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B4546D" w14:textId="2B6AE71D" w:rsidR="00F014F5" w:rsidRDefault="00E8333F" w:rsidP="007768E9">
      <w:pPr>
        <w:pStyle w:val="Heading1"/>
        <w:jc w:val="center"/>
        <w:rPr>
          <w:noProof/>
        </w:rPr>
      </w:pPr>
      <w:r>
        <w:t xml:space="preserve">ASP.NET Fundamentals </w:t>
      </w:r>
      <w:r w:rsidR="00B1246C">
        <w:t xml:space="preserve">- </w:t>
      </w:r>
      <w:r w:rsidR="006A7DDD">
        <w:t>Retake</w:t>
      </w:r>
      <w:r w:rsidR="00146F8D">
        <w:t xml:space="preserve"> </w:t>
      </w:r>
      <w:r w:rsidR="006A7DDD">
        <w:t>Exam</w:t>
      </w:r>
    </w:p>
    <w:p w14:paraId="589D106D" w14:textId="4E7CFD0E" w:rsidR="00CC78E9" w:rsidRPr="00CC78E9" w:rsidRDefault="00CC78E9" w:rsidP="00CC78E9">
      <w:pPr>
        <w:jc w:val="center"/>
      </w:pPr>
      <w:r w:rsidRPr="00CC78E9">
        <w:rPr>
          <w:noProof/>
        </w:rPr>
        <w:drawing>
          <wp:inline distT="0" distB="0" distL="0" distR="0" wp14:anchorId="2C04DD33" wp14:editId="325F088B">
            <wp:extent cx="3978193" cy="2409027"/>
            <wp:effectExtent l="95250" t="95250" r="99060" b="753745"/>
            <wp:docPr id="5029545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95452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12056" cy="2429533"/>
                    </a:xfrm>
                    <a:prstGeom prst="roundRect">
                      <a:avLst>
                        <a:gd name="adj" fmla="val 4167"/>
                      </a:avLst>
                    </a:prstGeom>
                    <a:solidFill>
                      <a:srgbClr val="FFFFFF"/>
                    </a:solidFill>
                    <a:ln w="76200" cap="sq">
                      <a:solidFill>
                        <a:srgbClr val="292929"/>
                      </a:solidFill>
                      <a:miter lim="800000"/>
                    </a:ln>
                    <a:effectLst>
                      <a:reflection blurRad="12700" stA="28000" endPos="28000" dist="5000" dir="5400000" sy="-100000" algn="bl" rotWithShape="0"/>
                    </a:effectLst>
                    <a:scene3d>
                      <a:camera prst="orthographicFront"/>
                      <a:lightRig rig="threePt" dir="t">
                        <a:rot lat="0" lon="0" rev="2700000"/>
                      </a:lightRig>
                    </a:scene3d>
                    <a:sp3d>
                      <a:bevelT h="3810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1D54D7DF" w14:textId="386D0F1D" w:rsidR="005A445C" w:rsidRPr="005A445C" w:rsidRDefault="005A445C" w:rsidP="005A445C">
      <w:pPr>
        <w:pStyle w:val="Heading2"/>
        <w:jc w:val="both"/>
      </w:pPr>
      <w:r w:rsidRPr="005A445C">
        <w:t xml:space="preserve">Welcome to </w:t>
      </w:r>
      <w:proofErr w:type="spellStart"/>
      <w:r w:rsidR="0044026E">
        <w:t>BookVerse</w:t>
      </w:r>
      <w:proofErr w:type="spellEnd"/>
      <w:r w:rsidR="007C0450" w:rsidRPr="005A445C">
        <w:t xml:space="preserve"> </w:t>
      </w:r>
    </w:p>
    <w:p w14:paraId="51466426" w14:textId="2F8DC99C" w:rsidR="00A33B74" w:rsidRPr="00A46A0B" w:rsidRDefault="0044026E" w:rsidP="005A445C">
      <w:pPr>
        <w:rPr>
          <w:i/>
          <w:iCs/>
        </w:rPr>
      </w:pPr>
      <w:r w:rsidRPr="0044026E">
        <w:rPr>
          <w:b/>
          <w:bCs/>
          <w:i/>
          <w:iCs/>
          <w:noProof/>
        </w:rPr>
        <w:t xml:space="preserve">BookVerse </w:t>
      </w:r>
      <w:r w:rsidRPr="0044026E">
        <w:rPr>
          <w:i/>
          <w:iCs/>
          <w:noProof/>
        </w:rPr>
        <w:t>is a web application where readers discover, share, and save their favorite books. Whether you love classic literature or the latest bestsellers, BookVerse gives users a place to explore, curate Favorites, and track popularity via a favorites counter. Logged-in users can publish books; everyone can browse and view details</w:t>
      </w:r>
      <w:r w:rsidR="005A445C" w:rsidRPr="0044026E">
        <w:rPr>
          <w:i/>
          <w:iCs/>
          <w:noProof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F10E55A" w14:textId="5F5DA944" w:rsidR="00434B6A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hyperlink r:id="rId9" w:history="1">
        <w:r w:rsidR="0044026E">
          <w:rPr>
            <w:rStyle w:val="Hyperlink"/>
            <w:rFonts w:ascii="Consolas" w:hAnsi="Consolas"/>
            <w:b/>
            <w:bCs/>
            <w:noProof/>
            <w:sz w:val="24"/>
          </w:rPr>
          <w:t>BookVerse</w:t>
        </w:r>
        <w:r w:rsidR="00F42976" w:rsidRPr="00320A92">
          <w:rPr>
            <w:rStyle w:val="Hyperlink"/>
            <w:rFonts w:ascii="Consolas" w:hAnsi="Consolas"/>
            <w:b/>
            <w:bCs/>
            <w:noProof/>
            <w:sz w:val="24"/>
          </w:rPr>
          <w:t>-</w:t>
        </w:r>
        <w:r w:rsidR="00B35425" w:rsidRPr="00320A92">
          <w:rPr>
            <w:rStyle w:val="Hyperlink"/>
            <w:rFonts w:ascii="Consolas" w:hAnsi="Consolas"/>
            <w:b/>
            <w:bCs/>
            <w:noProof/>
            <w:sz w:val="24"/>
          </w:rPr>
          <w:t>S</w:t>
        </w:r>
        <w:r w:rsidR="00C3635C" w:rsidRPr="00320A92">
          <w:rPr>
            <w:rStyle w:val="Hyperlink"/>
            <w:rFonts w:ascii="Consolas" w:hAnsi="Consolas"/>
            <w:b/>
            <w:bCs/>
            <w:noProof/>
            <w:sz w:val="24"/>
          </w:rPr>
          <w:t>keleton</w:t>
        </w:r>
        <w:r w:rsidR="00434B6A" w:rsidRPr="00320A92">
          <w:rPr>
            <w:rStyle w:val="Hyperlink"/>
            <w:rFonts w:ascii="Consolas" w:hAnsi="Consolas"/>
            <w:b/>
            <w:bCs/>
            <w:noProof/>
            <w:sz w:val="24"/>
          </w:rPr>
          <w:t>.zip</w:t>
        </w:r>
      </w:hyperlink>
      <w:r w:rsidR="00893524">
        <w:rPr>
          <w:noProof/>
          <w:sz w:val="24"/>
        </w:rPr>
        <w:t xml:space="preserve"> </w:t>
      </w:r>
    </w:p>
    <w:p w14:paraId="62D64420" w14:textId="3D7598E7" w:rsidR="00C4276C" w:rsidRDefault="00F90E7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>
        <w:rPr>
          <w:noProof/>
          <w:sz w:val="24"/>
        </w:rPr>
        <w:t xml:space="preserve">All </w:t>
      </w:r>
      <w:r w:rsidR="0044026E">
        <w:rPr>
          <w:noProof/>
          <w:sz w:val="24"/>
        </w:rPr>
        <w:t>required</w:t>
      </w:r>
      <w:r>
        <w:rPr>
          <w:noProof/>
          <w:sz w:val="24"/>
        </w:rPr>
        <w:t xml:space="preserve"> packages </w:t>
      </w:r>
      <w:r w:rsidR="0044026E">
        <w:rPr>
          <w:noProof/>
          <w:sz w:val="24"/>
        </w:rPr>
        <w:t>are preinstalled</w:t>
      </w:r>
      <w:r>
        <w:rPr>
          <w:noProof/>
          <w:sz w:val="24"/>
        </w:rPr>
        <w:t>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5833AE85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 xml:space="preserve">The provided </w:t>
      </w:r>
      <w:r w:rsidR="0044026E">
        <w:rPr>
          <w:noProof/>
        </w:rPr>
        <w:t>solution</w:t>
      </w:r>
      <w:r w:rsidRPr="00A17CEE">
        <w:rPr>
          <w:noProof/>
        </w:rPr>
        <w:t xml:space="preserve"> consists of</w:t>
      </w:r>
      <w:r w:rsidR="005E5E63" w:rsidRPr="00A17CEE">
        <w:rPr>
          <w:noProof/>
        </w:rPr>
        <w:t>:</w:t>
      </w:r>
    </w:p>
    <w:p w14:paraId="3334D9D0" w14:textId="6C210AB6" w:rsidR="00425D54" w:rsidRPr="00A17CEE" w:rsidRDefault="006F29F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B25504">
        <w:rPr>
          <w:rStyle w:val="CodeChar"/>
        </w:rPr>
        <w:t>Web/</w:t>
      </w:r>
      <w:r w:rsidR="005E5E63"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4A5B62" w:rsidRPr="009B7CF4">
        <w:rPr>
          <w:b/>
          <w:bCs/>
          <w:noProof/>
        </w:rPr>
        <w:t xml:space="preserve">scaffold Identity </w:t>
      </w:r>
      <w:r w:rsidR="004A5B62">
        <w:rPr>
          <w:noProof/>
        </w:rPr>
        <w:t>here</w:t>
      </w:r>
    </w:p>
    <w:p w14:paraId="16A8CE57" w14:textId="28234529" w:rsidR="005E5E63" w:rsidRPr="00A17CEE" w:rsidRDefault="006F29F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B25504">
        <w:rPr>
          <w:rStyle w:val="CodeChar"/>
        </w:rPr>
        <w:t>Web/</w:t>
      </w:r>
      <w:r w:rsidR="005E5E63"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B25504">
        <w:rPr>
          <w:b/>
          <w:bCs/>
          <w:noProof/>
        </w:rPr>
        <w:t xml:space="preserve"> </w:t>
      </w:r>
      <w:r w:rsidR="00853108" w:rsidRPr="00A17CEE">
        <w:rPr>
          <w:noProof/>
        </w:rPr>
        <w:t>– implement controller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0A51BFAC" w:rsidR="005E5E63" w:rsidRPr="00A17CEE" w:rsidRDefault="006F29F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Data/</w:t>
      </w:r>
      <w:r w:rsidR="0044026E">
        <w:rPr>
          <w:rFonts w:ascii="Consolas" w:hAnsi="Consolas"/>
          <w:b/>
          <w:bCs/>
          <w:noProof/>
        </w:rPr>
        <w:t xml:space="preserve"> </w:t>
      </w:r>
      <w:r w:rsidR="00B25504" w:rsidRPr="00B25504">
        <w:rPr>
          <w:noProof/>
        </w:rPr>
        <w:t>project</w:t>
      </w:r>
      <w:r w:rsidR="00853108" w:rsidRPr="00A17CEE">
        <w:rPr>
          <w:noProof/>
        </w:rPr>
        <w:t xml:space="preserve"> – hold entit</w:t>
      </w:r>
      <w:r w:rsidR="00233756">
        <w:rPr>
          <w:noProof/>
        </w:rPr>
        <w:t>y</w:t>
      </w:r>
      <w:r w:rsidR="00853108" w:rsidRPr="00A17CEE">
        <w:rPr>
          <w:noProof/>
        </w:rPr>
        <w:t xml:space="preserve"> </w:t>
      </w:r>
      <w:r w:rsidR="00A56299" w:rsidRPr="00233756">
        <w:rPr>
          <w:rStyle w:val="CodeChar"/>
        </w:rPr>
        <w:t>models</w:t>
      </w:r>
      <w:r w:rsidR="00A56299">
        <w:rPr>
          <w:noProof/>
        </w:rPr>
        <w:t xml:space="preserve"> </w:t>
      </w:r>
      <w:r w:rsidR="00233756">
        <w:rPr>
          <w:noProof/>
        </w:rPr>
        <w:t xml:space="preserve">and </w:t>
      </w:r>
      <w:r w:rsidR="0044026E">
        <w:rPr>
          <w:rStyle w:val="CodeChar"/>
        </w:rPr>
        <w:t>BookVerse</w:t>
      </w:r>
      <w:r w:rsidR="00233756" w:rsidRPr="00233756">
        <w:rPr>
          <w:rStyle w:val="CodeChar"/>
        </w:rPr>
        <w:t>DbContext</w:t>
      </w:r>
      <w:r w:rsidR="00233756">
        <w:rPr>
          <w:noProof/>
        </w:rPr>
        <w:t xml:space="preserve"> </w:t>
      </w:r>
      <w:r w:rsidR="00853108" w:rsidRPr="00A17CEE">
        <w:rPr>
          <w:noProof/>
        </w:rPr>
        <w:t>here</w:t>
      </w:r>
    </w:p>
    <w:p w14:paraId="01F247CA" w14:textId="4DB199BA" w:rsidR="005E5E63" w:rsidRPr="00A17CEE" w:rsidRDefault="006F29F3" w:rsidP="0044026E">
      <w:pPr>
        <w:pStyle w:val="ListParagraph"/>
        <w:numPr>
          <w:ilvl w:val="0"/>
          <w:numId w:val="23"/>
        </w:numPr>
        <w:rPr>
          <w:noProof/>
        </w:rPr>
      </w:pPr>
      <w:r w:rsidRPr="00B25504">
        <w:rPr>
          <w:rStyle w:val="CodeChar"/>
        </w:rPr>
        <w:t>Web/</w:t>
      </w:r>
      <w:r w:rsidR="005E5E63"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9B7CF4">
        <w:rPr>
          <w:b/>
          <w:bCs/>
          <w:noProof/>
        </w:rPr>
        <w:t xml:space="preserve">provided </w:t>
      </w:r>
      <w:r w:rsidR="0044026E">
        <w:rPr>
          <w:b/>
          <w:bCs/>
          <w:noProof/>
        </w:rPr>
        <w:t>views;</w:t>
      </w:r>
      <w:r w:rsidR="00877545" w:rsidRPr="00A17CEE">
        <w:rPr>
          <w:noProof/>
        </w:rPr>
        <w:t xml:space="preserve"> implement </w:t>
      </w:r>
      <w:r w:rsidR="0044026E" w:rsidRPr="0044026E">
        <w:rPr>
          <w:noProof/>
          <w:u w:val="single"/>
        </w:rPr>
        <w:t>logic for logged-in/logged-out users</w:t>
      </w:r>
    </w:p>
    <w:p w14:paraId="4A73DE12" w14:textId="56F70643" w:rsidR="005E5E63" w:rsidRPr="00A17CEE" w:rsidRDefault="006F29F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B25504">
        <w:rPr>
          <w:rStyle w:val="CodeChar"/>
        </w:rPr>
        <w:t>Web/</w:t>
      </w:r>
      <w:r w:rsidR="003A2C05"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44026E">
        <w:rPr>
          <w:noProof/>
        </w:rPr>
        <w:t>update</w:t>
      </w:r>
      <w:r w:rsidR="009422B6" w:rsidRPr="00A17CEE">
        <w:rPr>
          <w:noProof/>
        </w:rPr>
        <w:t xml:space="preserve">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0A2336D7" w:rsidR="005E5E63" w:rsidRDefault="006F29F3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 w:rsidRPr="00B25504">
        <w:rPr>
          <w:rStyle w:val="CodeChar"/>
        </w:rPr>
        <w:t>Web/</w:t>
      </w:r>
      <w:r w:rsidR="007B26A8"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684044">
        <w:rPr>
          <w:rFonts w:cstheme="minorHAnsi"/>
          <w:noProof/>
        </w:rPr>
        <w:t>configure</w:t>
      </w:r>
      <w:r w:rsidR="00BA42CE">
        <w:rPr>
          <w:rFonts w:cstheme="minorHAnsi"/>
          <w:noProof/>
        </w:rPr>
        <w:t xml:space="preserve"> </w:t>
      </w:r>
      <w:r w:rsidR="00BA42CE" w:rsidRPr="009B7CF4">
        <w:rPr>
          <w:rFonts w:cstheme="minorHAnsi"/>
          <w:b/>
          <w:bCs/>
          <w:noProof/>
        </w:rPr>
        <w:t>security and password requirements</w:t>
      </w:r>
    </w:p>
    <w:p w14:paraId="46C737A2" w14:textId="408BE68A" w:rsidR="006F29F3" w:rsidRPr="00A17CEE" w:rsidRDefault="006F29F3" w:rsidP="006F29F3">
      <w:pPr>
        <w:pStyle w:val="ListParagraph"/>
        <w:numPr>
          <w:ilvl w:val="0"/>
          <w:numId w:val="23"/>
        </w:numPr>
        <w:rPr>
          <w:rFonts w:cstheme="minorHAnsi"/>
          <w:noProof/>
        </w:rPr>
      </w:pPr>
      <w:r>
        <w:rPr>
          <w:rStyle w:val="CodeChar"/>
        </w:rPr>
        <w:t>Services</w:t>
      </w:r>
      <w:r>
        <w:rPr>
          <w:rFonts w:ascii="Consolas" w:hAnsi="Consolas"/>
          <w:b/>
          <w:bCs/>
          <w:noProof/>
        </w:rPr>
        <w:t>/Core</w:t>
      </w:r>
      <w:r w:rsidRPr="00A17CEE">
        <w:rPr>
          <w:rFonts w:cstheme="minorHAnsi"/>
          <w:noProof/>
        </w:rPr>
        <w:t xml:space="preserve"> </w:t>
      </w:r>
      <w:r w:rsidRPr="00B25504">
        <w:rPr>
          <w:noProof/>
        </w:rPr>
        <w:t>project</w:t>
      </w:r>
      <w:r w:rsidRPr="00A17CEE">
        <w:rPr>
          <w:noProof/>
        </w:rPr>
        <w:t xml:space="preserve"> </w:t>
      </w:r>
      <w:r>
        <w:rPr>
          <w:noProof/>
        </w:rPr>
        <w:t xml:space="preserve"> </w:t>
      </w:r>
      <w:r w:rsidRPr="00A17CEE">
        <w:rPr>
          <w:rFonts w:cstheme="minorHAnsi"/>
          <w:noProof/>
        </w:rPr>
        <w:t xml:space="preserve">– </w:t>
      </w:r>
      <w:r w:rsidR="00684044">
        <w:rPr>
          <w:rFonts w:cstheme="minorHAnsi"/>
          <w:noProof/>
        </w:rPr>
        <w:t>place</w:t>
      </w:r>
      <w:r w:rsidRPr="006F29F3">
        <w:rPr>
          <w:rFonts w:cstheme="minorHAnsi"/>
          <w:noProof/>
        </w:rPr>
        <w:t xml:space="preserve"> </w:t>
      </w:r>
      <w:r w:rsidRPr="006F29F3">
        <w:rPr>
          <w:rFonts w:cstheme="minorHAnsi"/>
          <w:b/>
          <w:bCs/>
          <w:noProof/>
        </w:rPr>
        <w:t>service interfaces</w:t>
      </w:r>
      <w:r w:rsidRPr="006F29F3">
        <w:rPr>
          <w:rFonts w:cstheme="minorHAnsi"/>
          <w:noProof/>
        </w:rPr>
        <w:t xml:space="preserve"> here (example: I</w:t>
      </w:r>
      <w:r>
        <w:rPr>
          <w:rFonts w:cstheme="minorHAnsi"/>
          <w:noProof/>
        </w:rPr>
        <w:t>Entity</w:t>
      </w:r>
      <w:r w:rsidRPr="006F29F3">
        <w:rPr>
          <w:rFonts w:cstheme="minorHAnsi"/>
          <w:noProof/>
        </w:rPr>
        <w:t>Service in Contracts)</w:t>
      </w:r>
    </w:p>
    <w:p w14:paraId="50B25DF9" w14:textId="5E4BD75E" w:rsidR="006F29F3" w:rsidRPr="00A17CEE" w:rsidRDefault="006F29F3" w:rsidP="006F29F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 w:rsidRPr="00B25504">
        <w:rPr>
          <w:rStyle w:val="CodeChar"/>
        </w:rPr>
        <w:t>Web</w:t>
      </w:r>
      <w:r>
        <w:rPr>
          <w:rStyle w:val="CodeChar"/>
        </w:rPr>
        <w:t>/</w:t>
      </w:r>
      <w:r>
        <w:rPr>
          <w:rFonts w:ascii="Consolas" w:hAnsi="Consolas"/>
          <w:b/>
          <w:bCs/>
          <w:noProof/>
        </w:rPr>
        <w:t>ViewModels</w:t>
      </w:r>
      <w:r w:rsidRPr="00A17CEE">
        <w:rPr>
          <w:rFonts w:cstheme="minorHAnsi"/>
          <w:noProof/>
        </w:rPr>
        <w:t xml:space="preserve"> </w:t>
      </w:r>
      <w:r w:rsidRPr="00B25504">
        <w:rPr>
          <w:noProof/>
        </w:rPr>
        <w:t>project</w:t>
      </w:r>
      <w:r w:rsidRPr="00A17CEE">
        <w:rPr>
          <w:noProof/>
        </w:rPr>
        <w:t xml:space="preserve"> </w:t>
      </w:r>
      <w:r>
        <w:rPr>
          <w:noProof/>
        </w:rPr>
        <w:t xml:space="preserve"> </w:t>
      </w:r>
      <w:r w:rsidRPr="00A17CEE">
        <w:rPr>
          <w:rFonts w:cstheme="minorHAnsi"/>
          <w:noProof/>
        </w:rPr>
        <w:t xml:space="preserve">– </w:t>
      </w:r>
      <w:r w:rsidR="00684044">
        <w:rPr>
          <w:rFonts w:cstheme="minorHAnsi"/>
          <w:noProof/>
        </w:rPr>
        <w:t>place your</w:t>
      </w:r>
      <w:r>
        <w:rPr>
          <w:rFonts w:cstheme="minorHAnsi"/>
          <w:noProof/>
        </w:rPr>
        <w:t xml:space="preserve"> </w:t>
      </w:r>
      <w:r w:rsidRPr="006F29F3">
        <w:rPr>
          <w:rFonts w:cstheme="minorHAnsi"/>
          <w:b/>
          <w:bCs/>
          <w:noProof/>
        </w:rPr>
        <w:t>view models</w:t>
      </w:r>
      <w:r>
        <w:rPr>
          <w:rFonts w:cstheme="minorHAnsi"/>
          <w:noProof/>
        </w:rPr>
        <w:t xml:space="preserve"> here</w:t>
      </w:r>
    </w:p>
    <w:p w14:paraId="680EB052" w14:textId="2E5377F3" w:rsidR="006F29F3" w:rsidRPr="006F29F3" w:rsidRDefault="006F29F3" w:rsidP="006F29F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Style w:val="CodeChar"/>
        </w:rPr>
        <w:t>GCommon</w:t>
      </w:r>
      <w:r w:rsidRPr="00A17CEE">
        <w:rPr>
          <w:rFonts w:cstheme="minorHAnsi"/>
          <w:noProof/>
        </w:rPr>
        <w:t xml:space="preserve"> </w:t>
      </w:r>
      <w:r w:rsidRPr="00B25504">
        <w:rPr>
          <w:noProof/>
        </w:rPr>
        <w:t>project</w:t>
      </w:r>
      <w:r w:rsidRPr="00A17CEE">
        <w:rPr>
          <w:noProof/>
        </w:rPr>
        <w:t xml:space="preserve"> </w:t>
      </w:r>
      <w:r w:rsidRPr="00A17CEE">
        <w:rPr>
          <w:rFonts w:cstheme="minorHAnsi"/>
          <w:noProof/>
        </w:rPr>
        <w:t xml:space="preserve">– </w:t>
      </w:r>
      <w:r w:rsidR="00684044">
        <w:rPr>
          <w:rFonts w:cstheme="minorHAnsi"/>
          <w:noProof/>
        </w:rPr>
        <w:t>keep</w:t>
      </w:r>
      <w:r w:rsidRPr="006F29F3">
        <w:rPr>
          <w:rFonts w:cstheme="minorHAnsi"/>
          <w:noProof/>
        </w:rPr>
        <w:t xml:space="preserve"> your </w:t>
      </w:r>
      <w:r w:rsidRPr="006F29F3">
        <w:rPr>
          <w:rFonts w:cstheme="minorHAnsi"/>
          <w:b/>
          <w:bCs/>
          <w:noProof/>
        </w:rPr>
        <w:t>validation constants</w:t>
      </w:r>
      <w:r w:rsidRPr="006F29F3">
        <w:rPr>
          <w:rFonts w:cstheme="minorHAnsi"/>
          <w:noProof/>
        </w:rPr>
        <w:t xml:space="preserve"> here (</w:t>
      </w:r>
      <w:r w:rsidRPr="006F29F3">
        <w:rPr>
          <w:rStyle w:val="CodeChar"/>
        </w:rPr>
        <w:t>ValidationConstants.cs</w:t>
      </w:r>
      <w:r w:rsidRPr="006F29F3">
        <w:rPr>
          <w:rFonts w:cstheme="minorHAnsi"/>
          <w:noProof/>
        </w:rPr>
        <w:t>)</w:t>
      </w:r>
    </w:p>
    <w:p w14:paraId="723CF390" w14:textId="6ED49B56" w:rsidR="001D0611" w:rsidRDefault="00684044" w:rsidP="00063236">
      <w:pPr>
        <w:rPr>
          <w:rFonts w:ascii="Consolas" w:hAnsi="Consolas"/>
          <w:b/>
          <w:bCs/>
        </w:rPr>
      </w:pPr>
      <w:r>
        <w:rPr>
          <w:b/>
          <w:bCs/>
        </w:rPr>
        <w:t xml:space="preserve">Seeding </w:t>
      </w:r>
      <w:r w:rsidR="00063236" w:rsidRPr="007C0231">
        <w:rPr>
          <w:b/>
          <w:bCs/>
        </w:rPr>
        <w:t>N</w:t>
      </w:r>
      <w:r>
        <w:rPr>
          <w:b/>
          <w:bCs/>
        </w:rPr>
        <w:t>ote</w:t>
      </w:r>
      <w:r w:rsidR="00063236" w:rsidRPr="007C0231">
        <w:rPr>
          <w:b/>
          <w:bCs/>
        </w:rPr>
        <w:t xml:space="preserve">: </w:t>
      </w:r>
      <w:r w:rsidRPr="00684044">
        <w:t>Seed the database with the pre-provided data for the</w:t>
      </w:r>
      <w:r>
        <w:t xml:space="preserve"> </w:t>
      </w:r>
      <w:r>
        <w:rPr>
          <w:rFonts w:ascii="Consolas" w:hAnsi="Consolas"/>
          <w:b/>
          <w:bCs/>
        </w:rPr>
        <w:t>Genre</w:t>
      </w:r>
      <w:r w:rsidR="00705EC0">
        <w:t xml:space="preserve"> entity. </w:t>
      </w:r>
      <w:r w:rsidR="002469C8">
        <w:t>To</w:t>
      </w:r>
      <w:r w:rsidR="00201ED8">
        <w:t xml:space="preserve"> do this, </w:t>
      </w:r>
      <w:r w:rsidRPr="00684044">
        <w:rPr>
          <w:b/>
          <w:bCs/>
        </w:rPr>
        <w:t>uncomme</w:t>
      </w:r>
      <w:r>
        <w:rPr>
          <w:b/>
          <w:bCs/>
        </w:rPr>
        <w:t>n</w:t>
      </w:r>
      <w:r w:rsidRPr="00684044">
        <w:rPr>
          <w:b/>
          <w:bCs/>
        </w:rPr>
        <w:t>t</w:t>
      </w:r>
      <w:r w:rsidR="00201ED8">
        <w:t xml:space="preserve"> the block </w:t>
      </w:r>
      <w:r>
        <w:t>inside</w:t>
      </w:r>
      <w:r w:rsidR="00201ED8">
        <w:t xml:space="preserve">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5050A4A2" w14:textId="7F361A24" w:rsidR="00D26404" w:rsidRPr="00684044" w:rsidRDefault="00684044" w:rsidP="00684044">
      <w:pPr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u w:val="single"/>
        </w:rPr>
        <w:t xml:space="preserve">Views </w:t>
      </w:r>
      <w:r w:rsidR="001D0611" w:rsidRPr="001D0611">
        <w:rPr>
          <w:rFonts w:cstheme="minorHAnsi"/>
          <w:b/>
          <w:bCs/>
          <w:u w:val="single"/>
        </w:rPr>
        <w:t>N</w:t>
      </w:r>
      <w:r>
        <w:rPr>
          <w:rFonts w:cstheme="minorHAnsi"/>
          <w:b/>
          <w:bCs/>
          <w:u w:val="single"/>
        </w:rPr>
        <w:t>ote</w:t>
      </w:r>
      <w:r w:rsidR="001D0611" w:rsidRPr="001D0611">
        <w:rPr>
          <w:rFonts w:cstheme="minorHAnsi"/>
          <w:b/>
          <w:bCs/>
          <w:u w:val="single"/>
        </w:rPr>
        <w:t>: Don't forget to uncomment the code inside the views while you implement your logic.</w:t>
      </w:r>
    </w:p>
    <w:p w14:paraId="2CFFCD16" w14:textId="098943C6" w:rsidR="00847E3A" w:rsidRDefault="00847E3A" w:rsidP="00847E3A">
      <w:pPr>
        <w:pStyle w:val="Heading2"/>
      </w:pPr>
      <w:proofErr w:type="gramStart"/>
      <w:r w:rsidRPr="00847E3A">
        <w:lastRenderedPageBreak/>
        <w:t>Usage of Services — Mandatory Requirement</w:t>
      </w:r>
      <w:proofErr w:type="gramEnd"/>
    </w:p>
    <w:p w14:paraId="76440B76" w14:textId="0BEAA5E2" w:rsidR="00177448" w:rsidRDefault="00177448" w:rsidP="00847E3A">
      <w:pPr>
        <w:pStyle w:val="ListParagraph"/>
        <w:numPr>
          <w:ilvl w:val="0"/>
          <w:numId w:val="33"/>
        </w:numPr>
      </w:pPr>
      <w:r w:rsidRPr="00177448">
        <w:t xml:space="preserve">All DB communication must go through </w:t>
      </w:r>
      <w:r w:rsidRPr="00177448">
        <w:rPr>
          <w:b/>
          <w:bCs/>
        </w:rPr>
        <w:t>services</w:t>
      </w:r>
      <w:r w:rsidRPr="00177448">
        <w:t>.</w:t>
      </w:r>
    </w:p>
    <w:p w14:paraId="341055B1" w14:textId="5936F1D7" w:rsidR="00847E3A" w:rsidRDefault="00177448" w:rsidP="00847E3A">
      <w:pPr>
        <w:pStyle w:val="ListParagraph"/>
        <w:numPr>
          <w:ilvl w:val="0"/>
          <w:numId w:val="33"/>
        </w:numPr>
      </w:pPr>
      <w:r w:rsidRPr="00177448">
        <w:rPr>
          <w:b/>
          <w:bCs/>
        </w:rPr>
        <w:t xml:space="preserve">Controllers must not use </w:t>
      </w:r>
      <w:proofErr w:type="spellStart"/>
      <w:r w:rsidRPr="00177448">
        <w:rPr>
          <w:b/>
          <w:bCs/>
        </w:rPr>
        <w:t>DbContext</w:t>
      </w:r>
      <w:proofErr w:type="spellEnd"/>
      <w:r w:rsidRPr="00177448">
        <w:rPr>
          <w:b/>
          <w:bCs/>
        </w:rPr>
        <w:t xml:space="preserve"> directly</w:t>
      </w:r>
      <w:r w:rsidRPr="00177448">
        <w:t>.</w:t>
      </w:r>
    </w:p>
    <w:p w14:paraId="1762C45E" w14:textId="6EC981E0" w:rsidR="00177448" w:rsidRDefault="00177448" w:rsidP="00847E3A">
      <w:pPr>
        <w:pStyle w:val="ListParagraph"/>
        <w:numPr>
          <w:ilvl w:val="0"/>
          <w:numId w:val="33"/>
        </w:numPr>
      </w:pPr>
      <w:r w:rsidRPr="00177448">
        <w:t xml:space="preserve">Controllers call service methods; services handle </w:t>
      </w:r>
      <w:proofErr w:type="spellStart"/>
      <w:r w:rsidRPr="00177448">
        <w:t>DbContext</w:t>
      </w:r>
      <w:proofErr w:type="spellEnd"/>
      <w:r w:rsidRPr="00177448">
        <w:t>.</w:t>
      </w:r>
    </w:p>
    <w:p w14:paraId="12928146" w14:textId="629736CB" w:rsidR="00847E3A" w:rsidRPr="00847E3A" w:rsidRDefault="00177448" w:rsidP="00847E3A">
      <w:pPr>
        <w:pStyle w:val="ListParagraph"/>
        <w:numPr>
          <w:ilvl w:val="0"/>
          <w:numId w:val="33"/>
        </w:numPr>
      </w:pPr>
      <w:r w:rsidRPr="00177448">
        <w:t xml:space="preserve">This will be explicitly checked. Using </w:t>
      </w:r>
      <w:proofErr w:type="spellStart"/>
      <w:r w:rsidRPr="00177448">
        <w:t>DbContext</w:t>
      </w:r>
      <w:proofErr w:type="spellEnd"/>
      <w:r w:rsidRPr="00177448">
        <w:t xml:space="preserve"> in </w:t>
      </w:r>
      <w:proofErr w:type="gramStart"/>
      <w:r w:rsidRPr="00177448">
        <w:t>controllers</w:t>
      </w:r>
      <w:proofErr w:type="gramEnd"/>
      <w:r w:rsidRPr="00177448">
        <w:t xml:space="preserve"> costs </w:t>
      </w:r>
      <w:r w:rsidRPr="00177448">
        <w:rPr>
          <w:b/>
          <w:bCs/>
        </w:rPr>
        <w:t>Code Quality</w:t>
      </w:r>
      <w:r w:rsidRPr="00177448">
        <w:t xml:space="preserve"> points.</w:t>
      </w:r>
    </w:p>
    <w:p w14:paraId="3F1F40C2" w14:textId="45641FB5" w:rsidR="00EC0F09" w:rsidRDefault="00EC0F09" w:rsidP="00EC0F09">
      <w:pPr>
        <w:pStyle w:val="Heading2"/>
      </w:pPr>
      <w:r>
        <w:t>Identity Requirements</w:t>
      </w:r>
    </w:p>
    <w:p w14:paraId="09AFFCE7" w14:textId="2CFEF9F7" w:rsidR="001B603D" w:rsidRDefault="00177448" w:rsidP="00EC0F09">
      <w:pPr>
        <w:rPr>
          <w:rFonts w:cstheme="minorHAnsi"/>
        </w:rPr>
      </w:pPr>
      <w:r w:rsidRPr="00177448">
        <w:rPr>
          <w:b/>
          <w:bCs/>
        </w:rPr>
        <w:t>S</w:t>
      </w:r>
      <w:r w:rsidR="00EC0F09" w:rsidRPr="001B603D">
        <w:rPr>
          <w:b/>
          <w:bCs/>
        </w:rPr>
        <w:t>caffold</w:t>
      </w:r>
      <w:r w:rsidR="00EC0F09">
        <w:t xml:space="preserve"> </w:t>
      </w:r>
      <w:r w:rsidR="00EC0F09" w:rsidRPr="001B603D">
        <w:rPr>
          <w:b/>
          <w:bCs/>
        </w:rPr>
        <w:t>Identity</w:t>
      </w:r>
      <w:r w:rsidR="00EC0F09">
        <w:t xml:space="preserve"> and use the </w:t>
      </w:r>
      <w:r w:rsidR="00EC0F09" w:rsidRPr="001B603D">
        <w:rPr>
          <w:b/>
          <w:bCs/>
        </w:rPr>
        <w:t>default</w:t>
      </w:r>
      <w:r w:rsidR="00EC0F09">
        <w:t xml:space="preserve"> </w:t>
      </w:r>
      <w:r w:rsidR="00EC0F09" w:rsidRPr="00EC0F09">
        <w:rPr>
          <w:rFonts w:ascii="Consolas" w:hAnsi="Consolas"/>
          <w:b/>
          <w:bCs/>
        </w:rPr>
        <w:t>IdentityUser</w:t>
      </w:r>
      <w:r w:rsidR="00EC0F09" w:rsidRPr="00EC0F09">
        <w:rPr>
          <w:rFonts w:cstheme="minorHAnsi"/>
        </w:rPr>
        <w:t xml:space="preserve">. </w:t>
      </w:r>
    </w:p>
    <w:p w14:paraId="4E992A8E" w14:textId="31C6C9C0" w:rsidR="00D42193" w:rsidRDefault="00D42193" w:rsidP="00EC0F09">
      <w:pPr>
        <w:rPr>
          <w:rFonts w:cstheme="minorHAnsi"/>
        </w:rPr>
      </w:pPr>
      <w:r w:rsidRPr="00D42193">
        <w:rPr>
          <w:rFonts w:ascii="Segoe UI Emoji" w:hAnsi="Segoe UI Emoji" w:cs="Segoe UI Emoji"/>
        </w:rPr>
        <w:t>⚠️</w:t>
      </w:r>
      <w:r w:rsidRPr="00D42193">
        <w:rPr>
          <w:rFonts w:cstheme="minorHAnsi"/>
        </w:rPr>
        <w:t xml:space="preserve"> </w:t>
      </w:r>
      <w:r w:rsidRPr="00D42193">
        <w:rPr>
          <w:rFonts w:cstheme="minorHAnsi"/>
          <w:b/>
          <w:bCs/>
        </w:rPr>
        <w:t xml:space="preserve">Important! Delete the Unnecessary </w:t>
      </w:r>
      <w:proofErr w:type="spellStart"/>
      <w:r w:rsidRPr="00D42193">
        <w:rPr>
          <w:rFonts w:cstheme="minorHAnsi"/>
          <w:b/>
          <w:bCs/>
        </w:rPr>
        <w:t>DbContext</w:t>
      </w:r>
      <w:proofErr w:type="spellEnd"/>
    </w:p>
    <w:p w14:paraId="4FC22B50" w14:textId="31326C0C" w:rsidR="00D42193" w:rsidRDefault="00066C6C" w:rsidP="00EC0F09">
      <w:pPr>
        <w:rPr>
          <w:rFonts w:cstheme="minorHAnsi"/>
        </w:rPr>
      </w:pPr>
      <w:r w:rsidRPr="00066C6C">
        <w:rPr>
          <w:rFonts w:cstheme="minorHAnsi"/>
          <w:noProof/>
        </w:rPr>
        <w:drawing>
          <wp:inline distT="0" distB="0" distL="0" distR="0" wp14:anchorId="7667E92A" wp14:editId="66765D76">
            <wp:extent cx="2940643" cy="3155950"/>
            <wp:effectExtent l="0" t="0" r="0" b="6350"/>
            <wp:docPr id="192983823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838236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61259" cy="3178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66C6C">
        <w:rPr>
          <w:rFonts w:cstheme="minorHAnsi"/>
          <w:noProof/>
        </w:rPr>
        <w:drawing>
          <wp:inline distT="0" distB="0" distL="0" distR="0" wp14:anchorId="7B1D751D" wp14:editId="3414A863">
            <wp:extent cx="2821397" cy="3181350"/>
            <wp:effectExtent l="0" t="0" r="0" b="0"/>
            <wp:docPr id="14469113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911306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44521" cy="320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65BC4" w14:textId="37FB79DC" w:rsidR="00D42193" w:rsidRDefault="00D42193" w:rsidP="00EC0F09">
      <w:pPr>
        <w:rPr>
          <w:rFonts w:cstheme="minorHAnsi"/>
        </w:rPr>
      </w:pPr>
      <w:r w:rsidRPr="00D42193">
        <w:rPr>
          <w:rFonts w:cstheme="minorHAnsi"/>
          <w:b/>
          <w:bCs/>
        </w:rPr>
        <w:t>After you scaffold Identity</w:t>
      </w:r>
      <w:r w:rsidRPr="00D42193">
        <w:rPr>
          <w:rFonts w:cstheme="minorHAnsi"/>
        </w:rPr>
        <w:t xml:space="preserve">, Visual Studio may </w:t>
      </w:r>
      <w:r w:rsidRPr="00D42193">
        <w:rPr>
          <w:rFonts w:cstheme="minorHAnsi"/>
          <w:b/>
          <w:bCs/>
        </w:rPr>
        <w:t>automatically generate</w:t>
      </w:r>
      <w:r w:rsidRPr="00D42193">
        <w:rPr>
          <w:rFonts w:cstheme="minorHAnsi"/>
        </w:rPr>
        <w:t xml:space="preserve"> a file called </w:t>
      </w:r>
      <w:r w:rsidR="00D54EE1">
        <w:rPr>
          <w:rStyle w:val="CodeChar"/>
        </w:rPr>
        <w:t>Application</w:t>
      </w:r>
      <w:r w:rsidRPr="00D42193">
        <w:rPr>
          <w:rStyle w:val="CodeChar"/>
        </w:rPr>
        <w:t>DbContext.cs</w:t>
      </w:r>
      <w:r w:rsidRPr="00D42193">
        <w:rPr>
          <w:rFonts w:cstheme="minorHAnsi"/>
        </w:rPr>
        <w:t xml:space="preserve"> inside </w:t>
      </w:r>
      <w:r w:rsidRPr="00D42193">
        <w:rPr>
          <w:rFonts w:cstheme="minorHAnsi"/>
          <w:b/>
          <w:bCs/>
        </w:rPr>
        <w:t>Areas</w:t>
      </w:r>
      <w:r w:rsidRPr="00D42193">
        <w:rPr>
          <w:rFonts w:cstheme="minorHAnsi"/>
        </w:rPr>
        <w:t xml:space="preserve"> &gt; </w:t>
      </w:r>
      <w:r w:rsidRPr="00D42193">
        <w:rPr>
          <w:rFonts w:cstheme="minorHAnsi"/>
          <w:b/>
          <w:bCs/>
        </w:rPr>
        <w:t>Identity</w:t>
      </w:r>
      <w:r w:rsidRPr="00D42193">
        <w:rPr>
          <w:rFonts w:cstheme="minorHAnsi"/>
        </w:rPr>
        <w:t xml:space="preserve"> &gt; </w:t>
      </w:r>
      <w:r w:rsidRPr="00D42193">
        <w:rPr>
          <w:rFonts w:cstheme="minorHAnsi"/>
          <w:b/>
          <w:bCs/>
        </w:rPr>
        <w:t>Data</w:t>
      </w:r>
      <w:r w:rsidRPr="00D42193">
        <w:rPr>
          <w:rFonts w:cstheme="minorHAnsi"/>
        </w:rPr>
        <w:t>.</w:t>
      </w:r>
      <w:r w:rsidR="00730903">
        <w:rPr>
          <w:rFonts w:cstheme="minorHAnsi"/>
        </w:rPr>
        <w:br/>
      </w:r>
      <w:r w:rsidRPr="00D42193">
        <w:rPr>
          <w:rFonts w:cstheme="minorHAnsi"/>
        </w:rPr>
        <w:t xml:space="preserve"> </w:t>
      </w:r>
      <w:r w:rsidRPr="00D42193">
        <w:rPr>
          <w:rFonts w:cstheme="minorHAnsi"/>
          <w:b/>
          <w:bCs/>
        </w:rPr>
        <w:t>This file is not needed</w:t>
      </w:r>
      <w:r w:rsidRPr="00D42193">
        <w:rPr>
          <w:rFonts w:cstheme="minorHAnsi"/>
        </w:rPr>
        <w:t xml:space="preserve"> for our project because we already have our own </w:t>
      </w:r>
      <w:proofErr w:type="spellStart"/>
      <w:proofErr w:type="gramStart"/>
      <w:r w:rsidR="00713A96">
        <w:rPr>
          <w:rStyle w:val="CodeChar"/>
        </w:rPr>
        <w:t>Application</w:t>
      </w:r>
      <w:r w:rsidR="00713A96" w:rsidRPr="00D42193">
        <w:rPr>
          <w:rStyle w:val="CodeChar"/>
        </w:rPr>
        <w:t>DbContext</w:t>
      </w:r>
      <w:r w:rsidRPr="00D42193">
        <w:rPr>
          <w:rFonts w:cstheme="minorHAnsi"/>
        </w:rPr>
        <w:t>in</w:t>
      </w:r>
      <w:proofErr w:type="spellEnd"/>
      <w:proofErr w:type="gramEnd"/>
      <w:r w:rsidRPr="00D42193">
        <w:rPr>
          <w:rFonts w:cstheme="minorHAnsi"/>
        </w:rPr>
        <w:t xml:space="preserve"> the main Web project</w:t>
      </w:r>
      <w:r w:rsidR="00730903">
        <w:rPr>
          <w:rFonts w:cstheme="minorHAnsi"/>
        </w:rPr>
        <w:t>:</w:t>
      </w:r>
    </w:p>
    <w:p w14:paraId="24CD07AA" w14:textId="448343D1" w:rsidR="00730903" w:rsidRPr="00730903" w:rsidRDefault="00730903" w:rsidP="00730903">
      <w:pPr>
        <w:pStyle w:val="ListParagraph"/>
        <w:numPr>
          <w:ilvl w:val="0"/>
          <w:numId w:val="35"/>
        </w:numPr>
        <w:rPr>
          <w:rStyle w:val="CodeChar"/>
        </w:rPr>
      </w:pPr>
      <w:r w:rsidRPr="00730903">
        <w:rPr>
          <w:rFonts w:cstheme="minorHAnsi"/>
        </w:rPr>
        <w:t xml:space="preserve">Locate the file </w:t>
      </w:r>
      <w:r w:rsidRPr="00730903">
        <w:rPr>
          <w:rFonts w:cstheme="minorHAnsi"/>
          <w:b/>
          <w:bCs/>
        </w:rPr>
        <w:t>Areas</w:t>
      </w:r>
      <w:r w:rsidRPr="00730903">
        <w:rPr>
          <w:rFonts w:cstheme="minorHAnsi"/>
        </w:rPr>
        <w:t>/</w:t>
      </w:r>
      <w:r w:rsidRPr="00730903">
        <w:rPr>
          <w:rFonts w:cstheme="minorHAnsi"/>
          <w:b/>
          <w:bCs/>
        </w:rPr>
        <w:t>Identity</w:t>
      </w:r>
      <w:r w:rsidRPr="00730903">
        <w:rPr>
          <w:rFonts w:cstheme="minorHAnsi"/>
        </w:rPr>
        <w:t>/</w:t>
      </w:r>
      <w:r w:rsidRPr="00730903">
        <w:rPr>
          <w:rFonts w:cstheme="minorHAnsi"/>
          <w:b/>
          <w:bCs/>
        </w:rPr>
        <w:t>Data</w:t>
      </w:r>
      <w:r w:rsidRPr="00730903">
        <w:rPr>
          <w:rFonts w:cstheme="minorHAnsi"/>
        </w:rPr>
        <w:t>/</w:t>
      </w:r>
      <w:proofErr w:type="spellStart"/>
      <w:r w:rsidR="00D54EE1">
        <w:rPr>
          <w:rStyle w:val="CodeChar"/>
        </w:rPr>
        <w:t>Application</w:t>
      </w:r>
      <w:r w:rsidRPr="00730903">
        <w:rPr>
          <w:rStyle w:val="CodeChar"/>
        </w:rPr>
        <w:t>DbContext.cs</w:t>
      </w:r>
      <w:proofErr w:type="spellEnd"/>
    </w:p>
    <w:p w14:paraId="2327E39C" w14:textId="73FF9062" w:rsidR="00730903" w:rsidRPr="00730903" w:rsidRDefault="00730903" w:rsidP="00730903">
      <w:pPr>
        <w:pStyle w:val="ListParagraph"/>
        <w:numPr>
          <w:ilvl w:val="0"/>
          <w:numId w:val="35"/>
        </w:numPr>
        <w:rPr>
          <w:rFonts w:cstheme="minorHAnsi"/>
        </w:rPr>
      </w:pPr>
      <w:r w:rsidRPr="00730903">
        <w:rPr>
          <w:rFonts w:cstheme="minorHAnsi"/>
          <w:b/>
          <w:bCs/>
        </w:rPr>
        <w:t>Delete it immediately</w:t>
      </w:r>
      <w:r w:rsidRPr="00730903">
        <w:rPr>
          <w:rFonts w:cstheme="minorHAnsi"/>
        </w:rPr>
        <w:t xml:space="preserve"> to avoid </w:t>
      </w:r>
      <w:proofErr w:type="spellStart"/>
      <w:r w:rsidRPr="00730903">
        <w:rPr>
          <w:rFonts w:cstheme="minorHAnsi"/>
        </w:rPr>
        <w:t>DbContext</w:t>
      </w:r>
      <w:proofErr w:type="spellEnd"/>
      <w:r w:rsidRPr="00730903">
        <w:rPr>
          <w:rFonts w:cstheme="minorHAnsi"/>
        </w:rPr>
        <w:t xml:space="preserve"> conflicts in the application.</w:t>
      </w:r>
    </w:p>
    <w:p w14:paraId="6CEF44ED" w14:textId="10145AB7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</w:t>
      </w:r>
      <w:r w:rsidR="002469C8">
        <w:rPr>
          <w:rFonts w:cstheme="minorHAnsi"/>
        </w:rPr>
        <w:t>for the app to function</w:t>
      </w:r>
      <w:r>
        <w:rPr>
          <w:rFonts w:cstheme="minorHAnsi"/>
        </w:rPr>
        <w:t xml:space="preserve"> correctly. </w:t>
      </w:r>
    </w:p>
    <w:p w14:paraId="60E3DE0C" w14:textId="3AE7F3E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</w:t>
      </w:r>
      <w:hyperlink w:anchor="_Login_Page_(logged-out" w:history="1">
        <w:r w:rsidRPr="00362F7C">
          <w:rPr>
            <w:rStyle w:val="Hyperlink"/>
            <w:rFonts w:cstheme="minorHAnsi"/>
            <w:b/>
            <w:bCs/>
          </w:rPr>
          <w:t>Login</w:t>
        </w:r>
      </w:hyperlink>
      <w:r w:rsidRPr="00CA2EDF">
        <w:rPr>
          <w:rFonts w:cstheme="minorHAnsi"/>
          <w:b/>
          <w:bCs/>
          <w:u w:val="single"/>
        </w:rPr>
        <w:t xml:space="preserve"> and </w:t>
      </w:r>
      <w:hyperlink w:anchor="_Register_Page_(logged-out" w:history="1">
        <w:r w:rsidRPr="00362F7C">
          <w:rPr>
            <w:rStyle w:val="Hyperlink"/>
            <w:rFonts w:cstheme="minorHAnsi"/>
            <w:b/>
            <w:bCs/>
          </w:rPr>
          <w:t>Register</w:t>
        </w:r>
      </w:hyperlink>
      <w:r w:rsidRPr="00CA2EDF">
        <w:rPr>
          <w:rFonts w:cstheme="minorHAnsi"/>
          <w:b/>
          <w:bCs/>
          <w:u w:val="single"/>
        </w:rPr>
        <w:t xml:space="preserve"> pages should look like </w:t>
      </w:r>
      <w:r w:rsidR="002469C8">
        <w:rPr>
          <w:rFonts w:cstheme="minorHAnsi"/>
          <w:b/>
          <w:bCs/>
          <w:u w:val="single"/>
        </w:rPr>
        <w:t xml:space="preserve">the ones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r w:rsidRPr="001B603D">
        <w:rPr>
          <w:rFonts w:ascii="Consolas" w:hAnsi="Consolas" w:cstheme="minorHAnsi"/>
          <w:b/>
          <w:bCs/>
        </w:rPr>
        <w:t>IdentityUser</w:t>
      </w:r>
      <w:r>
        <w:rPr>
          <w:rFonts w:cstheme="minorHAnsi"/>
        </w:rPr>
        <w:t xml:space="preserve"> are the following:</w:t>
      </w:r>
    </w:p>
    <w:p w14:paraId="1A4471F0" w14:textId="453CA4E9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confirmed account: </w:t>
      </w:r>
      <w:r w:rsidRPr="00CE2A16">
        <w:rPr>
          <w:rFonts w:ascii="Consolas" w:hAnsi="Consolas"/>
          <w:b/>
          <w:bCs/>
        </w:rPr>
        <w:t>false</w:t>
      </w:r>
    </w:p>
    <w:p w14:paraId="235FFBCF" w14:textId="495C30A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digits: </w:t>
      </w:r>
      <w:r w:rsidR="009C15DD">
        <w:rPr>
          <w:rFonts w:ascii="Consolas" w:hAnsi="Consolas"/>
          <w:b/>
          <w:bCs/>
        </w:rPr>
        <w:t>false</w:t>
      </w:r>
    </w:p>
    <w:p w14:paraId="11182FEF" w14:textId="4F1AA0B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non-alphanumeric characters: </w:t>
      </w:r>
      <w:r w:rsidRPr="00CE2A16">
        <w:rPr>
          <w:rFonts w:ascii="Consolas" w:hAnsi="Consolas"/>
          <w:b/>
          <w:bCs/>
        </w:rPr>
        <w:t>false</w:t>
      </w:r>
    </w:p>
    <w:p w14:paraId="4B9386BC" w14:textId="0980F5F9" w:rsidR="001B603D" w:rsidRPr="00664249" w:rsidRDefault="001B603D" w:rsidP="001B603D">
      <w:pPr>
        <w:pStyle w:val="ListParagraph"/>
        <w:numPr>
          <w:ilvl w:val="0"/>
          <w:numId w:val="23"/>
        </w:numPr>
      </w:pPr>
      <w:r>
        <w:t xml:space="preserve">Required uppercase letters: </w:t>
      </w:r>
      <w:r w:rsidRPr="00CE2A16">
        <w:rPr>
          <w:rFonts w:ascii="Consolas" w:hAnsi="Consolas"/>
          <w:b/>
          <w:bCs/>
        </w:rPr>
        <w:t>false</w:t>
      </w:r>
    </w:p>
    <w:p w14:paraId="2A15C6F4" w14:textId="37BBC677" w:rsidR="00664249" w:rsidRPr="00EC0F09" w:rsidRDefault="00664249" w:rsidP="00664249">
      <w:pPr>
        <w:pStyle w:val="ListParagraph"/>
        <w:numPr>
          <w:ilvl w:val="0"/>
          <w:numId w:val="23"/>
        </w:numPr>
      </w:pPr>
      <w:r>
        <w:t xml:space="preserve">Required lowercase letters: </w:t>
      </w:r>
      <w:r w:rsidRPr="00CE2A16">
        <w:rPr>
          <w:rFonts w:ascii="Consolas" w:hAnsi="Consolas"/>
          <w:b/>
          <w:bCs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02468234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proofErr w:type="spellStart"/>
      <w:r w:rsidR="00066C6C">
        <w:rPr>
          <w:rFonts w:ascii="Consolas" w:hAnsi="Consolas"/>
          <w:b/>
          <w:bCs/>
        </w:rPr>
        <w:t>BookVerse</w:t>
      </w:r>
      <w:proofErr w:type="spellEnd"/>
      <w:r w:rsidR="00166BEC" w:rsidRPr="003D6B10">
        <w:rPr>
          <w:lang w:val="sq-AL"/>
        </w:rPr>
        <w:t>:</w:t>
      </w:r>
    </w:p>
    <w:p w14:paraId="56323AD3" w14:textId="08BE223A" w:rsidR="00537B7B" w:rsidRPr="009C76F9" w:rsidRDefault="00D55E33" w:rsidP="00537B7B">
      <w:pPr>
        <w:pStyle w:val="Heading3"/>
        <w:jc w:val="both"/>
      </w:pPr>
      <w:r>
        <w:t>Book</w:t>
      </w:r>
    </w:p>
    <w:p w14:paraId="60079CEC" w14:textId="77777777" w:rsidR="00537B7B" w:rsidRPr="003D6B10" w:rsidRDefault="00537B7B" w:rsidP="00537B7B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F1BF5A2" w14:textId="417720A0" w:rsidR="00537B7B" w:rsidRDefault="00537B7B" w:rsidP="00537B7B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3D7ADF">
        <w:rPr>
          <w:rStyle w:val="CodeChar"/>
        </w:rPr>
        <w:t>Titl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</w:t>
      </w:r>
      <w:r w:rsidRPr="00905143">
        <w:rPr>
          <w:b/>
          <w:bCs/>
        </w:rPr>
        <w:t>min</w:t>
      </w:r>
      <w:r w:rsidRPr="003D6B10">
        <w:t xml:space="preserve"> length </w:t>
      </w:r>
      <w:r w:rsidR="0087054E">
        <w:rPr>
          <w:rFonts w:ascii="Consolas" w:hAnsi="Consolas"/>
          <w:b/>
          <w:bCs/>
        </w:rPr>
        <w:t>3</w:t>
      </w:r>
      <w:r w:rsidRPr="003D6B10">
        <w:t xml:space="preserve"> and </w:t>
      </w:r>
      <w:r w:rsidRPr="00905143">
        <w:rPr>
          <w:b/>
          <w:bCs/>
        </w:rPr>
        <w:t>max</w:t>
      </w:r>
      <w:r w:rsidRPr="003D6B10">
        <w:t xml:space="preserve"> length </w:t>
      </w:r>
      <w:r w:rsidR="0087054E">
        <w:rPr>
          <w:rFonts w:ascii="Consolas" w:hAnsi="Consolas"/>
          <w:b/>
          <w:bCs/>
        </w:rPr>
        <w:t>8</w:t>
      </w:r>
      <w:r w:rsidR="006E28A0">
        <w:rPr>
          <w:rFonts w:ascii="Consolas" w:hAnsi="Consolas"/>
          <w:b/>
          <w:bCs/>
        </w:rPr>
        <w:t>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6A19D41A" w14:textId="16E915B9" w:rsidR="0087054E" w:rsidRDefault="006E28A0" w:rsidP="00D77410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BD2BCE">
        <w:rPr>
          <w:rStyle w:val="CodeChar"/>
        </w:rPr>
        <w:t>Description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</w:t>
      </w:r>
      <w:r w:rsidRPr="00905143">
        <w:rPr>
          <w:b/>
          <w:bCs/>
        </w:rPr>
        <w:t>min</w:t>
      </w:r>
      <w:r w:rsidRPr="003D6B10">
        <w:t xml:space="preserve"> length</w:t>
      </w:r>
      <w:r w:rsidRPr="003D6B10">
        <w:rPr>
          <w:b/>
          <w:bCs/>
        </w:rPr>
        <w:t xml:space="preserve"> </w:t>
      </w:r>
      <w:r>
        <w:rPr>
          <w:b/>
          <w:bCs/>
        </w:rPr>
        <w:t>1</w:t>
      </w:r>
      <w:r>
        <w:rPr>
          <w:rFonts w:ascii="Consolas" w:hAnsi="Consolas"/>
          <w:b/>
          <w:bCs/>
        </w:rPr>
        <w:t>0</w:t>
      </w:r>
      <w:r w:rsidRPr="003D6B10">
        <w:rPr>
          <w:b/>
          <w:bCs/>
        </w:rPr>
        <w:t xml:space="preserve"> </w:t>
      </w:r>
      <w:r w:rsidRPr="003D6B10">
        <w:t xml:space="preserve">and </w:t>
      </w:r>
      <w:r w:rsidRPr="00905143">
        <w:rPr>
          <w:b/>
          <w:bCs/>
        </w:rPr>
        <w:t>max</w:t>
      </w:r>
      <w:r w:rsidRPr="003D6B10">
        <w:t xml:space="preserve"> length</w:t>
      </w:r>
      <w:r w:rsidRPr="003D6B10">
        <w:rPr>
          <w:b/>
          <w:bCs/>
        </w:rPr>
        <w:t xml:space="preserve"> </w:t>
      </w:r>
      <w:r w:rsidR="009B69FC">
        <w:rPr>
          <w:b/>
          <w:bCs/>
        </w:rPr>
        <w:t>2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EAB10E9" w14:textId="1B51FCC8" w:rsidR="00537B7B" w:rsidRPr="00537B7B" w:rsidRDefault="00537B7B" w:rsidP="00537B7B">
      <w:pPr>
        <w:pStyle w:val="ListParagraph"/>
        <w:numPr>
          <w:ilvl w:val="0"/>
          <w:numId w:val="21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Has </w:t>
      </w:r>
      <w:proofErr w:type="spellStart"/>
      <w:r w:rsidR="00BD2BCE">
        <w:rPr>
          <w:rFonts w:ascii="Consolas" w:hAnsi="Consolas"/>
          <w:b/>
          <w:bCs/>
        </w:rPr>
        <w:t>CoverImageUrl</w:t>
      </w:r>
      <w:proofErr w:type="spellEnd"/>
      <w:r>
        <w:t xml:space="preserve"> – nullable </w:t>
      </w:r>
      <w:r w:rsidRPr="003D6B10">
        <w:rPr>
          <w:rStyle w:val="CodeChar"/>
        </w:rPr>
        <w:t>string</w:t>
      </w:r>
      <w:r w:rsidR="001E2E9F">
        <w:rPr>
          <w:rStyle w:val="CodeChar"/>
        </w:rPr>
        <w:t xml:space="preserve"> </w:t>
      </w:r>
      <w:r w:rsidR="001E2E9F" w:rsidRPr="001E2E9F">
        <w:rPr>
          <w:bCs/>
        </w:rPr>
        <w:t>(</w:t>
      </w:r>
      <w:r w:rsidR="001E2E9F" w:rsidRPr="001E2E9F">
        <w:rPr>
          <w:b/>
        </w:rPr>
        <w:t>not required</w:t>
      </w:r>
      <w:r w:rsidR="001E2E9F" w:rsidRPr="001E2E9F">
        <w:rPr>
          <w:bCs/>
        </w:rPr>
        <w:t>)</w:t>
      </w:r>
    </w:p>
    <w:p w14:paraId="1971FB12" w14:textId="258DEEB3" w:rsidR="001F484B" w:rsidRPr="003D6B10" w:rsidRDefault="001F484B" w:rsidP="001F484B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BD2BCE">
        <w:rPr>
          <w:rStyle w:val="CodeChar"/>
        </w:rPr>
        <w:t>PublisherId</w:t>
      </w:r>
      <w:r w:rsidRPr="003D6B10">
        <w:t xml:space="preserve"> – </w:t>
      </w:r>
      <w:r>
        <w:rPr>
          <w:rStyle w:val="CodeChar"/>
        </w:rPr>
        <w:t>string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3EBD9CA4" w14:textId="696D9B53" w:rsidR="002633A1" w:rsidRPr="003D6B10" w:rsidRDefault="001F484B" w:rsidP="00B90C5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BD2BCE">
        <w:rPr>
          <w:rStyle w:val="CodeChar"/>
        </w:rPr>
        <w:t>Publisher</w:t>
      </w:r>
      <w:r w:rsidRPr="003D6B10">
        <w:t xml:space="preserve"> – </w:t>
      </w:r>
      <w:r>
        <w:rPr>
          <w:rStyle w:val="CodeChar"/>
        </w:rPr>
        <w:t>IdentityUser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BD2BCE">
        <w:t xml:space="preserve"> </w:t>
      </w:r>
      <w:r w:rsidR="00BD2BCE" w:rsidRPr="00BD2BCE">
        <w:t>(</w:t>
      </w:r>
      <w:r w:rsidR="00BD2BCE" w:rsidRPr="00BD2BCE">
        <w:rPr>
          <w:i/>
          <w:iCs/>
        </w:rPr>
        <w:t>the logged-in user who added the book</w:t>
      </w:r>
      <w:r w:rsidR="00BD2BCE" w:rsidRPr="00BD2BCE">
        <w:t>)</w:t>
      </w:r>
    </w:p>
    <w:p w14:paraId="5963215F" w14:textId="6943B086" w:rsidR="009B69FC" w:rsidRDefault="001F484B" w:rsidP="009B69FC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>Has</w:t>
      </w:r>
      <w:r w:rsidR="009B69FC" w:rsidRPr="003D6B10">
        <w:rPr>
          <w:lang w:val="sq-AL"/>
        </w:rPr>
        <w:t xml:space="preserve"> </w:t>
      </w:r>
      <w:r w:rsidR="00BD2BCE">
        <w:rPr>
          <w:rStyle w:val="CodeChar"/>
          <w:lang w:val="sq-AL"/>
        </w:rPr>
        <w:t>PublishedOn</w:t>
      </w:r>
      <w:r w:rsidR="009B69FC" w:rsidRPr="003D6B10">
        <w:t xml:space="preserve"> –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r w:rsidR="00584FF6">
        <w:rPr>
          <w:rFonts w:ascii="Consolas" w:hAnsi="Consolas"/>
          <w:b/>
          <w:bCs/>
        </w:rPr>
        <w:t>dd</w:t>
      </w:r>
      <w:r w:rsidR="00745A37" w:rsidRPr="00745A37">
        <w:rPr>
          <w:rFonts w:ascii="Consolas" w:hAnsi="Consolas"/>
          <w:b/>
          <w:bCs/>
        </w:rPr>
        <w:t>-MM-</w:t>
      </w:r>
      <w:proofErr w:type="spellStart"/>
      <w:r w:rsidR="00584FF6">
        <w:rPr>
          <w:rFonts w:ascii="Consolas" w:hAnsi="Consolas"/>
          <w:b/>
          <w:bCs/>
        </w:rPr>
        <w:t>yyyy</w:t>
      </w:r>
      <w:proofErr w:type="spellEnd"/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2B65A171" w14:textId="1D7A5B6A" w:rsidR="001F484B" w:rsidRPr="00D55E33" w:rsidRDefault="009B69FC" w:rsidP="00880166">
      <w:pPr>
        <w:pStyle w:val="ListParagraph"/>
        <w:numPr>
          <w:ilvl w:val="1"/>
          <w:numId w:val="21"/>
        </w:numPr>
        <w:rPr>
          <w:i/>
          <w:iCs/>
        </w:rPr>
      </w:pPr>
      <w:r w:rsidRPr="00D55E33">
        <w:rPr>
          <w:i/>
          <w:iCs/>
          <w:lang w:val="en-GB"/>
        </w:rPr>
        <w:t>T</w:t>
      </w:r>
      <w:r w:rsidR="001F484B" w:rsidRPr="00D55E33">
        <w:rPr>
          <w:i/>
          <w:iCs/>
          <w:lang w:val="en-GB"/>
        </w:rPr>
        <w:t xml:space="preserve">he </w:t>
      </w:r>
      <w:proofErr w:type="spellStart"/>
      <w:r w:rsidR="001F484B" w:rsidRPr="00D55E33">
        <w:rPr>
          <w:rFonts w:ascii="Consolas" w:hAnsi="Consolas"/>
          <w:b/>
          <w:bCs/>
          <w:i/>
          <w:iCs/>
          <w:lang w:val="en-GB"/>
        </w:rPr>
        <w:t>DateTime</w:t>
      </w:r>
      <w:proofErr w:type="spellEnd"/>
      <w:r w:rsidR="001F484B" w:rsidRPr="00D55E33">
        <w:rPr>
          <w:i/>
          <w:iCs/>
          <w:lang w:val="en-GB"/>
        </w:rPr>
        <w:t xml:space="preserve"> format is </w:t>
      </w:r>
      <w:r w:rsidR="00880166" w:rsidRPr="00D55E33">
        <w:rPr>
          <w:i/>
          <w:iCs/>
          <w:lang w:val="en-GB"/>
        </w:rPr>
        <w:t xml:space="preserve">only </w:t>
      </w:r>
      <w:r w:rsidR="001F484B" w:rsidRPr="00D55E33">
        <w:rPr>
          <w:i/>
          <w:iCs/>
          <w:lang w:val="en-GB"/>
        </w:rPr>
        <w:t>recommended</w:t>
      </w:r>
    </w:p>
    <w:p w14:paraId="04B64538" w14:textId="2414958E" w:rsidR="001F484B" w:rsidRPr="00775FC7" w:rsidRDefault="001F484B" w:rsidP="001F484B">
      <w:pPr>
        <w:pStyle w:val="ListParagraph"/>
        <w:numPr>
          <w:ilvl w:val="0"/>
          <w:numId w:val="21"/>
        </w:numPr>
        <w:jc w:val="both"/>
        <w:rPr>
          <w:rFonts w:cstheme="minorHAnsi"/>
        </w:rPr>
      </w:pPr>
      <w:r>
        <w:t xml:space="preserve">Has </w:t>
      </w:r>
      <w:r w:rsidR="00D55E33">
        <w:rPr>
          <w:rStyle w:val="CodeChar"/>
          <w:bCs/>
        </w:rPr>
        <w:t>GenreId</w:t>
      </w:r>
      <w:r w:rsidRPr="00FA1AE7">
        <w:rPr>
          <w:sz w:val="20"/>
          <w:szCs w:val="20"/>
        </w:rPr>
        <w:t xml:space="preserve"> </w:t>
      </w:r>
      <w:r>
        <w:t xml:space="preserve">– </w:t>
      </w:r>
      <w:r w:rsidRPr="00A376A5">
        <w:rPr>
          <w:rFonts w:ascii="Consolas" w:hAnsi="Consolas"/>
          <w:b/>
          <w:bCs/>
        </w:rPr>
        <w:t>integer</w:t>
      </w:r>
      <w:r w:rsidRPr="00775FC7">
        <w:rPr>
          <w:rFonts w:cstheme="minorHAnsi"/>
          <w:b/>
          <w:bCs/>
        </w:rPr>
        <w:t>, foreign key (required)</w:t>
      </w:r>
    </w:p>
    <w:p w14:paraId="353E1635" w14:textId="406B2C88" w:rsidR="002F16B3" w:rsidRPr="003D6B10" w:rsidRDefault="001F484B" w:rsidP="002633A1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D55E33">
        <w:rPr>
          <w:rStyle w:val="CodeChar"/>
        </w:rPr>
        <w:t>Genre</w:t>
      </w:r>
      <w:r w:rsidRPr="003D6B10">
        <w:t xml:space="preserve"> – </w:t>
      </w:r>
      <w:r w:rsidR="00D55E33">
        <w:rPr>
          <w:rStyle w:val="CodeChar"/>
        </w:rPr>
        <w:t>Genre</w:t>
      </w:r>
      <w:r w:rsidRPr="003D6B10">
        <w:t xml:space="preserve"> </w:t>
      </w:r>
      <w:r>
        <w:t>(</w:t>
      </w:r>
      <w:r w:rsidRPr="004E3171">
        <w:rPr>
          <w:b/>
          <w:bCs/>
        </w:rPr>
        <w:t>required</w:t>
      </w:r>
      <w:r>
        <w:t>)</w:t>
      </w:r>
    </w:p>
    <w:p w14:paraId="1AC25335" w14:textId="33F61208" w:rsidR="0087054E" w:rsidRDefault="007C1D6D" w:rsidP="0087054E">
      <w:pPr>
        <w:pStyle w:val="ListParagraph"/>
        <w:numPr>
          <w:ilvl w:val="0"/>
          <w:numId w:val="21"/>
        </w:numPr>
      </w:pPr>
      <w:r>
        <w:t xml:space="preserve">Has </w:t>
      </w:r>
      <w:r w:rsidRPr="007C1D6D">
        <w:rPr>
          <w:rStyle w:val="CodeChar"/>
        </w:rPr>
        <w:t>IsDeleted</w:t>
      </w:r>
      <w:r w:rsidRPr="003D6B10">
        <w:t xml:space="preserve"> – </w:t>
      </w:r>
      <w:r>
        <w:rPr>
          <w:rStyle w:val="CodeChar"/>
        </w:rPr>
        <w:t xml:space="preserve">bool </w:t>
      </w:r>
      <w:r w:rsidRPr="007C1D6D">
        <w:rPr>
          <w:b/>
        </w:rPr>
        <w:t>(default value == false)</w:t>
      </w:r>
    </w:p>
    <w:p w14:paraId="06893664" w14:textId="485F7E78" w:rsidR="00537B7B" w:rsidRPr="009B69FC" w:rsidRDefault="001F484B" w:rsidP="001F484B">
      <w:pPr>
        <w:pStyle w:val="ListParagraph"/>
        <w:numPr>
          <w:ilvl w:val="0"/>
          <w:numId w:val="21"/>
        </w:numPr>
      </w:pPr>
      <w:r>
        <w:t xml:space="preserve">Has </w:t>
      </w:r>
      <w:proofErr w:type="spellStart"/>
      <w:r w:rsidR="0087054E">
        <w:rPr>
          <w:rFonts w:ascii="Consolas" w:hAnsi="Consolas" w:cstheme="minorHAnsi"/>
          <w:b/>
          <w:bCs/>
          <w:color w:val="000000"/>
        </w:rPr>
        <w:t>Users</w:t>
      </w:r>
      <w:r w:rsidR="00D55E33">
        <w:rPr>
          <w:rFonts w:ascii="Consolas" w:hAnsi="Consolas" w:cstheme="minorHAnsi"/>
          <w:b/>
          <w:bCs/>
          <w:color w:val="000000"/>
        </w:rPr>
        <w:t>Books</w:t>
      </w:r>
      <w:proofErr w:type="spellEnd"/>
      <w:r w:rsidRPr="00F36EC5">
        <w:rPr>
          <w:rFonts w:cstheme="minorHAnsi"/>
          <w:b/>
          <w:bCs/>
          <w:color w:val="000000"/>
        </w:rPr>
        <w:t xml:space="preserve"> </w:t>
      </w:r>
      <w:r>
        <w:t xml:space="preserve">– a collection of type </w:t>
      </w:r>
      <w:proofErr w:type="spellStart"/>
      <w:r w:rsidR="00D55E33">
        <w:rPr>
          <w:rFonts w:ascii="Consolas" w:hAnsi="Consolas"/>
          <w:b/>
          <w:bCs/>
        </w:rPr>
        <w:t>UserBook</w:t>
      </w:r>
      <w:proofErr w:type="spellEnd"/>
    </w:p>
    <w:p w14:paraId="538A03DD" w14:textId="56ECC229" w:rsidR="00AA330D" w:rsidRPr="009C76F9" w:rsidRDefault="00D55E33" w:rsidP="00AA330D">
      <w:pPr>
        <w:pStyle w:val="Heading3"/>
        <w:jc w:val="both"/>
      </w:pPr>
      <w:r>
        <w:t>Genre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65ABCB77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="00FF53ED">
        <w:rPr>
          <w:rFonts w:ascii="Consolas" w:hAnsi="Consolas"/>
          <w:b/>
          <w:bCs/>
        </w:rPr>
        <w:t>3</w:t>
      </w:r>
      <w:r w:rsidRPr="003D6B10">
        <w:t xml:space="preserve"> and max length </w:t>
      </w:r>
      <w:r w:rsidR="001F484B">
        <w:rPr>
          <w:rFonts w:ascii="Consolas" w:hAnsi="Consolas"/>
          <w:b/>
          <w:bCs/>
        </w:rPr>
        <w:t>2</w:t>
      </w:r>
      <w:r w:rsidR="006248F9">
        <w:rPr>
          <w:rFonts w:ascii="Consolas" w:hAnsi="Consolas"/>
          <w:b/>
          <w:bCs/>
        </w:rPr>
        <w:t>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3C1ACA42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D55E33">
        <w:rPr>
          <w:rFonts w:ascii="Consolas" w:hAnsi="Consolas"/>
          <w:b/>
          <w:bCs/>
        </w:rPr>
        <w:t>Books</w:t>
      </w:r>
      <w:r>
        <w:t xml:space="preserve"> – a collection of type </w:t>
      </w:r>
      <w:r w:rsidR="00D55E33">
        <w:rPr>
          <w:rFonts w:ascii="Consolas" w:hAnsi="Consolas"/>
          <w:b/>
          <w:bCs/>
        </w:rPr>
        <w:t>Book</w:t>
      </w:r>
    </w:p>
    <w:p w14:paraId="18DFDE7E" w14:textId="675CF26A" w:rsidR="00537B7B" w:rsidRPr="009C76F9" w:rsidRDefault="00D55E33" w:rsidP="00537B7B">
      <w:pPr>
        <w:pStyle w:val="Heading3"/>
        <w:jc w:val="both"/>
      </w:pPr>
      <w:proofErr w:type="spellStart"/>
      <w:r>
        <w:t>UserBook</w:t>
      </w:r>
      <w:proofErr w:type="spellEnd"/>
      <w:r>
        <w:t xml:space="preserve"> (Favorites mapping)</w:t>
      </w:r>
    </w:p>
    <w:p w14:paraId="6FE52B6B" w14:textId="77777777" w:rsidR="00471736" w:rsidRPr="003D6B10" w:rsidRDefault="00471736" w:rsidP="00471736">
      <w:pPr>
        <w:pStyle w:val="ListParagraph"/>
        <w:numPr>
          <w:ilvl w:val="0"/>
          <w:numId w:val="10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UserId</w:t>
      </w:r>
      <w:r w:rsidRPr="003D6B10">
        <w:t xml:space="preserve"> – </w:t>
      </w:r>
      <w:r>
        <w:rPr>
          <w:rStyle w:val="CodeChar"/>
        </w:rPr>
        <w:t>string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18EDA525" w14:textId="306CD5F9" w:rsidR="00471736" w:rsidRPr="00471736" w:rsidRDefault="00471736" w:rsidP="00471736">
      <w:pPr>
        <w:pStyle w:val="ListParagraph"/>
        <w:numPr>
          <w:ilvl w:val="0"/>
          <w:numId w:val="10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User</w:t>
      </w:r>
      <w:r w:rsidRPr="003D6B10">
        <w:t xml:space="preserve"> – </w:t>
      </w:r>
      <w:r>
        <w:rPr>
          <w:rStyle w:val="CodeChar"/>
        </w:rPr>
        <w:t>IdentityUser</w:t>
      </w:r>
    </w:p>
    <w:p w14:paraId="13FA1BA0" w14:textId="282667FB" w:rsidR="00537B7B" w:rsidRPr="003D6B10" w:rsidRDefault="00537B7B" w:rsidP="00537B7B">
      <w:pPr>
        <w:pStyle w:val="ListParagraph"/>
        <w:numPr>
          <w:ilvl w:val="0"/>
          <w:numId w:val="10"/>
        </w:numPr>
      </w:pPr>
      <w:r w:rsidRPr="003D6B10">
        <w:rPr>
          <w:lang w:val="sq-AL"/>
        </w:rPr>
        <w:t xml:space="preserve">Has </w:t>
      </w:r>
      <w:r w:rsidR="00D55E33">
        <w:rPr>
          <w:rStyle w:val="CodeChar"/>
        </w:rPr>
        <w:t>Book</w:t>
      </w:r>
      <w:r>
        <w:rPr>
          <w:rStyle w:val="CodeChar"/>
        </w:rPr>
        <w:t>Id</w:t>
      </w:r>
      <w:r w:rsidRPr="003D6B10">
        <w:t xml:space="preserve"> – </w:t>
      </w:r>
      <w:r>
        <w:rPr>
          <w:rStyle w:val="CodeChar"/>
        </w:rPr>
        <w:t>integer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D029626" w14:textId="1840A7DB" w:rsidR="00537B7B" w:rsidRPr="003D6B10" w:rsidRDefault="00537B7B" w:rsidP="00537B7B">
      <w:pPr>
        <w:pStyle w:val="ListParagraph"/>
        <w:numPr>
          <w:ilvl w:val="0"/>
          <w:numId w:val="10"/>
        </w:numPr>
      </w:pPr>
      <w:r w:rsidRPr="003D6B10">
        <w:rPr>
          <w:lang w:val="sq-AL"/>
        </w:rPr>
        <w:t xml:space="preserve">Has </w:t>
      </w:r>
      <w:r w:rsidR="00D55E33">
        <w:rPr>
          <w:rStyle w:val="CodeChar"/>
        </w:rPr>
        <w:t>Book</w:t>
      </w:r>
      <w:r w:rsidRPr="003D6B10">
        <w:t xml:space="preserve"> – </w:t>
      </w:r>
      <w:r w:rsidR="00D55E33">
        <w:rPr>
          <w:rStyle w:val="CodeChar"/>
        </w:rPr>
        <w:t>Book</w:t>
      </w:r>
    </w:p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179E8E0F" w14:textId="71DE4AFE" w:rsidR="00880166" w:rsidRDefault="00880166" w:rsidP="00880166">
      <w:pPr>
        <w:pStyle w:val="paragraph"/>
        <w:textAlignment w:val="baseline"/>
      </w:pPr>
      <w:r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</w:t>
      </w: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 xml:space="preserve">eel free to use the new syntax for </w:t>
      </w:r>
      <w:r w:rsidR="002469C8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 xml:space="preserve">the </w:t>
      </w: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7DA53849" w14:textId="77777777" w:rsidR="00C516BB" w:rsidRDefault="0068038F" w:rsidP="00D72B79">
      <w:pPr>
        <w:pStyle w:val="Heading2"/>
        <w:jc w:val="both"/>
      </w:pPr>
      <w:r>
        <w:t>Page Requirements</w:t>
      </w:r>
    </w:p>
    <w:p w14:paraId="71C1E4B7" w14:textId="66794AE0" w:rsidR="00FC452A" w:rsidRPr="00FC452A" w:rsidRDefault="001120AB" w:rsidP="00FC452A">
      <w:pPr>
        <w:pStyle w:val="Heading3"/>
        <w:jc w:val="both"/>
      </w:pPr>
      <w:r w:rsidRPr="001C1CF6">
        <w:t>Index Page (logged-out user)</w:t>
      </w:r>
    </w:p>
    <w:p w14:paraId="3F6D45FB" w14:textId="119916A6" w:rsidR="00FC452A" w:rsidRPr="00FC452A" w:rsidRDefault="00FC452A" w:rsidP="00FC452A">
      <w:r w:rsidRPr="00FC452A">
        <w:rPr>
          <w:noProof/>
        </w:rPr>
        <w:drawing>
          <wp:inline distT="0" distB="0" distL="0" distR="0" wp14:anchorId="74969CCE" wp14:editId="20F43795">
            <wp:extent cx="6691654" cy="1428750"/>
            <wp:effectExtent l="19050" t="19050" r="13970" b="19050"/>
            <wp:docPr id="1639066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06683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795475" cy="145091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C724E40" w14:textId="224A65BB" w:rsidR="005A16D9" w:rsidRPr="00966E3C" w:rsidRDefault="00BD2BCE" w:rsidP="00966E3C">
      <w:r w:rsidRPr="00BD2BCE">
        <w:rPr>
          <w:noProof/>
        </w:rPr>
        <w:lastRenderedPageBreak/>
        <w:drawing>
          <wp:inline distT="0" distB="0" distL="0" distR="0" wp14:anchorId="36369888" wp14:editId="2421A4ED">
            <wp:extent cx="6626225" cy="3816985"/>
            <wp:effectExtent l="19050" t="19050" r="22225" b="12065"/>
            <wp:docPr id="1762786724" name="Picture 1" descr="A screenshot of a boo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786724" name="Picture 1" descr="A screenshot of a book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169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F22BB91" w14:textId="544DA4EC" w:rsidR="00966E3C" w:rsidRDefault="00966E3C" w:rsidP="00966E3C">
      <w:pPr>
        <w:pStyle w:val="Heading3"/>
        <w:jc w:val="both"/>
      </w:pPr>
      <w:r w:rsidRPr="001C1CF6">
        <w:t>Index Page (logged-</w:t>
      </w:r>
      <w:r w:rsidR="00D947D3">
        <w:t>in</w:t>
      </w:r>
      <w:r w:rsidRPr="001C1CF6">
        <w:t xml:space="preserve"> user)</w:t>
      </w:r>
    </w:p>
    <w:p w14:paraId="14A0D3EC" w14:textId="4ADEA5A7" w:rsidR="00095D92" w:rsidRPr="00095D92" w:rsidRDefault="00BD50CF" w:rsidP="00095D92">
      <w:r w:rsidRPr="00BD50CF">
        <w:rPr>
          <w:noProof/>
        </w:rPr>
        <w:drawing>
          <wp:inline distT="0" distB="0" distL="0" distR="0" wp14:anchorId="5A85E07E" wp14:editId="4BF87ADC">
            <wp:extent cx="6626225" cy="3790315"/>
            <wp:effectExtent l="19050" t="19050" r="22225" b="19685"/>
            <wp:docPr id="1181840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84093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903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C1118D1" w14:textId="1BFFA07F" w:rsidR="004A7C44" w:rsidRDefault="00BD50CF" w:rsidP="00966E3C">
      <w:r w:rsidRPr="00BD50CF">
        <w:rPr>
          <w:noProof/>
        </w:rPr>
        <w:drawing>
          <wp:inline distT="0" distB="0" distL="0" distR="0" wp14:anchorId="38BCF996" wp14:editId="08A44DD4">
            <wp:extent cx="6626225" cy="719455"/>
            <wp:effectExtent l="19050" t="19050" r="22225" b="23495"/>
            <wp:docPr id="13882054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20541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194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D5D2A5D" w14:textId="1CB323F2" w:rsidR="00095D92" w:rsidRDefault="00095D92" w:rsidP="00966E3C">
      <w:r>
        <w:rPr>
          <w:b/>
          <w:bCs/>
        </w:rPr>
        <w:lastRenderedPageBreak/>
        <w:t xml:space="preserve">Note: </w:t>
      </w:r>
      <w:r w:rsidR="002469C8">
        <w:rPr>
          <w:b/>
          <w:bCs/>
        </w:rPr>
        <w:t xml:space="preserve">The </w:t>
      </w:r>
      <w:r w:rsidR="004B741F">
        <w:rPr>
          <w:b/>
          <w:bCs/>
        </w:rPr>
        <w:t>Book</w:t>
      </w:r>
      <w:r>
        <w:rPr>
          <w:b/>
          <w:bCs/>
        </w:rPr>
        <w:t xml:space="preserve"> Index</w:t>
      </w:r>
      <w:r w:rsidRPr="00C97255">
        <w:rPr>
          <w:b/>
          <w:bCs/>
        </w:rPr>
        <w:t xml:space="preserve"> Page</w:t>
      </w:r>
      <w:r>
        <w:t xml:space="preserve"> will have </w:t>
      </w:r>
      <w:r w:rsidRPr="00095D92">
        <w:rPr>
          <w:b/>
          <w:bCs/>
        </w:rPr>
        <w:t>different behavior</w:t>
      </w:r>
      <w:r>
        <w:t xml:space="preserve"> for </w:t>
      </w:r>
      <w:r w:rsidRPr="00095D92">
        <w:rPr>
          <w:b/>
          <w:bCs/>
        </w:rPr>
        <w:t>logged-in</w:t>
      </w:r>
      <w:r>
        <w:t xml:space="preserve"> and </w:t>
      </w:r>
      <w:r w:rsidRPr="00095D92">
        <w:rPr>
          <w:b/>
          <w:bCs/>
        </w:rPr>
        <w:t>not-logged-in</w:t>
      </w:r>
      <w:r>
        <w:t xml:space="preserve"> users. Also</w:t>
      </w:r>
      <w:r w:rsidR="002469C8">
        <w:t>,</w:t>
      </w:r>
      <w:r>
        <w:t xml:space="preserve"> </w:t>
      </w:r>
      <w:r w:rsidRPr="00095D92">
        <w:rPr>
          <w:b/>
          <w:bCs/>
        </w:rPr>
        <w:t xml:space="preserve">different </w:t>
      </w:r>
      <w:r w:rsidR="004B741F">
        <w:rPr>
          <w:b/>
          <w:bCs/>
        </w:rPr>
        <w:t>book</w:t>
      </w:r>
      <w:r w:rsidRPr="00095D92">
        <w:rPr>
          <w:b/>
          <w:bCs/>
        </w:rPr>
        <w:t xml:space="preserve"> cards</w:t>
      </w:r>
      <w:r>
        <w:t xml:space="preserve"> will behave </w:t>
      </w:r>
      <w:r w:rsidR="002469C8">
        <w:t>differently</w:t>
      </w:r>
      <w:r>
        <w:t xml:space="preserve"> for </w:t>
      </w:r>
      <w:r w:rsidR="004B741F">
        <w:rPr>
          <w:b/>
          <w:bCs/>
        </w:rPr>
        <w:t>publishers</w:t>
      </w:r>
      <w:r>
        <w:t xml:space="preserve"> and </w:t>
      </w:r>
      <w:r w:rsidRPr="00095D92">
        <w:rPr>
          <w:b/>
          <w:bCs/>
        </w:rPr>
        <w:t>non-</w:t>
      </w:r>
      <w:r w:rsidR="004B741F">
        <w:rPr>
          <w:b/>
          <w:bCs/>
        </w:rPr>
        <w:t>publishers</w:t>
      </w:r>
      <w:r>
        <w:t>.</w:t>
      </w:r>
    </w:p>
    <w:p w14:paraId="1EBC38CB" w14:textId="028C8659" w:rsidR="00C16C18" w:rsidRDefault="00C16C18" w:rsidP="00C16C18">
      <w:pPr>
        <w:pStyle w:val="Heading3"/>
      </w:pPr>
      <w:r w:rsidRPr="001C1CF6">
        <w:t>/</w:t>
      </w:r>
      <w:r w:rsidR="00BD50CF">
        <w:t>Book</w:t>
      </w:r>
      <w:r w:rsidRPr="001C1CF6">
        <w:t>/</w:t>
      </w:r>
      <w:r>
        <w:t>Index</w:t>
      </w:r>
      <w:r w:rsidRPr="001C1CF6">
        <w:t xml:space="preserve"> (logged-</w:t>
      </w:r>
      <w:r>
        <w:t>out</w:t>
      </w:r>
      <w:r w:rsidRPr="001C1CF6">
        <w:t xml:space="preserve"> user)</w:t>
      </w:r>
    </w:p>
    <w:p w14:paraId="6443BD08" w14:textId="2E310802" w:rsidR="007C3F1A" w:rsidRDefault="00BD50CF" w:rsidP="00966E3C">
      <w:r w:rsidRPr="00BD50CF">
        <w:rPr>
          <w:noProof/>
        </w:rPr>
        <w:drawing>
          <wp:inline distT="0" distB="0" distL="0" distR="0" wp14:anchorId="68AF4E94" wp14:editId="4143BC0F">
            <wp:extent cx="6626225" cy="3808095"/>
            <wp:effectExtent l="19050" t="19050" r="22225" b="20955"/>
            <wp:docPr id="838554676" name="Picture 1" descr="A screenshot of a boo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554676" name="Picture 1" descr="A screenshot of a book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08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A6DA54" w14:textId="14C5786A" w:rsidR="00BD50CF" w:rsidRDefault="00BD50CF" w:rsidP="00966E3C">
      <w:r w:rsidRPr="00BD50CF">
        <w:rPr>
          <w:noProof/>
        </w:rPr>
        <w:drawing>
          <wp:inline distT="0" distB="0" distL="0" distR="0" wp14:anchorId="76A946C9" wp14:editId="177C6CF5">
            <wp:extent cx="6626225" cy="3841750"/>
            <wp:effectExtent l="19050" t="19050" r="22225" b="25400"/>
            <wp:docPr id="206242250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422503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41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342030A" w14:textId="4F261455" w:rsidR="00C16C18" w:rsidRPr="00B1246C" w:rsidRDefault="00C16C18" w:rsidP="00966E3C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>: If</w:t>
      </w:r>
      <w:r>
        <w:rPr>
          <w:u w:val="single"/>
        </w:rPr>
        <w:t xml:space="preserve"> the current </w:t>
      </w:r>
      <w:r w:rsidRPr="00F956FF">
        <w:rPr>
          <w:u w:val="single"/>
        </w:rPr>
        <w:t>user is</w:t>
      </w:r>
      <w:r>
        <w:rPr>
          <w:u w:val="single"/>
        </w:rPr>
        <w:t xml:space="preserve"> not</w:t>
      </w:r>
      <w:r w:rsidRPr="00F956FF">
        <w:rPr>
          <w:u w:val="single"/>
        </w:rPr>
        <w:t xml:space="preserve"> </w:t>
      </w:r>
      <w:r w:rsidRPr="00990073">
        <w:rPr>
          <w:b/>
          <w:bCs/>
          <w:u w:val="single"/>
        </w:rPr>
        <w:t xml:space="preserve">logged </w:t>
      </w:r>
      <w:proofErr w:type="gramStart"/>
      <w:r w:rsidRPr="00990073">
        <w:rPr>
          <w:b/>
          <w:bCs/>
          <w:u w:val="single"/>
        </w:rPr>
        <w:t>in</w:t>
      </w:r>
      <w:proofErr w:type="gramEnd"/>
      <w:r w:rsidRPr="00F956FF">
        <w:rPr>
          <w:u w:val="single"/>
        </w:rPr>
        <w:t xml:space="preserve"> </w:t>
      </w:r>
      <w:r>
        <w:rPr>
          <w:u w:val="single"/>
        </w:rPr>
        <w:t xml:space="preserve">they will be still able to </w:t>
      </w:r>
      <w:proofErr w:type="gramStart"/>
      <w:r>
        <w:rPr>
          <w:u w:val="single"/>
        </w:rPr>
        <w:t xml:space="preserve">access </w:t>
      </w:r>
      <w:r w:rsidRPr="00F956FF">
        <w:rPr>
          <w:u w:val="single"/>
        </w:rPr>
        <w:t xml:space="preserve"> the</w:t>
      </w:r>
      <w:proofErr w:type="gramEnd"/>
      <w:r w:rsidRPr="00F956FF">
        <w:rPr>
          <w:u w:val="single"/>
        </w:rPr>
        <w:t xml:space="preserve"> </w:t>
      </w:r>
      <w:r w:rsidRPr="00BD7ECE">
        <w:rPr>
          <w:rFonts w:ascii="Consolas" w:hAnsi="Consolas"/>
          <w:b/>
          <w:u w:val="single"/>
        </w:rPr>
        <w:t>/</w:t>
      </w:r>
      <w:r w:rsidR="00BD50CF">
        <w:rPr>
          <w:rFonts w:ascii="Consolas" w:hAnsi="Consolas"/>
          <w:b/>
          <w:u w:val="single"/>
        </w:rPr>
        <w:t>Book</w:t>
      </w:r>
      <w:r w:rsidRPr="00BD7ECE">
        <w:rPr>
          <w:rFonts w:ascii="Consolas" w:hAnsi="Consolas"/>
          <w:b/>
          <w:u w:val="single"/>
        </w:rPr>
        <w:t>/</w:t>
      </w:r>
      <w:r>
        <w:rPr>
          <w:rFonts w:ascii="Consolas" w:hAnsi="Consolas"/>
          <w:b/>
          <w:u w:val="single"/>
        </w:rPr>
        <w:t>Index</w:t>
      </w:r>
      <w:r w:rsidRPr="00C34E40">
        <w:rPr>
          <w:u w:val="single"/>
        </w:rPr>
        <w:t xml:space="preserve"> page</w:t>
      </w:r>
    </w:p>
    <w:p w14:paraId="4D37D843" w14:textId="58EA82DA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470CE56F" w:rsidR="0015472D" w:rsidRDefault="00006AF0" w:rsidP="0067198D">
      <w:r w:rsidRPr="00006AF0">
        <w:rPr>
          <w:noProof/>
        </w:rPr>
        <w:drawing>
          <wp:inline distT="0" distB="0" distL="0" distR="0" wp14:anchorId="54CABC73" wp14:editId="73FFC991">
            <wp:extent cx="6626225" cy="3823335"/>
            <wp:effectExtent l="19050" t="19050" r="22225" b="24765"/>
            <wp:docPr id="82638620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386201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233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6E28A0" w:rsidRDefault="00535A69" w:rsidP="00535A69">
      <w:pPr>
        <w:pStyle w:val="Heading3"/>
        <w:rPr>
          <w:lang w:val="bg-BG"/>
        </w:rPr>
      </w:pPr>
      <w:bookmarkStart w:id="0" w:name="_Register_Page_(logged-out"/>
      <w:bookmarkEnd w:id="0"/>
      <w:r w:rsidRPr="001C1CF6">
        <w:t>Register Page (logged-out user)</w:t>
      </w:r>
    </w:p>
    <w:p w14:paraId="28517E19" w14:textId="64D2AB2D" w:rsidR="000D062A" w:rsidRDefault="00006AF0" w:rsidP="000D062A">
      <w:r w:rsidRPr="00006AF0">
        <w:rPr>
          <w:noProof/>
        </w:rPr>
        <w:drawing>
          <wp:inline distT="0" distB="0" distL="0" distR="0" wp14:anchorId="00FDC966" wp14:editId="59F8F9BF">
            <wp:extent cx="6626225" cy="3823335"/>
            <wp:effectExtent l="19050" t="19050" r="22225" b="24765"/>
            <wp:docPr id="53755376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553763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233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2D4738" w14:textId="6D029E2C" w:rsidR="00C97255" w:rsidRDefault="00095D92" w:rsidP="000D062A">
      <w:r>
        <w:rPr>
          <w:b/>
          <w:bCs/>
        </w:rPr>
        <w:t xml:space="preserve">Note: </w:t>
      </w:r>
      <w:r w:rsidR="002469C8">
        <w:rPr>
          <w:b/>
          <w:bCs/>
        </w:rPr>
        <w:t xml:space="preserve">The </w:t>
      </w:r>
      <w:r w:rsidR="00C97255" w:rsidRPr="00C97255">
        <w:rPr>
          <w:b/>
          <w:bCs/>
        </w:rPr>
        <w:t>Register Page</w:t>
      </w:r>
      <w:r w:rsidR="00C97255">
        <w:t xml:space="preserve"> should be </w:t>
      </w:r>
      <w:r w:rsidR="00C97255" w:rsidRPr="00C97255">
        <w:rPr>
          <w:b/>
          <w:bCs/>
        </w:rPr>
        <w:t>accessible</w:t>
      </w:r>
      <w:r w:rsidR="00C97255">
        <w:t xml:space="preserve"> from the </w:t>
      </w:r>
      <w:r w:rsidR="00C97255" w:rsidRPr="00C97255">
        <w:rPr>
          <w:b/>
          <w:bCs/>
        </w:rPr>
        <w:t xml:space="preserve">"Start </w:t>
      </w:r>
      <w:r w:rsidR="00F70092">
        <w:rPr>
          <w:b/>
          <w:bCs/>
        </w:rPr>
        <w:t>Sharing</w:t>
      </w:r>
      <w:r w:rsidR="00C97255" w:rsidRPr="00C97255">
        <w:rPr>
          <w:b/>
          <w:bCs/>
        </w:rPr>
        <w:t xml:space="preserve"> </w:t>
      </w:r>
      <w:r w:rsidR="00E16A8D">
        <w:rPr>
          <w:b/>
          <w:bCs/>
        </w:rPr>
        <w:t>Books</w:t>
      </w:r>
      <w:r w:rsidR="00C97255" w:rsidRPr="00C97255">
        <w:rPr>
          <w:b/>
          <w:bCs/>
        </w:rPr>
        <w:t>" button</w:t>
      </w:r>
      <w:r w:rsidR="00C97255">
        <w:t xml:space="preserve"> from the Index Page </w:t>
      </w:r>
      <w:r>
        <w:t>for</w:t>
      </w:r>
      <w:r>
        <w:br/>
      </w:r>
      <w:r w:rsidR="00C97255">
        <w:t>(logged-out user)</w:t>
      </w:r>
    </w:p>
    <w:p w14:paraId="51B4864A" w14:textId="1F79AE20" w:rsidR="00895F06" w:rsidRPr="00760952" w:rsidRDefault="00895F06" w:rsidP="00895F06">
      <w:pPr>
        <w:pStyle w:val="Heading3"/>
      </w:pPr>
      <w:r w:rsidRPr="00B35425">
        <w:lastRenderedPageBreak/>
        <w:t>/</w:t>
      </w:r>
      <w:r w:rsidR="00BD50CF">
        <w:t>Book</w:t>
      </w:r>
      <w:r w:rsidRPr="00B35425">
        <w:t>/</w:t>
      </w:r>
      <w:r w:rsidR="0086160F">
        <w:t>Create</w:t>
      </w:r>
      <w:r w:rsidRPr="00B35425">
        <w:t xml:space="preserve"> (logged-in user)</w:t>
      </w:r>
    </w:p>
    <w:p w14:paraId="1A0B5332" w14:textId="7CE69A3A" w:rsidR="00895F06" w:rsidRDefault="0086160F" w:rsidP="00895F06">
      <w:r w:rsidRPr="0086160F">
        <w:rPr>
          <w:noProof/>
        </w:rPr>
        <w:drawing>
          <wp:inline distT="0" distB="0" distL="0" distR="0" wp14:anchorId="35B795B6" wp14:editId="713F1BCC">
            <wp:extent cx="6626225" cy="3810000"/>
            <wp:effectExtent l="19050" t="19050" r="22225" b="19050"/>
            <wp:docPr id="102670742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707429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100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6192A9" w14:textId="30186AC0" w:rsidR="00FF0156" w:rsidRDefault="00895F06" w:rsidP="00C16C18">
      <w:pPr>
        <w:tabs>
          <w:tab w:val="left" w:pos="4050"/>
        </w:tabs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</w:t>
      </w:r>
      <w:r w:rsidR="002469C8">
        <w:rPr>
          <w:lang w:val="en-GB"/>
        </w:rPr>
        <w:t>trouble</w:t>
      </w:r>
      <w:r>
        <w:rPr>
          <w:lang w:val="en-GB"/>
        </w:rPr>
        <w:t xml:space="preserve">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4D1AE7CF" w14:textId="7F6B56D5" w:rsidR="00D82B0E" w:rsidRDefault="00D82B0E" w:rsidP="00D82B0E">
      <w:pPr>
        <w:pStyle w:val="Heading3"/>
      </w:pPr>
      <w:r>
        <w:t>/</w:t>
      </w:r>
      <w:r w:rsidR="00BD50CF">
        <w:t>Book</w:t>
      </w:r>
      <w:r>
        <w:t>/</w:t>
      </w:r>
      <w:proofErr w:type="spellStart"/>
      <w:r w:rsidR="00BD50CF">
        <w:t>MyBooks</w:t>
      </w:r>
      <w:proofErr w:type="spellEnd"/>
      <w:r>
        <w:t xml:space="preserve"> (logged-in user)</w:t>
      </w:r>
    </w:p>
    <w:p w14:paraId="461A2DBF" w14:textId="1C10AD9F" w:rsidR="00F54CA0" w:rsidRPr="00F54CA0" w:rsidRDefault="0086160F" w:rsidP="00F54CA0">
      <w:r w:rsidRPr="0086160F">
        <w:rPr>
          <w:noProof/>
        </w:rPr>
        <w:drawing>
          <wp:inline distT="0" distB="0" distL="0" distR="0" wp14:anchorId="46E17B36" wp14:editId="7BD2EB00">
            <wp:extent cx="6626225" cy="3808730"/>
            <wp:effectExtent l="19050" t="19050" r="22225" b="20320"/>
            <wp:docPr id="95423964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239648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087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A43D34" w14:textId="09DC5A04" w:rsidR="008D597E" w:rsidRPr="008756C8" w:rsidRDefault="0086160F" w:rsidP="008756C8">
      <w:r w:rsidRPr="0086160F">
        <w:rPr>
          <w:noProof/>
        </w:rPr>
        <w:lastRenderedPageBreak/>
        <w:drawing>
          <wp:inline distT="0" distB="0" distL="0" distR="0" wp14:anchorId="6575FEED" wp14:editId="090BBDA9">
            <wp:extent cx="6363954" cy="3667125"/>
            <wp:effectExtent l="19050" t="19050" r="18415" b="9525"/>
            <wp:docPr id="207265452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654523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70152" cy="36706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27F40F" w14:textId="77777777" w:rsidR="009E1B14" w:rsidRDefault="009E1B14" w:rsidP="009E1B14">
      <w:pPr>
        <w:rPr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</w:p>
    <w:p w14:paraId="34073318" w14:textId="372ADA32" w:rsidR="009E1B14" w:rsidRPr="009E1B14" w:rsidRDefault="009E1B14" w:rsidP="009E1B14">
      <w:pPr>
        <w:pStyle w:val="ListParagraph"/>
        <w:numPr>
          <w:ilvl w:val="0"/>
          <w:numId w:val="28"/>
        </w:numPr>
        <w:rPr>
          <w:b/>
          <w:u w:val="single"/>
        </w:rPr>
      </w:pPr>
      <w:r w:rsidRPr="009E1B14">
        <w:rPr>
          <w:u w:val="single"/>
        </w:rPr>
        <w:t xml:space="preserve">When a user </w:t>
      </w:r>
      <w:r w:rsidRPr="009E1B14">
        <w:rPr>
          <w:b/>
          <w:bCs/>
          <w:u w:val="single"/>
        </w:rPr>
        <w:t xml:space="preserve">removes a </w:t>
      </w:r>
      <w:r w:rsidR="00727AE5">
        <w:rPr>
          <w:b/>
          <w:bCs/>
          <w:u w:val="single"/>
        </w:rPr>
        <w:t>book</w:t>
      </w:r>
      <w:r w:rsidRPr="009E1B14">
        <w:rPr>
          <w:u w:val="single"/>
        </w:rPr>
        <w:t xml:space="preserve"> from </w:t>
      </w:r>
      <w:r w:rsidR="00727AE5" w:rsidRPr="00727AE5">
        <w:rPr>
          <w:b/>
          <w:bCs/>
          <w:u w:val="single"/>
        </w:rPr>
        <w:t>My Books</w:t>
      </w:r>
      <w:r w:rsidRPr="009E1B14">
        <w:rPr>
          <w:u w:val="single"/>
        </w:rPr>
        <w:t xml:space="preserve"> list, the application </w:t>
      </w:r>
      <w:r w:rsidRPr="009E1B14">
        <w:rPr>
          <w:b/>
          <w:bCs/>
          <w:u w:val="single"/>
        </w:rPr>
        <w:t>should update the view</w:t>
      </w:r>
      <w:r w:rsidRPr="009E1B14">
        <w:rPr>
          <w:u w:val="single"/>
        </w:rPr>
        <w:t xml:space="preserve"> </w:t>
      </w:r>
      <w:r w:rsidRPr="009E1B14">
        <w:rPr>
          <w:b/>
          <w:bCs/>
          <w:u w:val="single"/>
        </w:rPr>
        <w:t>without redirecting the user</w:t>
      </w:r>
    </w:p>
    <w:p w14:paraId="56D85E19" w14:textId="4B4F9DF9" w:rsidR="009E1B14" w:rsidRPr="009E1B14" w:rsidRDefault="009E1B14" w:rsidP="009E1B14">
      <w:pPr>
        <w:pStyle w:val="ListParagraph"/>
        <w:numPr>
          <w:ilvl w:val="0"/>
          <w:numId w:val="28"/>
        </w:numPr>
        <w:rPr>
          <w:bCs/>
          <w:u w:val="single"/>
        </w:rPr>
      </w:pPr>
      <w:r w:rsidRPr="009E1B14">
        <w:rPr>
          <w:bCs/>
          <w:u w:val="single"/>
        </w:rPr>
        <w:t xml:space="preserve">If </w:t>
      </w:r>
      <w:r w:rsidRPr="009E1B14">
        <w:rPr>
          <w:b/>
          <w:u w:val="single"/>
        </w:rPr>
        <w:t xml:space="preserve">no </w:t>
      </w:r>
      <w:r w:rsidR="00727AE5">
        <w:rPr>
          <w:b/>
          <w:u w:val="single"/>
        </w:rPr>
        <w:t>favorite books</w:t>
      </w:r>
      <w:r w:rsidRPr="009E1B14">
        <w:rPr>
          <w:b/>
          <w:u w:val="single"/>
        </w:rPr>
        <w:t xml:space="preserve"> are left after a removal action</w:t>
      </w:r>
      <w:r w:rsidRPr="009E1B14">
        <w:rPr>
          <w:bCs/>
          <w:u w:val="single"/>
        </w:rPr>
        <w:t xml:space="preserve">, the </w:t>
      </w:r>
      <w:r w:rsidRPr="009E1B14">
        <w:rPr>
          <w:b/>
          <w:u w:val="single"/>
        </w:rPr>
        <w:t>user should remain on the same page</w:t>
      </w:r>
      <w:r w:rsidRPr="009E1B14">
        <w:rPr>
          <w:bCs/>
          <w:u w:val="single"/>
        </w:rPr>
        <w:t xml:space="preserve"> and see the</w:t>
      </w:r>
      <w:r w:rsidR="00E2139C">
        <w:rPr>
          <w:bCs/>
          <w:u w:val="single"/>
        </w:rPr>
        <w:t xml:space="preserve"> following message:</w:t>
      </w:r>
      <w:r w:rsidRPr="009E1B14">
        <w:rPr>
          <w:bCs/>
          <w:u w:val="single"/>
        </w:rPr>
        <w:t xml:space="preserve"> "</w:t>
      </w:r>
      <w:proofErr w:type="spellStart"/>
      <w:r w:rsidR="00E2139C" w:rsidRPr="00E2139C">
        <w:rPr>
          <w:bCs/>
          <w:u w:val="single"/>
          <w:lang w:val="bg-BG"/>
        </w:rPr>
        <w:t>You</w:t>
      </w:r>
      <w:proofErr w:type="spellEnd"/>
      <w:r w:rsidR="00E2139C" w:rsidRPr="00E2139C">
        <w:rPr>
          <w:bCs/>
          <w:u w:val="single"/>
          <w:lang w:val="bg-BG"/>
        </w:rPr>
        <w:t xml:space="preserve"> </w:t>
      </w:r>
      <w:proofErr w:type="spellStart"/>
      <w:r w:rsidR="00E2139C" w:rsidRPr="00E2139C">
        <w:rPr>
          <w:bCs/>
          <w:u w:val="single"/>
          <w:lang w:val="bg-BG"/>
        </w:rPr>
        <w:t>don't</w:t>
      </w:r>
      <w:proofErr w:type="spellEnd"/>
      <w:r w:rsidR="00E2139C" w:rsidRPr="00E2139C">
        <w:rPr>
          <w:bCs/>
          <w:u w:val="single"/>
          <w:lang w:val="bg-BG"/>
        </w:rPr>
        <w:t xml:space="preserve"> </w:t>
      </w:r>
      <w:proofErr w:type="spellStart"/>
      <w:r w:rsidR="00E2139C" w:rsidRPr="00E2139C">
        <w:rPr>
          <w:bCs/>
          <w:u w:val="single"/>
          <w:lang w:val="bg-BG"/>
        </w:rPr>
        <w:t>have</w:t>
      </w:r>
      <w:proofErr w:type="spellEnd"/>
      <w:r w:rsidR="00E2139C" w:rsidRPr="00E2139C">
        <w:rPr>
          <w:bCs/>
          <w:u w:val="single"/>
          <w:lang w:val="bg-BG"/>
        </w:rPr>
        <w:t xml:space="preserve"> </w:t>
      </w:r>
      <w:proofErr w:type="spellStart"/>
      <w:r w:rsidR="00E2139C" w:rsidRPr="00E2139C">
        <w:rPr>
          <w:bCs/>
          <w:u w:val="single"/>
          <w:lang w:val="bg-BG"/>
        </w:rPr>
        <w:t>any</w:t>
      </w:r>
      <w:proofErr w:type="spellEnd"/>
      <w:r w:rsidR="00E2139C" w:rsidRPr="00E2139C">
        <w:rPr>
          <w:bCs/>
          <w:u w:val="single"/>
          <w:lang w:val="bg-BG"/>
        </w:rPr>
        <w:t xml:space="preserve"> </w:t>
      </w:r>
      <w:proofErr w:type="spellStart"/>
      <w:r w:rsidR="00E2139C" w:rsidRPr="00E2139C">
        <w:rPr>
          <w:bCs/>
          <w:u w:val="single"/>
          <w:lang w:val="bg-BG"/>
        </w:rPr>
        <w:t>favorite</w:t>
      </w:r>
      <w:proofErr w:type="spellEnd"/>
      <w:r w:rsidR="00E2139C" w:rsidRPr="00E2139C">
        <w:rPr>
          <w:bCs/>
          <w:u w:val="single"/>
          <w:lang w:val="bg-BG"/>
        </w:rPr>
        <w:t xml:space="preserve"> </w:t>
      </w:r>
      <w:r w:rsidR="00727AE5">
        <w:rPr>
          <w:bCs/>
          <w:u w:val="single"/>
        </w:rPr>
        <w:t>books</w:t>
      </w:r>
      <w:r w:rsidR="00E2139C" w:rsidRPr="00E2139C">
        <w:rPr>
          <w:bCs/>
          <w:u w:val="single"/>
          <w:lang w:val="bg-BG"/>
        </w:rPr>
        <w:t xml:space="preserve"> </w:t>
      </w:r>
      <w:proofErr w:type="spellStart"/>
      <w:r w:rsidR="00E2139C" w:rsidRPr="00E2139C">
        <w:rPr>
          <w:bCs/>
          <w:u w:val="single"/>
          <w:lang w:val="bg-BG"/>
        </w:rPr>
        <w:t>yet</w:t>
      </w:r>
      <w:proofErr w:type="spellEnd"/>
      <w:r w:rsidR="00E2139C" w:rsidRPr="00E2139C">
        <w:rPr>
          <w:bCs/>
          <w:u w:val="single"/>
          <w:lang w:val="bg-BG"/>
        </w:rPr>
        <w:t>!</w:t>
      </w:r>
      <w:r w:rsidRPr="009E1B14">
        <w:rPr>
          <w:bCs/>
          <w:u w:val="single"/>
        </w:rPr>
        <w:t>"</w:t>
      </w:r>
    </w:p>
    <w:p w14:paraId="52327AF7" w14:textId="77777777" w:rsidR="008D597E" w:rsidRDefault="008D597E" w:rsidP="001C2A95"/>
    <w:p w14:paraId="44A3C40D" w14:textId="2B4778F8" w:rsidR="00896356" w:rsidRDefault="00BD50CF" w:rsidP="00896356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Book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/Details/{id}</w:t>
      </w:r>
      <w:r w:rsidR="0089635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 w:rsidR="0089635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user,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publisher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book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59A5092D" w14:textId="6D76438C" w:rsidR="00896356" w:rsidRDefault="0086160F" w:rsidP="00896356">
      <w:pPr>
        <w:jc w:val="both"/>
      </w:pPr>
      <w:r w:rsidRPr="0086160F">
        <w:rPr>
          <w:noProof/>
        </w:rPr>
        <w:drawing>
          <wp:inline distT="0" distB="0" distL="0" distR="0" wp14:anchorId="6D0A4B77" wp14:editId="48BAC481">
            <wp:extent cx="6360902" cy="3658052"/>
            <wp:effectExtent l="19050" t="19050" r="20955" b="19050"/>
            <wp:docPr id="141477316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773161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63544" cy="36595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DFC93B5" w14:textId="6AB001BF" w:rsidR="000C0B85" w:rsidRPr="000C0B85" w:rsidRDefault="00BD50CF" w:rsidP="00896356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lastRenderedPageBreak/>
        <w:t>Book</w:t>
      </w:r>
      <w:r w:rsidR="000C0B85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/Details/{id}</w:t>
      </w:r>
      <w:r w:rsidR="000C0B85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="000C0B85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 w:rsidR="000C0B85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="000C0B85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user, </w:t>
      </w:r>
      <w:r w:rsidR="000C0B85">
        <w:rPr>
          <w:rFonts w:eastAsiaTheme="majorEastAsia" w:cstheme="majorBidi"/>
          <w:b/>
          <w:noProof/>
          <w:color w:val="8F400B"/>
          <w:sz w:val="32"/>
          <w:szCs w:val="32"/>
        </w:rPr>
        <w:t>not-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publisher</w:t>
      </w:r>
      <w:r w:rsidR="000C0B85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book</w:t>
      </w:r>
      <w:r w:rsidR="00BC71A0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, </w:t>
      </w:r>
      <w:r w:rsidR="002469C8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the </w:t>
      </w:r>
      <w:r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>book</w:t>
      </w:r>
      <w:r w:rsidR="00BC71A0" w:rsidRPr="00BC71A0"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 xml:space="preserve"> is not added to </w:t>
      </w:r>
      <w:r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>my books</w:t>
      </w:r>
      <w:r w:rsidR="000C0B85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59D70CB2" w14:textId="76D8CCC8" w:rsidR="000C0B85" w:rsidRDefault="0086160F" w:rsidP="00896356">
      <w:pPr>
        <w:jc w:val="both"/>
      </w:pPr>
      <w:r w:rsidRPr="0086160F">
        <w:rPr>
          <w:noProof/>
        </w:rPr>
        <w:drawing>
          <wp:inline distT="0" distB="0" distL="0" distR="0" wp14:anchorId="7635087E" wp14:editId="45107F2F">
            <wp:extent cx="6626225" cy="3825875"/>
            <wp:effectExtent l="19050" t="19050" r="22225" b="22225"/>
            <wp:docPr id="59310776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107765" name="Picture 1" descr="A screenshot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258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A7EE6D0" w14:textId="08D183A8" w:rsidR="00BC71A0" w:rsidRDefault="00BD50CF" w:rsidP="006F29F3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Book</w:t>
      </w:r>
      <w:r w:rsidR="00062278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/Details/{id}</w:t>
      </w:r>
      <w:r w:rsidR="00062278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="00062278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 w:rsidR="00062278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="00062278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user, </w:t>
      </w:r>
      <w:r w:rsidR="00062278">
        <w:rPr>
          <w:rFonts w:eastAsiaTheme="majorEastAsia" w:cstheme="majorBidi"/>
          <w:b/>
          <w:noProof/>
          <w:color w:val="8F400B"/>
          <w:sz w:val="32"/>
          <w:szCs w:val="32"/>
        </w:rPr>
        <w:t>not-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publisher</w:t>
      </w:r>
      <w:r w:rsidR="00062278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book</w:t>
      </w:r>
      <w:r w:rsidR="00062278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, the </w:t>
      </w:r>
      <w:r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>book</w:t>
      </w:r>
      <w:r w:rsidR="00062278" w:rsidRPr="00BC71A0"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 xml:space="preserve"> is already added to </w:t>
      </w:r>
      <w:r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>my books</w:t>
      </w:r>
      <w:r w:rsidR="00062278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6651E31A" w14:textId="5A4C3784" w:rsidR="00BC71A0" w:rsidRDefault="0086160F" w:rsidP="00896356">
      <w:pPr>
        <w:jc w:val="both"/>
      </w:pPr>
      <w:r w:rsidRPr="0086160F">
        <w:rPr>
          <w:noProof/>
        </w:rPr>
        <w:drawing>
          <wp:inline distT="0" distB="0" distL="0" distR="0" wp14:anchorId="38FAA64F" wp14:editId="22691DF5">
            <wp:extent cx="6626225" cy="3810635"/>
            <wp:effectExtent l="19050" t="19050" r="22225" b="18415"/>
            <wp:docPr id="1530167143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167143" name="Picture 1" descr="A screen 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106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72BEC6C" w14:textId="3046FA01" w:rsidR="00BC71A0" w:rsidRDefault="00BD50CF" w:rsidP="00BC71A0">
      <w:pPr>
        <w:spacing w:before="0" w:after="200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lastRenderedPageBreak/>
        <w:t>Book</w:t>
      </w:r>
      <w:r w:rsidR="00BC71A0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/Details/{id}</w:t>
      </w:r>
      <w:r w:rsidR="00BC71A0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="00BC71A0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</w:t>
      </w:r>
      <w:r w:rsidR="00BC71A0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guest </w:t>
      </w:r>
      <w:r w:rsidR="00BC71A0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user)</w:t>
      </w:r>
    </w:p>
    <w:p w14:paraId="264098A0" w14:textId="537F1851" w:rsidR="00BC71A0" w:rsidRPr="006F29F3" w:rsidRDefault="0086160F" w:rsidP="00896356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86160F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4DD4B723" wp14:editId="127C0FC1">
            <wp:extent cx="6334125" cy="3642653"/>
            <wp:effectExtent l="19050" t="19050" r="9525" b="15240"/>
            <wp:docPr id="148060367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603677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340079" cy="36460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5BBB599" w14:textId="77777777" w:rsidR="00B4304A" w:rsidRDefault="00896356" w:rsidP="00896356">
      <w:r w:rsidRPr="001A6610">
        <w:rPr>
          <w:b/>
        </w:rPr>
        <w:t>NOTE</w:t>
      </w:r>
      <w:r>
        <w:t xml:space="preserve">: </w:t>
      </w:r>
    </w:p>
    <w:p w14:paraId="0EB28716" w14:textId="2939B5AB" w:rsidR="00B4304A" w:rsidRDefault="00896356" w:rsidP="00896356">
      <w:pPr>
        <w:pStyle w:val="ListParagraph"/>
        <w:numPr>
          <w:ilvl w:val="0"/>
          <w:numId w:val="29"/>
        </w:numPr>
      </w:pPr>
      <w:r w:rsidRPr="00281550">
        <w:t xml:space="preserve">If the </w:t>
      </w:r>
      <w:r w:rsidRPr="00B4304A">
        <w:rPr>
          <w:b/>
          <w:bCs/>
        </w:rPr>
        <w:t xml:space="preserve">currently logged-in user is the </w:t>
      </w:r>
      <w:r w:rsidR="00727AE5">
        <w:rPr>
          <w:b/>
          <w:bCs/>
        </w:rPr>
        <w:t>publisher</w:t>
      </w:r>
      <w:r w:rsidRPr="00B4304A">
        <w:rPr>
          <w:b/>
          <w:bCs/>
        </w:rPr>
        <w:t xml:space="preserve"> of the </w:t>
      </w:r>
      <w:r w:rsidR="00727AE5">
        <w:rPr>
          <w:b/>
          <w:bCs/>
        </w:rPr>
        <w:t>book</w:t>
      </w:r>
      <w:r w:rsidRPr="00281550">
        <w:t xml:space="preserve">, the </w:t>
      </w:r>
      <w:r w:rsidRPr="00B4304A">
        <w:rPr>
          <w:b/>
          <w:bCs/>
        </w:rPr>
        <w:t>"Delete"</w:t>
      </w:r>
      <w:r w:rsidRPr="00281550">
        <w:t xml:space="preserve"> </w:t>
      </w:r>
      <w:r>
        <w:t xml:space="preserve">and </w:t>
      </w:r>
      <w:r w:rsidRPr="00B4304A">
        <w:rPr>
          <w:b/>
          <w:bCs/>
        </w:rPr>
        <w:t>"Edit"</w:t>
      </w:r>
      <w:r>
        <w:t xml:space="preserve"> </w:t>
      </w:r>
      <w:r w:rsidRPr="00281550">
        <w:t>button</w:t>
      </w:r>
      <w:r>
        <w:t>s</w:t>
      </w:r>
      <w:r w:rsidRPr="00281550">
        <w:t xml:space="preserve"> should be </w:t>
      </w:r>
      <w:r w:rsidRPr="00B4304A">
        <w:rPr>
          <w:b/>
          <w:bCs/>
        </w:rPr>
        <w:t>visible</w:t>
      </w:r>
      <w:r w:rsidRPr="00281550">
        <w:t xml:space="preserve">, allowing them full access to the </w:t>
      </w:r>
      <w:r w:rsidR="00727AE5">
        <w:t>book</w:t>
      </w:r>
      <w:r w:rsidRPr="00281550">
        <w:t xml:space="preserve"> </w:t>
      </w:r>
      <w:r>
        <w:t>functionalities</w:t>
      </w:r>
      <w:r w:rsidRPr="00281550">
        <w:t>.</w:t>
      </w:r>
    </w:p>
    <w:p w14:paraId="4EDDDF5D" w14:textId="2EE49297" w:rsidR="00896356" w:rsidRDefault="00B4304A" w:rsidP="00896356">
      <w:pPr>
        <w:pStyle w:val="ListParagraph"/>
        <w:numPr>
          <w:ilvl w:val="0"/>
          <w:numId w:val="29"/>
        </w:numPr>
      </w:pPr>
      <w:r>
        <w:t>I</w:t>
      </w:r>
      <w:r w:rsidR="00896356" w:rsidRPr="00281550">
        <w:t xml:space="preserve">f the </w:t>
      </w:r>
      <w:r w:rsidR="00896356" w:rsidRPr="00B4304A">
        <w:rPr>
          <w:b/>
          <w:bCs/>
        </w:rPr>
        <w:t>logged-in user is</w:t>
      </w:r>
      <w:r w:rsidR="00896356" w:rsidRPr="00281550">
        <w:t xml:space="preserve"> </w:t>
      </w:r>
      <w:r w:rsidR="00896356" w:rsidRPr="00B4304A">
        <w:rPr>
          <w:b/>
          <w:bCs/>
        </w:rPr>
        <w:t xml:space="preserve">not the </w:t>
      </w:r>
      <w:r w:rsidR="00727AE5">
        <w:rPr>
          <w:b/>
          <w:bCs/>
        </w:rPr>
        <w:t>publisher</w:t>
      </w:r>
      <w:r w:rsidR="00896356" w:rsidRPr="00281550">
        <w:t xml:space="preserve"> of the </w:t>
      </w:r>
      <w:r w:rsidR="00727AE5">
        <w:t>book</w:t>
      </w:r>
      <w:r w:rsidR="00896356" w:rsidRPr="00281550">
        <w:t xml:space="preserve">, the </w:t>
      </w:r>
      <w:r w:rsidR="00896356" w:rsidRPr="00B4304A">
        <w:rPr>
          <w:b/>
          <w:bCs/>
        </w:rPr>
        <w:t>"Delete</w:t>
      </w:r>
      <w:proofErr w:type="gramStart"/>
      <w:r w:rsidR="00896356" w:rsidRPr="00B4304A">
        <w:rPr>
          <w:b/>
          <w:bCs/>
        </w:rPr>
        <w:t>"</w:t>
      </w:r>
      <w:r w:rsidR="00896356" w:rsidRPr="00281550">
        <w:t xml:space="preserve"> </w:t>
      </w:r>
      <w:r w:rsidR="00896356">
        <w:t xml:space="preserve"> and</w:t>
      </w:r>
      <w:proofErr w:type="gramEnd"/>
      <w:r w:rsidR="00896356">
        <w:t xml:space="preserve"> </w:t>
      </w:r>
      <w:r w:rsidR="00896356" w:rsidRPr="00B4304A">
        <w:rPr>
          <w:b/>
          <w:bCs/>
        </w:rPr>
        <w:t>"Edit"</w:t>
      </w:r>
      <w:r w:rsidR="00896356">
        <w:t xml:space="preserve"> </w:t>
      </w:r>
      <w:r w:rsidR="00896356" w:rsidRPr="00281550">
        <w:t>button</w:t>
      </w:r>
      <w:r w:rsidR="00896356">
        <w:t>s</w:t>
      </w:r>
      <w:r w:rsidR="00896356" w:rsidRPr="00281550">
        <w:t xml:space="preserve"> should </w:t>
      </w:r>
      <w:r w:rsidRPr="00B4304A">
        <w:rPr>
          <w:b/>
          <w:bCs/>
        </w:rPr>
        <w:t>NOT</w:t>
      </w:r>
      <w:r w:rsidR="00896356" w:rsidRPr="00281550">
        <w:t xml:space="preserve"> be </w:t>
      </w:r>
      <w:r w:rsidR="00896356" w:rsidRPr="00B4304A">
        <w:rPr>
          <w:b/>
          <w:bCs/>
        </w:rPr>
        <w:t>visible</w:t>
      </w:r>
      <w:r w:rsidR="00896356" w:rsidRPr="00281550">
        <w:t xml:space="preserve">. </w:t>
      </w:r>
      <w:r w:rsidR="00896356">
        <w:t xml:space="preserve">The </w:t>
      </w:r>
      <w:r w:rsidR="00896356" w:rsidRPr="00B4304A">
        <w:rPr>
          <w:b/>
          <w:bCs/>
        </w:rPr>
        <w:t>"</w:t>
      </w:r>
      <w:r w:rsidR="00727AE5">
        <w:rPr>
          <w:b/>
          <w:bCs/>
        </w:rPr>
        <w:t>My Books</w:t>
      </w:r>
      <w:r w:rsidR="00896356" w:rsidRPr="00B4304A">
        <w:rPr>
          <w:b/>
          <w:bCs/>
        </w:rPr>
        <w:t>"</w:t>
      </w:r>
      <w:r w:rsidR="00896356">
        <w:t xml:space="preserve"> </w:t>
      </w:r>
      <w:r w:rsidR="00896356" w:rsidRPr="00281550">
        <w:t xml:space="preserve">button should be </w:t>
      </w:r>
      <w:r w:rsidR="00896356" w:rsidRPr="00B4304A">
        <w:rPr>
          <w:b/>
          <w:bCs/>
        </w:rPr>
        <w:t>visible</w:t>
      </w:r>
      <w:r w:rsidR="00896356">
        <w:t xml:space="preserve">. </w:t>
      </w:r>
      <w:r w:rsidR="00896356" w:rsidRPr="00281550">
        <w:t xml:space="preserve">This ensures that the </w:t>
      </w:r>
      <w:r w:rsidR="00727AE5">
        <w:rPr>
          <w:b/>
          <w:bCs/>
        </w:rPr>
        <w:t>book</w:t>
      </w:r>
      <w:r w:rsidR="00896356" w:rsidRPr="00B4304A">
        <w:rPr>
          <w:b/>
          <w:bCs/>
        </w:rPr>
        <w:t xml:space="preserve"> </w:t>
      </w:r>
      <w:r w:rsidR="00727AE5">
        <w:rPr>
          <w:b/>
          <w:bCs/>
        </w:rPr>
        <w:t>publisher</w:t>
      </w:r>
      <w:r w:rsidR="00896356" w:rsidRPr="00281550">
        <w:t xml:space="preserve"> </w:t>
      </w:r>
      <w:r w:rsidR="00896356">
        <w:t xml:space="preserve">and </w:t>
      </w:r>
      <w:r>
        <w:br/>
      </w:r>
      <w:r w:rsidR="002469C8">
        <w:rPr>
          <w:b/>
          <w:bCs/>
        </w:rPr>
        <w:t>Not-</w:t>
      </w:r>
      <w:r w:rsidR="004962E5">
        <w:rPr>
          <w:b/>
          <w:bCs/>
        </w:rPr>
        <w:t>author</w:t>
      </w:r>
      <w:r w:rsidR="002469C8">
        <w:rPr>
          <w:b/>
          <w:bCs/>
        </w:rPr>
        <w:t>-users</w:t>
      </w:r>
      <w:r w:rsidR="00896356">
        <w:t xml:space="preserve"> have different application functionalities access.</w:t>
      </w:r>
    </w:p>
    <w:p w14:paraId="30CEC5BB" w14:textId="6BE04456" w:rsidR="00896356" w:rsidRDefault="00896356" w:rsidP="000C0B85">
      <w:pPr>
        <w:pStyle w:val="ListParagraph"/>
        <w:numPr>
          <w:ilvl w:val="0"/>
          <w:numId w:val="29"/>
        </w:numPr>
      </w:pPr>
      <w:r w:rsidRPr="00510957">
        <w:t>Guests (</w:t>
      </w:r>
      <w:r w:rsidRPr="000C0B85">
        <w:rPr>
          <w:b/>
          <w:bCs/>
        </w:rPr>
        <w:t>unauthenticated users</w:t>
      </w:r>
      <w:r w:rsidRPr="00510957">
        <w:t xml:space="preserve">) should be able to </w:t>
      </w:r>
      <w:r w:rsidRPr="000C0B85">
        <w:rPr>
          <w:b/>
          <w:bCs/>
        </w:rPr>
        <w:t xml:space="preserve">access the </w:t>
      </w:r>
      <w:r w:rsidR="00727AE5">
        <w:rPr>
          <w:b/>
          <w:bCs/>
        </w:rPr>
        <w:t>book</w:t>
      </w:r>
      <w:r w:rsidRPr="000C0B85">
        <w:rPr>
          <w:b/>
          <w:bCs/>
        </w:rPr>
        <w:t xml:space="preserve"> details page</w:t>
      </w:r>
      <w:r w:rsidRPr="00510957">
        <w:t xml:space="preserve"> but </w:t>
      </w:r>
      <w:r w:rsidRPr="000C0B85">
        <w:rPr>
          <w:b/>
          <w:bCs/>
        </w:rPr>
        <w:t>won't have access to actions</w:t>
      </w:r>
      <w:r w:rsidRPr="00510957">
        <w:t xml:space="preserve"> like </w:t>
      </w:r>
      <w:r w:rsidR="00B4304A" w:rsidRPr="000C0B85">
        <w:rPr>
          <w:b/>
          <w:bCs/>
        </w:rPr>
        <w:t xml:space="preserve">adding to </w:t>
      </w:r>
      <w:r w:rsidR="00727AE5">
        <w:rPr>
          <w:b/>
          <w:bCs/>
        </w:rPr>
        <w:t>my books</w:t>
      </w:r>
      <w:r w:rsidRPr="00510957">
        <w:t xml:space="preserve">, </w:t>
      </w:r>
      <w:r w:rsidRPr="000C0B85">
        <w:rPr>
          <w:b/>
          <w:bCs/>
        </w:rPr>
        <w:t>editing</w:t>
      </w:r>
      <w:r w:rsidRPr="00510957">
        <w:t xml:space="preserve">, or </w:t>
      </w:r>
      <w:r w:rsidRPr="000C0B85">
        <w:rPr>
          <w:b/>
          <w:bCs/>
        </w:rPr>
        <w:t>deleting</w:t>
      </w:r>
      <w:r w:rsidRPr="00510957">
        <w:t xml:space="preserve"> a </w:t>
      </w:r>
      <w:r w:rsidR="00727AE5">
        <w:t>book</w:t>
      </w:r>
      <w:r w:rsidRPr="00510957">
        <w:t>.</w:t>
      </w:r>
    </w:p>
    <w:p w14:paraId="7D6D6726" w14:textId="186A5CB6" w:rsidR="001F392F" w:rsidRPr="001F392F" w:rsidRDefault="00A80185" w:rsidP="001F392F">
      <w:pPr>
        <w:pStyle w:val="Heading3"/>
        <w:rPr>
          <w:noProof/>
        </w:rPr>
      </w:pPr>
      <w:r w:rsidRPr="00DF6405">
        <w:rPr>
          <w:noProof/>
        </w:rPr>
        <w:t>/</w:t>
      </w:r>
      <w:r w:rsidR="00BD50CF">
        <w:rPr>
          <w:noProof/>
        </w:rPr>
        <w:t>Book</w:t>
      </w:r>
      <w:r w:rsidRPr="00DF6405">
        <w:rPr>
          <w:noProof/>
        </w:rPr>
        <w:t>/</w:t>
      </w:r>
      <w:r w:rsidR="00BD50CF">
        <w:rPr>
          <w:noProof/>
        </w:rPr>
        <w:t>AddToMyBooks</w:t>
      </w:r>
      <w:r w:rsidRPr="00DF6405">
        <w:rPr>
          <w:noProof/>
        </w:rPr>
        <w:t>?</w:t>
      </w:r>
      <w:r>
        <w:rPr>
          <w:noProof/>
        </w:rPr>
        <w:t>i</w:t>
      </w:r>
      <w:r w:rsidRPr="00DF6405">
        <w:rPr>
          <w:noProof/>
        </w:rPr>
        <w:t>d={</w:t>
      </w:r>
      <w:r>
        <w:rPr>
          <w:noProof/>
        </w:rPr>
        <w:t>id</w:t>
      </w:r>
      <w:r w:rsidRPr="00DF6405">
        <w:rPr>
          <w:noProof/>
        </w:rPr>
        <w:t>} (logged-in user)</w:t>
      </w:r>
    </w:p>
    <w:p w14:paraId="5D556A5B" w14:textId="424BAAA5" w:rsidR="001F392F" w:rsidRPr="001F392F" w:rsidRDefault="0086160F" w:rsidP="001F392F">
      <w:r w:rsidRPr="0086160F">
        <w:rPr>
          <w:noProof/>
        </w:rPr>
        <w:drawing>
          <wp:inline distT="0" distB="0" distL="0" distR="0" wp14:anchorId="6BDE5E18" wp14:editId="291AC45A">
            <wp:extent cx="2313210" cy="2962275"/>
            <wp:effectExtent l="19050" t="19050" r="11430" b="9525"/>
            <wp:docPr id="1157626528" name="Picture 1" descr="A screenshot of a boo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626528" name="Picture 1" descr="A screenshot of a book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319561" cy="29704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63D69AA" w14:textId="3BA9E9B4" w:rsidR="00A80185" w:rsidRPr="003F7A6F" w:rsidRDefault="00A80185" w:rsidP="00A80185">
      <w:pPr>
        <w:rPr>
          <w:lang w:val="en-GB"/>
        </w:rPr>
      </w:pPr>
      <w:r w:rsidRPr="002E7EFA">
        <w:lastRenderedPageBreak/>
        <w:t xml:space="preserve">This </w:t>
      </w:r>
      <w:r w:rsidRPr="001F392F">
        <w:rPr>
          <w:b/>
          <w:bCs/>
        </w:rPr>
        <w:t>feature</w:t>
      </w:r>
      <w:r w:rsidR="001F392F" w:rsidRPr="001F392F">
        <w:rPr>
          <w:b/>
          <w:bCs/>
        </w:rPr>
        <w:t xml:space="preserve"> is accessible by the </w:t>
      </w:r>
      <w:r w:rsidR="00727AE5">
        <w:rPr>
          <w:b/>
          <w:bCs/>
        </w:rPr>
        <w:t>My Books</w:t>
      </w:r>
      <w:r w:rsidR="001F392F" w:rsidRPr="001F392F">
        <w:rPr>
          <w:b/>
          <w:bCs/>
        </w:rPr>
        <w:t xml:space="preserve"> button</w:t>
      </w:r>
      <w:r w:rsidR="001F392F">
        <w:t xml:space="preserve"> in every </w:t>
      </w:r>
      <w:r w:rsidR="00727AE5">
        <w:t>book</w:t>
      </w:r>
      <w:r w:rsidR="001F392F">
        <w:t xml:space="preserve"> card and</w:t>
      </w:r>
      <w:r w:rsidRPr="002E7EFA">
        <w:t xml:space="preserve"> </w:t>
      </w:r>
      <w:r w:rsidRPr="00A80185">
        <w:rPr>
          <w:b/>
          <w:bCs/>
        </w:rPr>
        <w:t xml:space="preserve">adds the selected </w:t>
      </w:r>
      <w:r w:rsidR="00727AE5">
        <w:rPr>
          <w:b/>
          <w:bCs/>
        </w:rPr>
        <w:t>book</w:t>
      </w:r>
      <w:r w:rsidRPr="00A80185">
        <w:rPr>
          <w:b/>
          <w:bCs/>
        </w:rPr>
        <w:t xml:space="preserve"> to the user's collection</w:t>
      </w:r>
      <w:r w:rsidR="00727AE5">
        <w:rPr>
          <w:b/>
          <w:bCs/>
        </w:rPr>
        <w:t xml:space="preserve"> of books</w:t>
      </w:r>
      <w:r w:rsidRPr="002E7EFA">
        <w:t xml:space="preserve">. If the </w:t>
      </w:r>
      <w:r w:rsidR="00727AE5">
        <w:t>book</w:t>
      </w:r>
      <w:r w:rsidRPr="002E7EFA">
        <w:t xml:space="preserve"> is </w:t>
      </w:r>
      <w:r w:rsidRPr="00A80185">
        <w:rPr>
          <w:b/>
          <w:bCs/>
        </w:rPr>
        <w:t>already in the collection</w:t>
      </w:r>
      <w:r w:rsidRPr="002E7EFA">
        <w:t xml:space="preserve">, it </w:t>
      </w:r>
      <w:r w:rsidRPr="00A80185">
        <w:rPr>
          <w:b/>
          <w:bCs/>
        </w:rPr>
        <w:t>should not be added again</w:t>
      </w:r>
      <w:r w:rsidRPr="002E7EFA">
        <w:t xml:space="preserve">. If the </w:t>
      </w:r>
      <w:r w:rsidRPr="006B5234">
        <w:rPr>
          <w:b/>
          <w:bCs/>
        </w:rPr>
        <w:t>addition is successful</w:t>
      </w:r>
      <w:r w:rsidRPr="002E7EFA">
        <w:t>, the user</w:t>
      </w:r>
      <w:r>
        <w:t>s</w:t>
      </w:r>
      <w:r w:rsidRPr="002E7EFA">
        <w:t xml:space="preserve"> </w:t>
      </w:r>
      <w:r w:rsidRPr="00A80185">
        <w:t>will</w:t>
      </w:r>
      <w:r w:rsidRPr="00A80185">
        <w:rPr>
          <w:b/>
          <w:bCs/>
        </w:rPr>
        <w:t xml:space="preserve"> remain on the current </w:t>
      </w:r>
      <w:proofErr w:type="gramStart"/>
      <w:r w:rsidRPr="00A80185">
        <w:rPr>
          <w:b/>
          <w:bCs/>
        </w:rPr>
        <w:t>page</w:t>
      </w:r>
      <w:r>
        <w:t>,  (</w:t>
      </w:r>
      <w:proofErr w:type="gramEnd"/>
      <w:r>
        <w:t xml:space="preserve">either </w:t>
      </w:r>
      <w:r w:rsidR="00727AE5">
        <w:rPr>
          <w:b/>
          <w:bCs/>
        </w:rPr>
        <w:t>Book</w:t>
      </w:r>
      <w:r w:rsidRPr="00A80185">
        <w:rPr>
          <w:b/>
          <w:bCs/>
        </w:rPr>
        <w:t>/Index</w:t>
      </w:r>
      <w:r>
        <w:t xml:space="preserve"> or </w:t>
      </w:r>
      <w:r w:rsidR="00727AE5">
        <w:rPr>
          <w:b/>
          <w:bCs/>
        </w:rPr>
        <w:t>Book</w:t>
      </w:r>
      <w:r w:rsidRPr="00A80185">
        <w:rPr>
          <w:b/>
          <w:bCs/>
        </w:rPr>
        <w:t>/Details</w:t>
      </w:r>
      <w:r>
        <w:t xml:space="preserve">) </w:t>
      </w:r>
      <w:r w:rsidRPr="00A80185">
        <w:t xml:space="preserve">rather than being redirected to the </w:t>
      </w:r>
      <w:proofErr w:type="spellStart"/>
      <w:r w:rsidR="00727AE5">
        <w:t>MyBooks</w:t>
      </w:r>
      <w:proofErr w:type="spellEnd"/>
      <w:r w:rsidRPr="00A80185">
        <w:t xml:space="preserve"> page.</w:t>
      </w:r>
    </w:p>
    <w:p w14:paraId="6D0B74B3" w14:textId="7F1DD14E" w:rsidR="00A80185" w:rsidRDefault="00A80185" w:rsidP="00A80185">
      <w:pPr>
        <w:pStyle w:val="Heading3"/>
        <w:rPr>
          <w:noProof/>
        </w:rPr>
      </w:pPr>
      <w:r>
        <w:rPr>
          <w:noProof/>
        </w:rPr>
        <w:t>/</w:t>
      </w:r>
      <w:r w:rsidR="00BD50CF">
        <w:rPr>
          <w:noProof/>
        </w:rPr>
        <w:t>Book</w:t>
      </w:r>
      <w:r w:rsidRPr="003347FD">
        <w:rPr>
          <w:noProof/>
        </w:rPr>
        <w:t>/</w:t>
      </w:r>
      <w:r w:rsidR="004962E5">
        <w:rPr>
          <w:noProof/>
        </w:rPr>
        <w:t>Remove</w:t>
      </w:r>
      <w:r w:rsidRPr="003347FD">
        <w:rPr>
          <w:noProof/>
        </w:rPr>
        <w:t>?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id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D065E3A" w14:textId="1A271FA0" w:rsidR="001807CA" w:rsidRPr="001807CA" w:rsidRDefault="0086160F" w:rsidP="001807CA">
      <w:r w:rsidRPr="0086160F">
        <w:rPr>
          <w:noProof/>
        </w:rPr>
        <w:drawing>
          <wp:inline distT="0" distB="0" distL="0" distR="0" wp14:anchorId="69F4F70B" wp14:editId="5F6A2BDC">
            <wp:extent cx="6626225" cy="2054860"/>
            <wp:effectExtent l="19050" t="19050" r="22225" b="21590"/>
            <wp:docPr id="38948283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482832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548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88DDFA" w14:textId="5056FBAC" w:rsidR="00A80185" w:rsidRPr="00D82B0E" w:rsidRDefault="00A80185" w:rsidP="00A80185">
      <w:r w:rsidRPr="002E7EFA">
        <w:t xml:space="preserve">This </w:t>
      </w:r>
      <w:r w:rsidRPr="001807CA">
        <w:rPr>
          <w:b/>
          <w:bCs/>
        </w:rPr>
        <w:t>feature</w:t>
      </w:r>
      <w:r w:rsidR="001807CA" w:rsidRPr="001807CA">
        <w:rPr>
          <w:b/>
          <w:bCs/>
        </w:rPr>
        <w:t xml:space="preserve"> is accessible by the Remove button</w:t>
      </w:r>
      <w:r w:rsidR="001807CA">
        <w:t xml:space="preserve"> in the </w:t>
      </w:r>
      <w:r w:rsidR="002020F0" w:rsidRPr="00DF6405">
        <w:t>"</w:t>
      </w:r>
      <w:r w:rsidR="002020F0" w:rsidRPr="00DF6405">
        <w:rPr>
          <w:rFonts w:ascii="Consolas" w:hAnsi="Consolas"/>
          <w:b/>
          <w:bCs/>
        </w:rPr>
        <w:t>/</w:t>
      </w:r>
      <w:r w:rsidR="00727AE5">
        <w:rPr>
          <w:rFonts w:ascii="Consolas" w:hAnsi="Consolas"/>
          <w:b/>
          <w:bCs/>
        </w:rPr>
        <w:t>Book</w:t>
      </w:r>
      <w:r w:rsidR="002020F0" w:rsidRPr="00DF6405">
        <w:rPr>
          <w:rFonts w:ascii="Consolas" w:hAnsi="Consolas"/>
          <w:b/>
          <w:bCs/>
        </w:rPr>
        <w:t>/</w:t>
      </w:r>
      <w:proofErr w:type="spellStart"/>
      <w:r w:rsidR="00727AE5">
        <w:rPr>
          <w:rFonts w:ascii="Consolas" w:hAnsi="Consolas"/>
          <w:b/>
          <w:bCs/>
        </w:rPr>
        <w:t>MyBooks</w:t>
      </w:r>
      <w:proofErr w:type="spellEnd"/>
      <w:r w:rsidR="002020F0" w:rsidRPr="00DF6405">
        <w:t>" page</w:t>
      </w:r>
      <w:r w:rsidR="002020F0">
        <w:t xml:space="preserve"> </w:t>
      </w:r>
      <w:r w:rsidR="001807CA">
        <w:t>and</w:t>
      </w:r>
      <w:r w:rsidRPr="002E7EFA">
        <w:t xml:space="preserve"> </w:t>
      </w:r>
      <w:r w:rsidRPr="001807CA">
        <w:rPr>
          <w:b/>
          <w:bCs/>
        </w:rPr>
        <w:t xml:space="preserve">removes the selected </w:t>
      </w:r>
      <w:r w:rsidR="00727AE5">
        <w:rPr>
          <w:b/>
          <w:bCs/>
        </w:rPr>
        <w:t>book</w:t>
      </w:r>
      <w:r w:rsidRPr="002E7EFA">
        <w:t xml:space="preserve"> from the user's </w:t>
      </w:r>
      <w:r w:rsidRPr="001807CA">
        <w:rPr>
          <w:b/>
          <w:bCs/>
        </w:rPr>
        <w:t>collection</w:t>
      </w:r>
      <w:r w:rsidR="00727AE5">
        <w:rPr>
          <w:b/>
          <w:bCs/>
        </w:rPr>
        <w:t xml:space="preserve"> of books</w:t>
      </w:r>
      <w:r w:rsidRPr="002E7EFA">
        <w:t xml:space="preserve">. If the </w:t>
      </w:r>
      <w:r w:rsidRPr="001807CA">
        <w:rPr>
          <w:b/>
          <w:bCs/>
        </w:rPr>
        <w:t>removal is successful</w:t>
      </w:r>
      <w:r w:rsidRPr="002E7EFA">
        <w:t xml:space="preserve">, the user </w:t>
      </w:r>
      <w:r w:rsidRPr="00A80185">
        <w:t>will</w:t>
      </w:r>
      <w:r w:rsidRPr="00A80185">
        <w:rPr>
          <w:b/>
          <w:bCs/>
        </w:rPr>
        <w:t xml:space="preserve"> remain on the current pag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727AE5">
        <w:rPr>
          <w:rFonts w:ascii="Consolas" w:hAnsi="Consolas"/>
          <w:b/>
          <w:bCs/>
        </w:rPr>
        <w:t>Book</w:t>
      </w:r>
      <w:r w:rsidRPr="00DF6405">
        <w:rPr>
          <w:rFonts w:ascii="Consolas" w:hAnsi="Consolas"/>
          <w:b/>
          <w:bCs/>
        </w:rPr>
        <w:t>/</w:t>
      </w:r>
      <w:proofErr w:type="spellStart"/>
      <w:r w:rsidR="00727AE5">
        <w:rPr>
          <w:rFonts w:ascii="Consolas" w:hAnsi="Consolas"/>
          <w:b/>
          <w:bCs/>
        </w:rPr>
        <w:t>MyBooks</w:t>
      </w:r>
      <w:proofErr w:type="spellEnd"/>
      <w:r w:rsidRPr="00DF6405">
        <w:t>" page.</w:t>
      </w:r>
    </w:p>
    <w:p w14:paraId="35C794C9" w14:textId="6F1E88D2" w:rsidR="00896356" w:rsidRDefault="00A80185" w:rsidP="00A80185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0388C5BE" w14:textId="613E7577" w:rsidR="00D435AA" w:rsidRPr="00D435AA" w:rsidRDefault="00D435AA" w:rsidP="00D435AA">
      <w:pPr>
        <w:pStyle w:val="Heading3"/>
        <w:rPr>
          <w:noProof/>
        </w:rPr>
      </w:pPr>
      <w:r w:rsidRPr="00B35425">
        <w:t>/</w:t>
      </w:r>
      <w:r w:rsidR="00BD50CF">
        <w:t>Book</w:t>
      </w:r>
      <w:r w:rsidRPr="00B35425">
        <w:t>/</w:t>
      </w:r>
      <w:proofErr w:type="gramStart"/>
      <w:r>
        <w:t>Edit/{id}</w:t>
      </w:r>
      <w:r w:rsidRPr="00B35425">
        <w:t xml:space="preserve"> (</w:t>
      </w:r>
      <w:proofErr w:type="gramEnd"/>
      <w:r w:rsidRPr="00B35425">
        <w:t>logged-in user)</w:t>
      </w:r>
      <w:r w:rsidR="00DA48A5">
        <w:br/>
      </w:r>
      <w:r w:rsidR="0086160F" w:rsidRPr="0086160F">
        <w:rPr>
          <w:noProof/>
        </w:rPr>
        <w:drawing>
          <wp:inline distT="0" distB="0" distL="0" distR="0" wp14:anchorId="342D3970" wp14:editId="0755FE30">
            <wp:extent cx="6626225" cy="3823970"/>
            <wp:effectExtent l="19050" t="19050" r="22225" b="24130"/>
            <wp:docPr id="32928967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289673" name="Picture 1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239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C8A64A4" w14:textId="3A9753D6" w:rsidR="00510957" w:rsidRDefault="005D0711" w:rsidP="00A80185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</w:t>
      </w:r>
      <w:r w:rsidR="002469C8">
        <w:rPr>
          <w:lang w:val="en-GB"/>
        </w:rPr>
        <w:t>trouble</w:t>
      </w:r>
      <w:r>
        <w:rPr>
          <w:lang w:val="en-GB"/>
        </w:rPr>
        <w:t xml:space="preserve">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1C3234DD" w14:textId="77777777" w:rsidR="0086160F" w:rsidRPr="00A80185" w:rsidRDefault="0086160F" w:rsidP="00A80185">
      <w:pPr>
        <w:tabs>
          <w:tab w:val="left" w:pos="4050"/>
        </w:tabs>
        <w:rPr>
          <w:lang w:val="en-GB"/>
        </w:rPr>
      </w:pPr>
    </w:p>
    <w:p w14:paraId="1077A960" w14:textId="6C91C313" w:rsidR="00090004" w:rsidRDefault="00BD50CF" w:rsidP="00D72B7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lastRenderedPageBreak/>
        <w:t>Book</w:t>
      </w:r>
      <w:r w:rsidR="00920AC6" w:rsidRPr="00920AC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/Delete/{id} (logged-in user,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publisher</w:t>
      </w:r>
      <w:r w:rsidR="00920AC6" w:rsidRPr="00920AC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book</w:t>
      </w:r>
      <w:r w:rsidR="00920AC6" w:rsidRPr="00920AC6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6B381D85" w14:textId="6723EFCF" w:rsidR="00730903" w:rsidRDefault="0086160F" w:rsidP="00D72B7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86160F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68B3B9D4" wp14:editId="50308426">
            <wp:extent cx="6121240" cy="2847975"/>
            <wp:effectExtent l="19050" t="19050" r="13335" b="9525"/>
            <wp:docPr id="214706004" name="Picture 1" descr="A screenshot of a boo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06004" name="Picture 1" descr="A screenshot of a book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25063" cy="28497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C311ABB" w14:textId="03303B5D" w:rsidR="00090004" w:rsidRDefault="005C6D01" w:rsidP="00D72B79">
      <w:pPr>
        <w:jc w:val="both"/>
        <w:rPr>
          <w:rStyle w:val="CodeChar"/>
          <w:rFonts w:asciiTheme="minorHAnsi" w:hAnsiTheme="minorHAnsi" w:cstheme="minorHAnsi"/>
          <w:b w:val="0"/>
        </w:rPr>
      </w:pPr>
      <w:r w:rsidRPr="005C6D01">
        <w:rPr>
          <w:rFonts w:cstheme="minorHAnsi"/>
          <w:noProof/>
        </w:rPr>
        <w:t xml:space="preserve">When a </w:t>
      </w:r>
      <w:r w:rsidRPr="005C6D01">
        <w:rPr>
          <w:rFonts w:cstheme="minorHAnsi"/>
          <w:b/>
          <w:bCs/>
          <w:noProof/>
        </w:rPr>
        <w:t>logged-in user</w:t>
      </w:r>
      <w:r w:rsidRPr="005C6D01">
        <w:rPr>
          <w:rFonts w:cstheme="minorHAnsi"/>
          <w:noProof/>
        </w:rPr>
        <w:t xml:space="preserve"> who is the </w:t>
      </w:r>
      <w:r w:rsidR="002503FD">
        <w:rPr>
          <w:rFonts w:cstheme="minorHAnsi"/>
          <w:b/>
          <w:bCs/>
          <w:noProof/>
        </w:rPr>
        <w:t>publisher</w:t>
      </w:r>
      <w:r w:rsidRPr="005C6D01">
        <w:rPr>
          <w:rFonts w:cstheme="minorHAnsi"/>
          <w:b/>
          <w:bCs/>
          <w:noProof/>
        </w:rPr>
        <w:t xml:space="preserve"> of a </w:t>
      </w:r>
      <w:r w:rsidR="002503FD">
        <w:rPr>
          <w:rFonts w:cstheme="minorHAnsi"/>
          <w:b/>
          <w:bCs/>
          <w:noProof/>
        </w:rPr>
        <w:t>book</w:t>
      </w:r>
      <w:r w:rsidRPr="005C6D01">
        <w:rPr>
          <w:rFonts w:cstheme="minorHAnsi"/>
          <w:noProof/>
        </w:rPr>
        <w:t xml:space="preserve"> accesses this page, they can initiate the deletion of the </w:t>
      </w:r>
      <w:r w:rsidR="002503FD">
        <w:rPr>
          <w:rFonts w:cstheme="minorHAnsi"/>
          <w:noProof/>
        </w:rPr>
        <w:t>book</w:t>
      </w:r>
      <w:r w:rsidRPr="005C6D01">
        <w:rPr>
          <w:rFonts w:cstheme="minorHAnsi"/>
          <w:noProof/>
        </w:rPr>
        <w:t>. This process uses</w:t>
      </w:r>
      <w:r w:rsidRPr="005C6D01">
        <w:rPr>
          <w:rFonts w:cstheme="minorHAnsi"/>
          <w:b/>
          <w:bCs/>
          <w:noProof/>
        </w:rPr>
        <w:t xml:space="preserve"> soft delete functionality</w:t>
      </w:r>
      <w:r w:rsidRPr="005C6D01">
        <w:rPr>
          <w:rFonts w:cstheme="minorHAnsi"/>
          <w:noProof/>
        </w:rPr>
        <w:t xml:space="preserve">, meaning the </w:t>
      </w:r>
      <w:r w:rsidR="002503FD">
        <w:rPr>
          <w:rFonts w:cstheme="minorHAnsi"/>
          <w:b/>
          <w:bCs/>
          <w:noProof/>
        </w:rPr>
        <w:t>book</w:t>
      </w:r>
      <w:r w:rsidRPr="005C6D01">
        <w:rPr>
          <w:rFonts w:cstheme="minorHAnsi"/>
          <w:b/>
          <w:bCs/>
          <w:noProof/>
        </w:rPr>
        <w:t xml:space="preserve"> will remain in the database</w:t>
      </w:r>
      <w:r w:rsidRPr="005C6D01">
        <w:rPr>
          <w:rFonts w:cstheme="minorHAnsi"/>
          <w:noProof/>
        </w:rPr>
        <w:t xml:space="preserve"> but will </w:t>
      </w:r>
      <w:r w:rsidRPr="005C6D01">
        <w:rPr>
          <w:rFonts w:cstheme="minorHAnsi"/>
          <w:b/>
          <w:bCs/>
          <w:noProof/>
        </w:rPr>
        <w:t xml:space="preserve">no longer appear in </w:t>
      </w:r>
      <w:r w:rsidR="002503FD">
        <w:rPr>
          <w:rFonts w:cstheme="minorHAnsi"/>
          <w:b/>
          <w:bCs/>
          <w:noProof/>
        </w:rPr>
        <w:t>book</w:t>
      </w:r>
      <w:r w:rsidRPr="005C6D01">
        <w:rPr>
          <w:rFonts w:cstheme="minorHAnsi"/>
          <w:b/>
          <w:bCs/>
          <w:noProof/>
        </w:rPr>
        <w:t xml:space="preserve"> listings</w:t>
      </w:r>
      <w:r w:rsidRPr="005C6D01">
        <w:rPr>
          <w:rFonts w:cstheme="minorHAnsi"/>
          <w:noProof/>
        </w:rPr>
        <w:t xml:space="preserve"> or be accessible to users</w:t>
      </w:r>
      <w:r w:rsidR="00090004" w:rsidRPr="00090004">
        <w:rPr>
          <w:rStyle w:val="CodeChar"/>
          <w:rFonts w:asciiTheme="minorHAnsi" w:hAnsiTheme="minorHAnsi" w:cstheme="minorHAnsi"/>
          <w:b w:val="0"/>
        </w:rPr>
        <w:t>.</w:t>
      </w:r>
    </w:p>
    <w:p w14:paraId="08C4DFFA" w14:textId="42348B90" w:rsidR="00B053C1" w:rsidRDefault="00BD50CF" w:rsidP="00B053C1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Book</w:t>
      </w:r>
      <w:r w:rsidR="00B053C1" w:rsidRPr="00920AC6">
        <w:rPr>
          <w:rFonts w:eastAsiaTheme="majorEastAsia" w:cstheme="majorBidi"/>
          <w:b/>
          <w:noProof/>
          <w:color w:val="8F400B"/>
          <w:sz w:val="32"/>
          <w:szCs w:val="32"/>
        </w:rPr>
        <w:t>/</w:t>
      </w:r>
      <w:r w:rsidR="00B053C1">
        <w:rPr>
          <w:rFonts w:eastAsiaTheme="majorEastAsia" w:cstheme="majorBidi"/>
          <w:b/>
          <w:noProof/>
          <w:color w:val="8F400B"/>
          <w:sz w:val="32"/>
          <w:szCs w:val="32"/>
        </w:rPr>
        <w:t>Confirm</w:t>
      </w:r>
      <w:r w:rsidR="00B053C1" w:rsidRPr="00920AC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Delete/{id} (logged-in user,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publisher</w:t>
      </w:r>
      <w:r w:rsidR="00B053C1" w:rsidRPr="00920AC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book</w:t>
      </w:r>
      <w:r w:rsidR="00B053C1" w:rsidRPr="00920AC6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1AE971F1" w14:textId="6225CD8D" w:rsidR="00B053C1" w:rsidRDefault="0086160F" w:rsidP="00D72B79">
      <w:pPr>
        <w:jc w:val="both"/>
        <w:rPr>
          <w:rStyle w:val="CodeChar"/>
          <w:rFonts w:asciiTheme="minorHAnsi" w:hAnsiTheme="minorHAnsi" w:cstheme="minorHAnsi"/>
          <w:b w:val="0"/>
        </w:rPr>
      </w:pPr>
      <w:r w:rsidRPr="0086160F">
        <w:rPr>
          <w:rStyle w:val="CodeChar"/>
          <w:rFonts w:asciiTheme="minorHAnsi" w:hAnsiTheme="minorHAnsi" w:cstheme="minorHAnsi"/>
          <w:b w:val="0"/>
        </w:rPr>
        <w:drawing>
          <wp:inline distT="0" distB="0" distL="0" distR="0" wp14:anchorId="5F4B80A6" wp14:editId="1891A592">
            <wp:extent cx="6172200" cy="2471837"/>
            <wp:effectExtent l="19050" t="19050" r="19050" b="24130"/>
            <wp:docPr id="18798373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837334" name="Picture 1" descr="A screenshot of a comput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85049" cy="24769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74CA0F4" w14:textId="00715133" w:rsidR="00090004" w:rsidRDefault="005C6D01" w:rsidP="00D72B79">
      <w:pPr>
        <w:jc w:val="both"/>
        <w:rPr>
          <w:rStyle w:val="CodeChar"/>
          <w:rFonts w:asciiTheme="minorHAnsi" w:hAnsiTheme="minorHAnsi" w:cstheme="minorHAnsi"/>
          <w:b w:val="0"/>
        </w:rPr>
      </w:pPr>
      <w:r w:rsidRPr="005C6D01">
        <w:rPr>
          <w:rFonts w:cstheme="minorHAnsi"/>
          <w:b/>
          <w:bCs/>
          <w:noProof/>
        </w:rPr>
        <w:t>After confirming the deletion</w:t>
      </w:r>
      <w:r w:rsidRPr="005C6D01">
        <w:rPr>
          <w:rFonts w:cstheme="minorHAnsi"/>
          <w:noProof/>
        </w:rPr>
        <w:t xml:space="preserve">, the </w:t>
      </w:r>
      <w:r w:rsidR="002503FD">
        <w:rPr>
          <w:rFonts w:cstheme="minorHAnsi"/>
          <w:noProof/>
        </w:rPr>
        <w:t>publisher</w:t>
      </w:r>
      <w:r w:rsidRPr="005C6D01">
        <w:rPr>
          <w:rFonts w:cstheme="minorHAnsi"/>
          <w:noProof/>
        </w:rPr>
        <w:t xml:space="preserve"> will be </w:t>
      </w:r>
      <w:r w:rsidRPr="005C6D01">
        <w:rPr>
          <w:rFonts w:cstheme="minorHAnsi"/>
          <w:b/>
          <w:bCs/>
          <w:noProof/>
        </w:rPr>
        <w:t xml:space="preserve">redirected to the </w:t>
      </w:r>
      <w:r w:rsidR="002503FD">
        <w:rPr>
          <w:rFonts w:cstheme="minorHAnsi"/>
          <w:b/>
          <w:bCs/>
          <w:noProof/>
        </w:rPr>
        <w:t>Book</w:t>
      </w:r>
      <w:r w:rsidRPr="005C6D01">
        <w:rPr>
          <w:rFonts w:cstheme="minorHAnsi"/>
          <w:b/>
          <w:bCs/>
          <w:noProof/>
        </w:rPr>
        <w:t xml:space="preserve"> controller's Index action</w:t>
      </w:r>
      <w:r w:rsidRPr="005C6D01">
        <w:rPr>
          <w:rFonts w:cstheme="minorHAnsi"/>
          <w:noProof/>
        </w:rPr>
        <w:t xml:space="preserve">. This operation is </w:t>
      </w:r>
      <w:r w:rsidRPr="005C6D01">
        <w:rPr>
          <w:rFonts w:cstheme="minorHAnsi"/>
          <w:b/>
          <w:bCs/>
          <w:noProof/>
        </w:rPr>
        <w:t>one-directional and irreversible through the user interface</w:t>
      </w:r>
      <w:r w:rsidRPr="005C6D01">
        <w:rPr>
          <w:rFonts w:cstheme="minorHAnsi"/>
          <w:noProof/>
        </w:rPr>
        <w:t xml:space="preserve">. Once deleted, </w:t>
      </w:r>
      <w:r w:rsidR="002503FD">
        <w:rPr>
          <w:rFonts w:cstheme="minorHAnsi"/>
          <w:noProof/>
        </w:rPr>
        <w:t>a</w:t>
      </w:r>
      <w:r w:rsidRPr="005C6D01">
        <w:rPr>
          <w:rFonts w:cstheme="minorHAnsi"/>
          <w:noProof/>
        </w:rPr>
        <w:t xml:space="preserve"> </w:t>
      </w:r>
      <w:r w:rsidR="002503FD">
        <w:rPr>
          <w:rFonts w:cstheme="minorHAnsi"/>
          <w:b/>
          <w:bCs/>
          <w:noProof/>
        </w:rPr>
        <w:t>book</w:t>
      </w:r>
      <w:r w:rsidRPr="005C6D01">
        <w:rPr>
          <w:rFonts w:cstheme="minorHAnsi"/>
          <w:b/>
          <w:bCs/>
          <w:noProof/>
        </w:rPr>
        <w:t xml:space="preserve"> will not be displayed</w:t>
      </w:r>
      <w:r w:rsidRPr="005C6D01">
        <w:rPr>
          <w:rFonts w:cstheme="minorHAnsi"/>
          <w:noProof/>
        </w:rPr>
        <w:t xml:space="preserve"> in the application </w:t>
      </w:r>
      <w:r w:rsidRPr="002503FD">
        <w:rPr>
          <w:rFonts w:cstheme="minorHAnsi"/>
          <w:b/>
          <w:bCs/>
          <w:noProof/>
        </w:rPr>
        <w:t>unless it is manually restored</w:t>
      </w:r>
      <w:r w:rsidRPr="005C6D01">
        <w:rPr>
          <w:rFonts w:cstheme="minorHAnsi"/>
          <w:noProof/>
        </w:rPr>
        <w:t xml:space="preserve"> via the database</w:t>
      </w:r>
      <w:r w:rsidR="00090004" w:rsidRPr="00090004">
        <w:rPr>
          <w:rFonts w:cstheme="minorHAnsi"/>
          <w:noProof/>
        </w:rPr>
        <w:t>.</w:t>
      </w:r>
    </w:p>
    <w:p w14:paraId="7ED3A650" w14:textId="634FBE8A" w:rsidR="000D1E62" w:rsidRDefault="0086160F" w:rsidP="00D72B79">
      <w:pPr>
        <w:jc w:val="both"/>
        <w:rPr>
          <w:rStyle w:val="CodeChar"/>
          <w:rFonts w:asciiTheme="minorHAnsi" w:hAnsiTheme="minorHAnsi" w:cstheme="minorHAnsi"/>
          <w:b w:val="0"/>
        </w:rPr>
      </w:pPr>
      <w:r w:rsidRPr="0086160F">
        <w:rPr>
          <w:rStyle w:val="CodeChar"/>
          <w:rFonts w:asciiTheme="minorHAnsi" w:hAnsiTheme="minorHAnsi" w:cstheme="minorHAnsi"/>
          <w:b w:val="0"/>
        </w:rPr>
        <w:drawing>
          <wp:inline distT="0" distB="0" distL="0" distR="0" wp14:anchorId="054DAFC5" wp14:editId="3CCC77F2">
            <wp:extent cx="6291781" cy="1381125"/>
            <wp:effectExtent l="19050" t="19050" r="13970" b="9525"/>
            <wp:docPr id="733821964" name="Picture 1" descr="A screen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821964" name="Picture 1" descr="A screenshot of a computer code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29737" cy="14114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5E9AE4" w14:textId="16693234" w:rsidR="00276B6A" w:rsidRDefault="00276B6A" w:rsidP="00D72B79">
      <w:pPr>
        <w:jc w:val="both"/>
        <w:rPr>
          <w:rStyle w:val="CodeChar"/>
          <w:rFonts w:asciiTheme="minorHAnsi" w:hAnsiTheme="minorHAnsi" w:cstheme="minorHAnsi"/>
          <w:b w:val="0"/>
        </w:rPr>
      </w:pPr>
      <w:r w:rsidRPr="00276B6A">
        <w:rPr>
          <w:rStyle w:val="CodeChar"/>
          <w:rFonts w:asciiTheme="minorHAnsi" w:hAnsiTheme="minorHAnsi" w:cstheme="minorHAnsi"/>
          <w:b w:val="0"/>
        </w:rPr>
        <w:lastRenderedPageBreak/>
        <w:drawing>
          <wp:inline distT="0" distB="0" distL="0" distR="0" wp14:anchorId="5CB7AB23" wp14:editId="746E1B5C">
            <wp:extent cx="6626225" cy="2734310"/>
            <wp:effectExtent l="19050" t="19050" r="22225" b="27940"/>
            <wp:docPr id="480822870" name="Picture 1" descr="A screenshot of a video gam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822870" name="Picture 1" descr="A screenshot of a video game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43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177F91" w14:textId="1AC3A30F" w:rsidR="00FE3B75" w:rsidRDefault="00276B6A" w:rsidP="00D72B79">
      <w:pPr>
        <w:jc w:val="both"/>
        <w:rPr>
          <w:rFonts w:cstheme="minorHAnsi"/>
          <w:noProof/>
        </w:rPr>
      </w:pPr>
      <w:r w:rsidRPr="00276B6A">
        <w:rPr>
          <w:rStyle w:val="CodeChar"/>
          <w:rFonts w:asciiTheme="minorHAnsi" w:hAnsiTheme="minorHAnsi" w:cstheme="minorHAnsi"/>
          <w:b w:val="0"/>
        </w:rPr>
        <w:drawing>
          <wp:inline distT="0" distB="0" distL="0" distR="0" wp14:anchorId="742B30D5" wp14:editId="438CA397">
            <wp:extent cx="6657975" cy="1625079"/>
            <wp:effectExtent l="19050" t="19050" r="9525" b="13335"/>
            <wp:docPr id="19547673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767334" name="Picture 1" descr="A screenshot of a computer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721094" cy="16404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DFCFED4" w14:textId="6575724D" w:rsidR="00D42193" w:rsidRDefault="00276B6A" w:rsidP="00D72B79">
      <w:pPr>
        <w:jc w:val="both"/>
        <w:rPr>
          <w:rFonts w:cstheme="minorHAnsi"/>
          <w:noProof/>
        </w:rPr>
      </w:pPr>
      <w:r w:rsidRPr="00276B6A">
        <w:rPr>
          <w:rFonts w:cstheme="minorHAnsi"/>
          <w:noProof/>
        </w:rPr>
        <w:drawing>
          <wp:inline distT="0" distB="0" distL="0" distR="0" wp14:anchorId="423A2195" wp14:editId="61646CD8">
            <wp:extent cx="6626225" cy="2858770"/>
            <wp:effectExtent l="19050" t="19050" r="22225" b="17780"/>
            <wp:docPr id="1726174943" name="Picture 1" descr="A screenshot of a boo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174943" name="Picture 1" descr="A screenshot of a book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587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6F2C13" w14:textId="05B8EA77" w:rsidR="007909EB" w:rsidRDefault="007909EB" w:rsidP="00D72B7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7909EB">
        <w:rPr>
          <w:rFonts w:eastAsiaTheme="majorEastAsia" w:cstheme="majorBidi"/>
          <w:b/>
          <w:noProof/>
          <w:color w:val="8F400B"/>
          <w:sz w:val="32"/>
          <w:szCs w:val="32"/>
        </w:rPr>
        <w:t>Cancel Button Behavior</w:t>
      </w:r>
    </w:p>
    <w:p w14:paraId="04BEE099" w14:textId="73996571" w:rsidR="007909EB" w:rsidRPr="007909EB" w:rsidRDefault="007909EB" w:rsidP="00D72B79">
      <w:pPr>
        <w:jc w:val="both"/>
      </w:pPr>
      <w:r w:rsidRPr="007909EB">
        <w:t xml:space="preserve">The </w:t>
      </w:r>
      <w:r w:rsidRPr="007909EB">
        <w:rPr>
          <w:b/>
          <w:bCs/>
        </w:rPr>
        <w:t>Cancel button</w:t>
      </w:r>
      <w:r w:rsidRPr="007909EB">
        <w:t xml:space="preserve"> in the </w:t>
      </w:r>
      <w:r w:rsidRPr="007909EB">
        <w:rPr>
          <w:b/>
          <w:bCs/>
        </w:rPr>
        <w:t xml:space="preserve">Delete </w:t>
      </w:r>
      <w:r w:rsidR="00276B6A">
        <w:rPr>
          <w:b/>
          <w:bCs/>
        </w:rPr>
        <w:t>Book</w:t>
      </w:r>
      <w:r w:rsidRPr="007909EB">
        <w:t xml:space="preserve"> view is configured to </w:t>
      </w:r>
      <w:r w:rsidRPr="007909EB">
        <w:rPr>
          <w:b/>
          <w:bCs/>
        </w:rPr>
        <w:t>return the user to the Details page</w:t>
      </w:r>
      <w:r w:rsidRPr="007909EB">
        <w:t xml:space="preserve"> of the </w:t>
      </w:r>
      <w:r w:rsidR="002503FD">
        <w:t>book</w:t>
      </w:r>
      <w:r w:rsidRPr="007909EB">
        <w:t xml:space="preserve"> they chose not to delete</w:t>
      </w:r>
      <w:r>
        <w:t>.</w:t>
      </w:r>
    </w:p>
    <w:p w14:paraId="03AB8D3A" w14:textId="1C959CF6" w:rsidR="007909EB" w:rsidRPr="000E0C62" w:rsidRDefault="00276B6A" w:rsidP="00D72B79">
      <w:pPr>
        <w:jc w:val="both"/>
        <w:rPr>
          <w:rFonts w:cstheme="minorHAnsi"/>
          <w:noProof/>
        </w:rPr>
      </w:pPr>
      <w:r w:rsidRPr="00276B6A">
        <w:rPr>
          <w:rFonts w:cstheme="minorHAnsi"/>
          <w:noProof/>
        </w:rPr>
        <w:lastRenderedPageBreak/>
        <w:drawing>
          <wp:inline distT="0" distB="0" distL="0" distR="0" wp14:anchorId="32B35D37" wp14:editId="41733523">
            <wp:extent cx="6626225" cy="2444115"/>
            <wp:effectExtent l="19050" t="19050" r="22225" b="13335"/>
            <wp:docPr id="48504035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040352" name="Picture 1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441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4BB11158" w:rsidR="00EE7CCB" w:rsidRDefault="002503FD" w:rsidP="00D72B79">
      <w:pPr>
        <w:jc w:val="both"/>
      </w:pPr>
      <w:proofErr w:type="spellStart"/>
      <w:r>
        <w:rPr>
          <w:rFonts w:ascii="Consolas" w:hAnsi="Consolas"/>
          <w:b/>
        </w:rPr>
        <w:t>BookVerse</w:t>
      </w:r>
      <w:proofErr w:type="spellEnd"/>
      <w:r w:rsidR="00283683">
        <w:t xml:space="preserve"> is</w:t>
      </w:r>
      <w:r w:rsidR="00920AC6">
        <w:t xml:space="preserve"> a</w:t>
      </w:r>
      <w:r w:rsidR="00283683">
        <w:t xml:space="preserve"> very simple</w:t>
      </w:r>
      <w:r w:rsidR="00920AC6">
        <w:t xml:space="preserve"> application</w:t>
      </w:r>
      <w:r w:rsidR="00283683">
        <w:t>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62FD3E74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945341" w:rsidRPr="00945341">
        <w:rPr>
          <w:rFonts w:cstheme="minorHAnsi"/>
          <w:b/>
          <w:bCs/>
        </w:rPr>
        <w:t>Home</w:t>
      </w:r>
      <w:r w:rsidR="00637548">
        <w:rPr>
          <w:rFonts w:cstheme="minorHAnsi"/>
          <w:b/>
          <w:bCs/>
        </w:rPr>
        <w:t xml:space="preserve"> </w:t>
      </w:r>
      <w:r w:rsidR="00945341" w:rsidRPr="00945341">
        <w:rPr>
          <w:rFonts w:cstheme="minorHAnsi"/>
          <w:b/>
          <w:bCs/>
        </w:rPr>
        <w:t>Page</w:t>
      </w:r>
      <w:r w:rsidR="00637548">
        <w:rPr>
          <w:rFonts w:cstheme="minorHAnsi"/>
        </w:rPr>
        <w:t>,</w:t>
      </w:r>
      <w:r w:rsidR="00945341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637548">
        <w:rPr>
          <w:rStyle w:val="CodeChar"/>
          <w:rFonts w:asciiTheme="minorHAnsi" w:hAnsiTheme="minorHAnsi" w:cstheme="minorHAnsi"/>
        </w:rPr>
        <w:t xml:space="preserve"> </w:t>
      </w:r>
      <w:r w:rsidR="00637548" w:rsidRPr="00637548">
        <w:t>and</w:t>
      </w:r>
      <w:r w:rsidR="00637548">
        <w:rPr>
          <w:rStyle w:val="CodeChar"/>
          <w:rFonts w:asciiTheme="minorHAnsi" w:hAnsiTheme="minorHAnsi" w:cstheme="minorHAnsi"/>
        </w:rPr>
        <w:t xml:space="preserve"> Details Page</w:t>
      </w:r>
      <w:r w:rsidR="001321B5" w:rsidRPr="003022C8">
        <w:rPr>
          <w:rFonts w:cstheme="minorHAnsi"/>
        </w:rPr>
        <w:t xml:space="preserve">. </w:t>
      </w:r>
    </w:p>
    <w:p w14:paraId="7572CEEC" w14:textId="1A572468" w:rsidR="00CE589E" w:rsidRDefault="000D1E62" w:rsidP="00D72B79">
      <w:pPr>
        <w:jc w:val="both"/>
      </w:pPr>
      <w:r w:rsidRPr="000D1E62">
        <w:rPr>
          <w:rFonts w:cstheme="minorHAnsi"/>
          <w:b/>
          <w:noProof/>
        </w:rPr>
        <w:t>Logged-in users</w:t>
      </w:r>
      <w:r w:rsidRPr="000D1E62">
        <w:rPr>
          <w:rFonts w:cstheme="minorHAnsi"/>
          <w:bCs/>
          <w:noProof/>
        </w:rPr>
        <w:t xml:space="preserve"> can </w:t>
      </w:r>
      <w:r w:rsidRPr="000D1E62">
        <w:rPr>
          <w:rFonts w:cstheme="minorHAnsi"/>
          <w:b/>
          <w:noProof/>
        </w:rPr>
        <w:t>publish</w:t>
      </w:r>
      <w:r w:rsidRPr="000D1E62">
        <w:rPr>
          <w:rFonts w:cstheme="minorHAnsi"/>
          <w:bCs/>
          <w:noProof/>
        </w:rPr>
        <w:t xml:space="preserve"> </w:t>
      </w:r>
      <w:r w:rsidR="00571546">
        <w:rPr>
          <w:rFonts w:cstheme="minorHAnsi"/>
          <w:bCs/>
          <w:noProof/>
        </w:rPr>
        <w:t>books</w:t>
      </w:r>
      <w:r w:rsidRPr="000D1E62">
        <w:rPr>
          <w:rFonts w:cstheme="minorHAnsi"/>
          <w:bCs/>
          <w:noProof/>
        </w:rPr>
        <w:t xml:space="preserve"> and </w:t>
      </w:r>
      <w:r w:rsidRPr="000D1E62">
        <w:rPr>
          <w:rFonts w:cstheme="minorHAnsi"/>
          <w:b/>
          <w:noProof/>
        </w:rPr>
        <w:t>edit</w:t>
      </w:r>
      <w:r w:rsidRPr="000D1E62">
        <w:rPr>
          <w:rFonts w:cstheme="minorHAnsi"/>
          <w:bCs/>
          <w:noProof/>
        </w:rPr>
        <w:t xml:space="preserve"> </w:t>
      </w:r>
      <w:r w:rsidR="00571546">
        <w:rPr>
          <w:rFonts w:cstheme="minorHAnsi"/>
          <w:bCs/>
          <w:noProof/>
        </w:rPr>
        <w:t>books</w:t>
      </w:r>
      <w:r w:rsidRPr="000D1E62">
        <w:rPr>
          <w:rFonts w:cstheme="minorHAnsi"/>
          <w:bCs/>
          <w:noProof/>
        </w:rPr>
        <w:t xml:space="preserve"> </w:t>
      </w:r>
      <w:r w:rsidRPr="000D1E62">
        <w:rPr>
          <w:rFonts w:cstheme="minorHAnsi"/>
          <w:b/>
          <w:noProof/>
        </w:rPr>
        <w:t xml:space="preserve">they have </w:t>
      </w:r>
      <w:r w:rsidR="00571546">
        <w:rPr>
          <w:rFonts w:cstheme="minorHAnsi"/>
          <w:b/>
          <w:noProof/>
        </w:rPr>
        <w:t>published</w:t>
      </w:r>
      <w:r w:rsidR="003022C8">
        <w:t>.</w:t>
      </w:r>
      <w:r w:rsidR="007E3496">
        <w:t xml:space="preserve"> </w:t>
      </w:r>
    </w:p>
    <w:p w14:paraId="373FCDE4" w14:textId="18E29EF3" w:rsidR="00D07750" w:rsidRDefault="000D1E62" w:rsidP="000D1E62">
      <w:pPr>
        <w:jc w:val="both"/>
      </w:pPr>
      <w:r w:rsidRPr="000D1E62">
        <w:t>Users</w:t>
      </w:r>
      <w:r w:rsidR="00637548">
        <w:t xml:space="preserve"> (</w:t>
      </w:r>
      <w:r w:rsidR="00637548" w:rsidRPr="00637548">
        <w:rPr>
          <w:b/>
          <w:bCs/>
        </w:rPr>
        <w:t>guest-users + logged-in-users</w:t>
      </w:r>
      <w:r w:rsidR="00637548">
        <w:t>)</w:t>
      </w:r>
      <w:r w:rsidRPr="000D1E62">
        <w:t xml:space="preserve"> can </w:t>
      </w:r>
      <w:r w:rsidRPr="000D1E62">
        <w:rPr>
          <w:b/>
          <w:bCs/>
        </w:rPr>
        <w:t xml:space="preserve">view all published </w:t>
      </w:r>
      <w:r w:rsidR="00571546">
        <w:rPr>
          <w:b/>
          <w:bCs/>
        </w:rPr>
        <w:t>books</w:t>
      </w:r>
      <w:r w:rsidRPr="000D1E62">
        <w:t xml:space="preserve">, including those by other users, on the </w:t>
      </w:r>
      <w:r w:rsidRPr="000D1E62">
        <w:rPr>
          <w:b/>
          <w:bCs/>
        </w:rPr>
        <w:t>Home Page</w:t>
      </w:r>
      <w:r w:rsidRPr="000D1E62">
        <w:t xml:space="preserve"> (</w:t>
      </w:r>
      <w:r w:rsidRPr="000D1E62">
        <w:rPr>
          <w:b/>
          <w:bCs/>
        </w:rPr>
        <w:t>/</w:t>
      </w:r>
      <w:r w:rsidR="00571546">
        <w:rPr>
          <w:b/>
          <w:bCs/>
        </w:rPr>
        <w:t>Book</w:t>
      </w:r>
      <w:r w:rsidRPr="000D1E62">
        <w:rPr>
          <w:b/>
          <w:bCs/>
        </w:rPr>
        <w:t>/Index</w:t>
      </w:r>
      <w:r w:rsidRPr="000D1E62">
        <w:t>).</w:t>
      </w:r>
      <w:r w:rsidR="00884AD6">
        <w:t xml:space="preserve"> </w:t>
      </w:r>
    </w:p>
    <w:p w14:paraId="3ECCE9AB" w14:textId="7E9B5123" w:rsidR="000D1E62" w:rsidRDefault="00A36662" w:rsidP="000D1E62">
      <w:r>
        <w:t xml:space="preserve">If the </w:t>
      </w:r>
      <w:r w:rsidRPr="00945341">
        <w:rPr>
          <w:b/>
          <w:bCs/>
        </w:rPr>
        <w:t xml:space="preserve">user is the </w:t>
      </w:r>
      <w:r w:rsidR="00571546">
        <w:rPr>
          <w:b/>
          <w:bCs/>
        </w:rPr>
        <w:t>publisher</w:t>
      </w:r>
      <w:r w:rsidRPr="00945341">
        <w:rPr>
          <w:b/>
          <w:bCs/>
        </w:rPr>
        <w:t xml:space="preserve"> of </w:t>
      </w:r>
      <w:r w:rsidR="00571546">
        <w:rPr>
          <w:b/>
          <w:bCs/>
        </w:rPr>
        <w:t>a</w:t>
      </w:r>
      <w:r w:rsidRPr="00945341">
        <w:rPr>
          <w:b/>
          <w:bCs/>
        </w:rPr>
        <w:t xml:space="preserve"> </w:t>
      </w:r>
      <w:r w:rsidR="00571546">
        <w:rPr>
          <w:b/>
          <w:bCs/>
        </w:rPr>
        <w:t>book</w:t>
      </w:r>
    </w:p>
    <w:p w14:paraId="165D9255" w14:textId="16DD67F5" w:rsidR="000D1E62" w:rsidRDefault="000D1E62" w:rsidP="000D1E62">
      <w:pPr>
        <w:pStyle w:val="ListParagraph"/>
        <w:numPr>
          <w:ilvl w:val="0"/>
          <w:numId w:val="32"/>
        </w:numPr>
      </w:pPr>
      <w:r>
        <w:t>T</w:t>
      </w:r>
      <w:r w:rsidR="00A36662">
        <w:t xml:space="preserve">hey </w:t>
      </w:r>
      <w:r w:rsidR="00A36662" w:rsidRPr="000D1E62">
        <w:rPr>
          <w:b/>
          <w:bCs/>
        </w:rPr>
        <w:t>can</w:t>
      </w:r>
      <w:r w:rsidR="00945341" w:rsidRPr="000D1E62">
        <w:rPr>
          <w:b/>
          <w:bCs/>
        </w:rPr>
        <w:t>'t</w:t>
      </w:r>
      <w:r w:rsidR="00A36662" w:rsidRPr="000D1E62">
        <w:rPr>
          <w:b/>
          <w:bCs/>
        </w:rPr>
        <w:t xml:space="preserve"> see</w:t>
      </w:r>
      <w:r w:rsidR="00A36662">
        <w:t xml:space="preserve"> the </w:t>
      </w:r>
      <w:r w:rsidR="00D07750" w:rsidRPr="000D1E62">
        <w:rPr>
          <w:rFonts w:ascii="Consolas" w:hAnsi="Consolas"/>
          <w:b/>
          <w:bCs/>
        </w:rPr>
        <w:t>[</w:t>
      </w:r>
      <w:r w:rsidR="00571546">
        <w:rPr>
          <w:rFonts w:ascii="Consolas" w:hAnsi="Consolas"/>
          <w:b/>
          <w:bCs/>
        </w:rPr>
        <w:t>My Books</w:t>
      </w:r>
      <w:r w:rsidR="00D07750" w:rsidRPr="000D1E62">
        <w:rPr>
          <w:rFonts w:ascii="Consolas" w:hAnsi="Consolas"/>
          <w:b/>
          <w:bCs/>
        </w:rPr>
        <w:t>]</w:t>
      </w:r>
      <w:r w:rsidR="00A36662">
        <w:t xml:space="preserve"> button</w:t>
      </w:r>
    </w:p>
    <w:p w14:paraId="664C8A2F" w14:textId="5FE212FC" w:rsidR="000D1E62" w:rsidRDefault="000D1E62" w:rsidP="000D1E62">
      <w:pPr>
        <w:pStyle w:val="ListParagraph"/>
        <w:numPr>
          <w:ilvl w:val="0"/>
          <w:numId w:val="32"/>
        </w:numPr>
      </w:pPr>
      <w:r>
        <w:t xml:space="preserve">They can see the </w:t>
      </w:r>
      <w:r w:rsidRPr="000D1E62">
        <w:rPr>
          <w:rFonts w:ascii="Consolas" w:hAnsi="Consolas"/>
          <w:b/>
          <w:bCs/>
        </w:rPr>
        <w:t>[Details]</w:t>
      </w:r>
      <w:r>
        <w:t xml:space="preserve"> button</w:t>
      </w:r>
    </w:p>
    <w:p w14:paraId="20A4C2A8" w14:textId="6887DDB5" w:rsidR="000D1E62" w:rsidRDefault="00A36662" w:rsidP="006F29F3">
      <w:r>
        <w:t xml:space="preserve">If the user is </w:t>
      </w:r>
      <w:r w:rsidRPr="000D1E62">
        <w:rPr>
          <w:b/>
          <w:bCs/>
        </w:rPr>
        <w:t xml:space="preserve">not the </w:t>
      </w:r>
      <w:r w:rsidR="00571546">
        <w:rPr>
          <w:b/>
          <w:bCs/>
        </w:rPr>
        <w:t>publisher</w:t>
      </w:r>
      <w:r>
        <w:t xml:space="preserve"> of the </w:t>
      </w:r>
      <w:r w:rsidR="00571546">
        <w:t>book</w:t>
      </w:r>
      <w:r>
        <w:t xml:space="preserve">, they </w:t>
      </w:r>
      <w:r w:rsidR="00B87A08">
        <w:t>can</w:t>
      </w:r>
      <w:r w:rsidR="00076748">
        <w:t xml:space="preserve"> only</w:t>
      </w:r>
      <w:r w:rsidR="00B87A08">
        <w:t xml:space="preserve"> add the </w:t>
      </w:r>
      <w:r w:rsidR="00571546">
        <w:t>book</w:t>
      </w:r>
      <w:r w:rsidR="00B87A08">
        <w:t xml:space="preserve"> to their </w:t>
      </w:r>
      <w:r w:rsidR="000D1E62">
        <w:t>collection</w:t>
      </w:r>
      <w:r w:rsidR="00FE3B75">
        <w:t xml:space="preserve"> </w:t>
      </w:r>
      <w:r w:rsidR="00FE3B75" w:rsidRPr="00571546">
        <w:rPr>
          <w:rFonts w:ascii="Consolas" w:hAnsi="Consolas"/>
          <w:b/>
          <w:bCs/>
        </w:rPr>
        <w:t>[</w:t>
      </w:r>
      <w:r w:rsidR="00571546">
        <w:rPr>
          <w:rFonts w:ascii="Consolas" w:hAnsi="Consolas"/>
          <w:b/>
          <w:bCs/>
        </w:rPr>
        <w:t>My Books</w:t>
      </w:r>
      <w:r w:rsidR="00FE3B75" w:rsidRPr="00571546">
        <w:rPr>
          <w:rFonts w:ascii="Consolas" w:hAnsi="Consolas"/>
          <w:b/>
          <w:bCs/>
        </w:rPr>
        <w:t>]</w:t>
      </w:r>
      <w:r w:rsidR="000D1E62">
        <w:t>.</w:t>
      </w:r>
    </w:p>
    <w:p w14:paraId="10214613" w14:textId="38CF053E" w:rsidR="00F97DCA" w:rsidRDefault="00BD50CF" w:rsidP="00D72B79">
      <w:pPr>
        <w:pStyle w:val="Heading3"/>
        <w:jc w:val="both"/>
      </w:pPr>
      <w:r>
        <w:t>Book</w:t>
      </w:r>
    </w:p>
    <w:p w14:paraId="34EC7AAD" w14:textId="261CD4D2" w:rsidR="00CC651F" w:rsidRDefault="00571546" w:rsidP="000D1E62">
      <w:r>
        <w:rPr>
          <w:rStyle w:val="CodeChar"/>
          <w:rFonts w:asciiTheme="minorHAnsi" w:hAnsiTheme="minorHAnsi" w:cstheme="minorHAnsi"/>
        </w:rPr>
        <w:t>A Book</w:t>
      </w:r>
      <w:r w:rsidR="00480790" w:rsidRPr="00733A52">
        <w:rPr>
          <w:rFonts w:cstheme="minorHAnsi"/>
        </w:rPr>
        <w:t xml:space="preserve"> can be </w:t>
      </w:r>
      <w:r w:rsidR="00945341">
        <w:rPr>
          <w:rFonts w:cstheme="minorHAnsi"/>
          <w:b/>
          <w:bCs/>
        </w:rPr>
        <w:t>added</w:t>
      </w:r>
      <w:r w:rsidR="00480790" w:rsidRPr="00733A52">
        <w:rPr>
          <w:rFonts w:cstheme="minorHAnsi"/>
        </w:rPr>
        <w:t xml:space="preserve"> by </w:t>
      </w:r>
      <w:r w:rsidR="00637548" w:rsidRPr="00637548">
        <w:rPr>
          <w:rFonts w:cstheme="minorHAnsi"/>
          <w:b/>
          <w:bCs/>
        </w:rPr>
        <w:t>logged-in-</w:t>
      </w:r>
      <w:r w:rsidR="00733A52" w:rsidRPr="00637548">
        <w:rPr>
          <w:rStyle w:val="CodeChar"/>
          <w:rFonts w:asciiTheme="minorHAnsi" w:hAnsiTheme="minorHAnsi" w:cstheme="minorHAnsi"/>
        </w:rPr>
        <w:t>u</w:t>
      </w:r>
      <w:r w:rsidR="00480790" w:rsidRPr="00637548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945341">
        <w:rPr>
          <w:rFonts w:cstheme="minorHAnsi"/>
        </w:rPr>
        <w:t>add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book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>
        <w:rPr>
          <w:rStyle w:val="CodeChar"/>
          <w:rFonts w:cstheme="minorHAnsi"/>
        </w:rPr>
        <w:t>Book</w:t>
      </w:r>
      <w:r w:rsidR="00AA3AB8" w:rsidRPr="00733A52">
        <w:rPr>
          <w:rStyle w:val="CodeChar"/>
          <w:rFonts w:cstheme="minorHAnsi"/>
        </w:rPr>
        <w:t>/</w:t>
      </w:r>
      <w:r w:rsidR="00945341">
        <w:rPr>
          <w:rStyle w:val="CodeChar"/>
          <w:rFonts w:cstheme="minorHAnsi"/>
        </w:rPr>
        <w:t>Index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0D1E62">
        <w:rPr>
          <w:rStyle w:val="CodeChar"/>
          <w:rFonts w:asciiTheme="minorHAnsi" w:hAnsiTheme="minorHAnsi" w:cstheme="minorHAnsi"/>
        </w:rPr>
        <w:t xml:space="preserve"> </w:t>
      </w:r>
      <w:r w:rsidR="000D1E62">
        <w:t xml:space="preserve">with </w:t>
      </w:r>
      <w:r w:rsidR="000D1E62" w:rsidRPr="00485F79">
        <w:rPr>
          <w:b/>
          <w:bCs/>
        </w:rPr>
        <w:t>some</w:t>
      </w:r>
      <w:r w:rsidR="000D1E62">
        <w:t xml:space="preserve"> of their associated </w:t>
      </w:r>
      <w:r w:rsidR="000D1E62" w:rsidRPr="000D1E62">
        <w:rPr>
          <w:b/>
          <w:bCs/>
        </w:rPr>
        <w:t>information</w:t>
      </w:r>
      <w:r w:rsidR="000D1E62">
        <w:t>.</w:t>
      </w:r>
      <w:r w:rsidR="00CC651F">
        <w:t xml:space="preserve"> </w:t>
      </w:r>
    </w:p>
    <w:p w14:paraId="40DAFAE8" w14:textId="6D328D68" w:rsidR="00423FC4" w:rsidRDefault="00571546" w:rsidP="00D72B79">
      <w:pPr>
        <w:jc w:val="both"/>
      </w:pPr>
      <w:r>
        <w:rPr>
          <w:rStyle w:val="CodeChar"/>
          <w:rFonts w:asciiTheme="minorHAnsi" w:hAnsiTheme="minorHAnsi" w:cstheme="minorHAnsi"/>
        </w:rPr>
        <w:t>Books</w:t>
      </w:r>
      <w:r w:rsidR="00852BC7">
        <w:t xml:space="preserve"> are visualized on the </w:t>
      </w:r>
      <w:r w:rsidR="00945341">
        <w:rPr>
          <w:rStyle w:val="CodeChar"/>
        </w:rPr>
        <w:t>Index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Book</w:t>
      </w:r>
      <w:r w:rsidR="00151185">
        <w:rPr>
          <w:rStyle w:val="CodeChar"/>
        </w:rPr>
        <w:t>/</w:t>
      </w:r>
      <w:r w:rsidR="00945341">
        <w:rPr>
          <w:rStyle w:val="CodeChar"/>
        </w:rPr>
        <w:t>Index</w:t>
      </w:r>
      <w:r w:rsidR="00151185">
        <w:rPr>
          <w:rStyle w:val="CodeChar"/>
        </w:rPr>
        <w:t>)</w:t>
      </w:r>
      <w:r w:rsidR="00D36E4B">
        <w:t xml:space="preserve"> with</w:t>
      </w:r>
      <w:r w:rsidR="0049547C">
        <w:t xml:space="preserve"> </w:t>
      </w:r>
      <w:r w:rsidR="00945341">
        <w:rPr>
          <w:b/>
          <w:bCs/>
        </w:rPr>
        <w:t>one</w:t>
      </w:r>
      <w:r w:rsidR="00FE3B75" w:rsidRPr="00FE3B75">
        <w:rPr>
          <w:b/>
          <w:bCs/>
        </w:rPr>
        <w:t xml:space="preserve"> or </w:t>
      </w:r>
      <w:r w:rsidR="00945341">
        <w:rPr>
          <w:b/>
          <w:bCs/>
        </w:rPr>
        <w:t>two</w:t>
      </w:r>
      <w:r w:rsidR="00E70759" w:rsidRPr="00FE3B75">
        <w:rPr>
          <w:b/>
          <w:bCs/>
        </w:rPr>
        <w:t xml:space="preserve"> buttons</w:t>
      </w:r>
      <w:r w:rsidR="00423FC4">
        <w:t>:</w:t>
      </w:r>
    </w:p>
    <w:p w14:paraId="07E14D70" w14:textId="6E270155" w:rsidR="00FE3B75" w:rsidRPr="00FE3B75" w:rsidRDefault="00FE3B75" w:rsidP="00FE3B75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Pr="001C447A">
        <w:rPr>
          <w:b/>
          <w:bCs/>
        </w:rPr>
        <w:t>IS NOT</w:t>
      </w:r>
      <w:r>
        <w:t xml:space="preserve"> the </w:t>
      </w:r>
      <w:r w:rsidR="00571546">
        <w:rPr>
          <w:b/>
          <w:bCs/>
        </w:rPr>
        <w:t>publisher</w:t>
      </w:r>
      <w:r>
        <w:t xml:space="preserve"> of the </w:t>
      </w:r>
      <w:r w:rsidR="00571546">
        <w:t>book</w:t>
      </w:r>
      <w:r>
        <w:t xml:space="preserve"> – </w:t>
      </w:r>
      <w:r w:rsidRPr="001C447A">
        <w:rPr>
          <w:rFonts w:ascii="Consolas" w:hAnsi="Consolas"/>
          <w:b/>
          <w:bCs/>
        </w:rPr>
        <w:t>[</w:t>
      </w:r>
      <w:r w:rsidR="00945341">
        <w:rPr>
          <w:rFonts w:ascii="Consolas" w:hAnsi="Consolas"/>
          <w:b/>
          <w:bCs/>
        </w:rPr>
        <w:t>Details</w:t>
      </w:r>
      <w:proofErr w:type="gramStart"/>
      <w:r w:rsidRPr="001C447A">
        <w:rPr>
          <w:rFonts w:ascii="Consolas" w:hAnsi="Consolas"/>
          <w:b/>
          <w:bCs/>
        </w:rPr>
        <w:t>]</w:t>
      </w:r>
      <w:r>
        <w:rPr>
          <w:rFonts w:ascii="Consolas" w:hAnsi="Consolas"/>
          <w:b/>
          <w:bCs/>
        </w:rPr>
        <w:t>[</w:t>
      </w:r>
      <w:proofErr w:type="gramEnd"/>
      <w:r w:rsidR="00571546">
        <w:rPr>
          <w:rFonts w:ascii="Consolas" w:hAnsi="Consolas"/>
          <w:b/>
          <w:bCs/>
        </w:rPr>
        <w:t>My Books</w:t>
      </w:r>
      <w:r>
        <w:rPr>
          <w:rFonts w:ascii="Consolas" w:hAnsi="Consolas"/>
          <w:b/>
          <w:bCs/>
        </w:rPr>
        <w:t>]</w:t>
      </w:r>
    </w:p>
    <w:p w14:paraId="3083E912" w14:textId="31A54C3A" w:rsidR="00FA2457" w:rsidRPr="00FE3B75" w:rsidRDefault="00E70759" w:rsidP="00FE3B75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>
        <w:t xml:space="preserve"> the </w:t>
      </w:r>
      <w:r w:rsidR="00571546">
        <w:rPr>
          <w:b/>
          <w:bCs/>
        </w:rPr>
        <w:t>publisher</w:t>
      </w:r>
      <w:r>
        <w:t xml:space="preserve"> of the </w:t>
      </w:r>
      <w:r w:rsidR="00571546">
        <w:t>book</w:t>
      </w:r>
      <w:r>
        <w:t xml:space="preserve"> – </w:t>
      </w:r>
      <w:r w:rsidR="00FE3B75">
        <w:rPr>
          <w:rFonts w:ascii="Consolas" w:hAnsi="Consolas"/>
          <w:b/>
          <w:bCs/>
        </w:rPr>
        <w:t>[Details]</w:t>
      </w:r>
    </w:p>
    <w:p w14:paraId="7B02AA98" w14:textId="2D1ECFB3" w:rsidR="00FE3B75" w:rsidRDefault="00FE3B75" w:rsidP="00EE1669">
      <w:pPr>
        <w:jc w:val="both"/>
      </w:pPr>
      <w:r>
        <w:t xml:space="preserve">The </w:t>
      </w:r>
      <w:r w:rsidRPr="00FE3B75">
        <w:rPr>
          <w:rFonts w:ascii="Consolas" w:hAnsi="Consolas"/>
          <w:b/>
          <w:bCs/>
        </w:rPr>
        <w:t>[</w:t>
      </w:r>
      <w:r w:rsidR="00571546">
        <w:rPr>
          <w:rFonts w:ascii="Consolas" w:hAnsi="Consolas"/>
          <w:b/>
          <w:bCs/>
        </w:rPr>
        <w:t>My Books</w:t>
      </w:r>
      <w:r w:rsidRPr="00FE3B75">
        <w:rPr>
          <w:rFonts w:ascii="Consolas" w:hAnsi="Consolas"/>
          <w:b/>
          <w:bCs/>
        </w:rPr>
        <w:t>]</w:t>
      </w:r>
      <w:r w:rsidRPr="00FE3B75">
        <w:rPr>
          <w:rFonts w:cstheme="minorHAnsi"/>
          <w:b/>
          <w:bCs/>
        </w:rPr>
        <w:t xml:space="preserve"> </w:t>
      </w:r>
      <w:r>
        <w:t xml:space="preserve">button adds the </w:t>
      </w:r>
      <w:r w:rsidR="00571546">
        <w:rPr>
          <w:rStyle w:val="CodeChar"/>
          <w:rFonts w:asciiTheme="minorHAnsi" w:hAnsiTheme="minorHAnsi" w:cstheme="minorHAnsi"/>
        </w:rPr>
        <w:t>book</w:t>
      </w:r>
      <w:r>
        <w:t xml:space="preserve"> to the </w:t>
      </w:r>
      <w:r w:rsidRPr="00FE3B75">
        <w:rPr>
          <w:rStyle w:val="CodeChar"/>
          <w:rFonts w:asciiTheme="minorHAnsi" w:hAnsiTheme="minorHAnsi" w:cstheme="minorHAnsi"/>
        </w:rPr>
        <w:t>user</w:t>
      </w:r>
      <w:r w:rsidRPr="00FE3B75">
        <w:rPr>
          <w:rStyle w:val="CodeChar"/>
          <w:rFonts w:asciiTheme="minorHAnsi" w:hAnsiTheme="minorHAnsi" w:cstheme="minorHAnsi"/>
          <w:b w:val="0"/>
          <w:bCs/>
        </w:rPr>
        <w:t>'</w:t>
      </w:r>
      <w:r w:rsidRPr="00FE3B75">
        <w:rPr>
          <w:rFonts w:cstheme="minorHAnsi"/>
        </w:rPr>
        <w:t>s</w:t>
      </w:r>
      <w:r>
        <w:t xml:space="preserve"> collection of </w:t>
      </w:r>
      <w:r w:rsidR="000D1E62">
        <w:rPr>
          <w:rStyle w:val="CodeChar"/>
          <w:rFonts w:asciiTheme="minorHAnsi" w:hAnsiTheme="minorHAnsi" w:cstheme="minorHAnsi"/>
        </w:rPr>
        <w:t xml:space="preserve">favorite </w:t>
      </w:r>
      <w:r w:rsidR="00571546">
        <w:rPr>
          <w:rStyle w:val="CodeChar"/>
          <w:rFonts w:asciiTheme="minorHAnsi" w:hAnsiTheme="minorHAnsi" w:cstheme="minorHAnsi"/>
        </w:rPr>
        <w:t>books</w:t>
      </w:r>
      <w:r>
        <w:rPr>
          <w:rStyle w:val="CodeChar"/>
          <w:rFonts w:asciiTheme="minorHAnsi" w:hAnsiTheme="minorHAnsi" w:cstheme="minorHAnsi"/>
        </w:rPr>
        <w:t xml:space="preserve"> (</w:t>
      </w:r>
      <w:r w:rsidR="00571546">
        <w:rPr>
          <w:rStyle w:val="CodeChar"/>
          <w:rFonts w:asciiTheme="minorHAnsi" w:hAnsiTheme="minorHAnsi" w:cstheme="minorHAnsi"/>
        </w:rPr>
        <w:t>My Books</w:t>
      </w:r>
      <w:r>
        <w:rPr>
          <w:rStyle w:val="CodeChar"/>
          <w:rFonts w:asciiTheme="minorHAnsi" w:hAnsiTheme="minorHAnsi" w:cstheme="minorHAnsi"/>
        </w:rPr>
        <w:t>)</w:t>
      </w:r>
      <w:r>
        <w:t xml:space="preserve"> </w:t>
      </w:r>
      <w:r w:rsidRPr="00FE3B75">
        <w:rPr>
          <w:b/>
        </w:rPr>
        <w:t>unless it is already added</w:t>
      </w:r>
      <w:r>
        <w:t>.</w:t>
      </w:r>
    </w:p>
    <w:p w14:paraId="595A3A0F" w14:textId="5886FF4C" w:rsidR="005877EF" w:rsidRPr="005877EF" w:rsidRDefault="005877EF" w:rsidP="005877EF">
      <w:pPr>
        <w:jc w:val="both"/>
      </w:pPr>
      <w:r w:rsidRPr="005877EF">
        <w:t xml:space="preserve">The </w:t>
      </w:r>
      <w:r w:rsidRPr="005877EF">
        <w:rPr>
          <w:b/>
          <w:bCs/>
        </w:rPr>
        <w:t>[Details]</w:t>
      </w:r>
      <w:r w:rsidRPr="005877EF">
        <w:t xml:space="preserve"> button displays a new page with the full information for the selected </w:t>
      </w:r>
      <w:r w:rsidR="00571546">
        <w:t>book</w:t>
      </w:r>
      <w:r w:rsidRPr="005877EF">
        <w:t>. The actions and buttons displayed on this page will vary depending on the user's identity and role:</w:t>
      </w:r>
    </w:p>
    <w:p w14:paraId="757234CD" w14:textId="44349DF2" w:rsidR="005877EF" w:rsidRPr="005877EF" w:rsidRDefault="005877EF" w:rsidP="005877EF">
      <w:pPr>
        <w:numPr>
          <w:ilvl w:val="0"/>
          <w:numId w:val="27"/>
        </w:numPr>
      </w:pPr>
      <w:r w:rsidRPr="005877EF">
        <w:rPr>
          <w:b/>
          <w:bCs/>
        </w:rPr>
        <w:t>Guest (Not Logged In)</w:t>
      </w:r>
      <w:r w:rsidRPr="005877EF">
        <w:t>:</w:t>
      </w:r>
      <w:r w:rsidRPr="005877EF">
        <w:br/>
        <w:t xml:space="preserve">The user can see the </w:t>
      </w:r>
      <w:r w:rsidRPr="004C6BD6">
        <w:rPr>
          <w:b/>
          <w:bCs/>
        </w:rPr>
        <w:t xml:space="preserve">full details of the </w:t>
      </w:r>
      <w:r w:rsidR="00CA6EE3">
        <w:rPr>
          <w:b/>
          <w:bCs/>
        </w:rPr>
        <w:t>book</w:t>
      </w:r>
      <w:r w:rsidRPr="005877EF">
        <w:t xml:space="preserve"> but will </w:t>
      </w:r>
      <w:r w:rsidRPr="004C6BD6">
        <w:rPr>
          <w:b/>
          <w:bCs/>
        </w:rPr>
        <w:t xml:space="preserve">not be able to </w:t>
      </w:r>
      <w:r w:rsidR="004C6BD6" w:rsidRPr="004C6BD6">
        <w:rPr>
          <w:b/>
          <w:bCs/>
        </w:rPr>
        <w:t xml:space="preserve">add to </w:t>
      </w:r>
      <w:r w:rsidR="00CA6EE3">
        <w:rPr>
          <w:b/>
          <w:bCs/>
        </w:rPr>
        <w:t>My Books collection</w:t>
      </w:r>
      <w:r w:rsidRPr="005877EF">
        <w:t xml:space="preserve">, </w:t>
      </w:r>
      <w:r w:rsidRPr="004C6BD6">
        <w:rPr>
          <w:b/>
          <w:bCs/>
        </w:rPr>
        <w:t>edit</w:t>
      </w:r>
      <w:r w:rsidRPr="005877EF">
        <w:t xml:space="preserve">, or </w:t>
      </w:r>
      <w:r w:rsidRPr="004C6BD6">
        <w:rPr>
          <w:b/>
          <w:bCs/>
        </w:rPr>
        <w:t>delete</w:t>
      </w:r>
      <w:r w:rsidRPr="005877EF">
        <w:t xml:space="preserve"> the </w:t>
      </w:r>
      <w:r w:rsidR="00CA6EE3">
        <w:t>book</w:t>
      </w:r>
      <w:r w:rsidRPr="005877EF">
        <w:t>. No action buttons</w:t>
      </w:r>
      <w:r w:rsidR="00CA6EE3">
        <w:t xml:space="preserve"> </w:t>
      </w:r>
      <w:r w:rsidRPr="005877EF">
        <w:rPr>
          <w:b/>
          <w:bCs/>
        </w:rPr>
        <w:t>[</w:t>
      </w:r>
      <w:r w:rsidR="00CA6EE3">
        <w:rPr>
          <w:b/>
          <w:bCs/>
        </w:rPr>
        <w:t>My Books</w:t>
      </w:r>
      <w:r w:rsidRPr="005877EF">
        <w:rPr>
          <w:b/>
          <w:bCs/>
        </w:rPr>
        <w:t>]</w:t>
      </w:r>
      <w:r w:rsidRPr="005877EF">
        <w:t xml:space="preserve">, </w:t>
      </w:r>
      <w:r w:rsidRPr="005877EF">
        <w:rPr>
          <w:b/>
          <w:bCs/>
        </w:rPr>
        <w:t>[Edit]</w:t>
      </w:r>
      <w:r w:rsidRPr="005877EF">
        <w:t xml:space="preserve">, </w:t>
      </w:r>
      <w:r w:rsidRPr="005877EF">
        <w:rPr>
          <w:b/>
          <w:bCs/>
        </w:rPr>
        <w:t>[Delete]</w:t>
      </w:r>
      <w:r w:rsidRPr="005877EF">
        <w:t xml:space="preserve"> will be shown.</w:t>
      </w:r>
    </w:p>
    <w:p w14:paraId="39609722" w14:textId="534EACEC" w:rsidR="005877EF" w:rsidRPr="005877EF" w:rsidRDefault="005877EF" w:rsidP="005877EF">
      <w:pPr>
        <w:numPr>
          <w:ilvl w:val="0"/>
          <w:numId w:val="27"/>
        </w:numPr>
      </w:pPr>
      <w:r w:rsidRPr="005877EF">
        <w:rPr>
          <w:b/>
          <w:bCs/>
        </w:rPr>
        <w:t xml:space="preserve">Logged-in User (Not the </w:t>
      </w:r>
      <w:r w:rsidR="00CA6EE3">
        <w:rPr>
          <w:b/>
          <w:bCs/>
        </w:rPr>
        <w:t>Publisher</w:t>
      </w:r>
      <w:r w:rsidRPr="005877EF">
        <w:rPr>
          <w:b/>
          <w:bCs/>
        </w:rPr>
        <w:t>)</w:t>
      </w:r>
      <w:r w:rsidRPr="005877EF">
        <w:t>:</w:t>
      </w:r>
      <w:r w:rsidRPr="005877EF">
        <w:br/>
        <w:t xml:space="preserve">The user will </w:t>
      </w:r>
      <w:r w:rsidRPr="004C6BD6">
        <w:rPr>
          <w:b/>
          <w:bCs/>
        </w:rPr>
        <w:t>see the full details</w:t>
      </w:r>
      <w:r w:rsidRPr="005877EF">
        <w:t xml:space="preserve"> of the </w:t>
      </w:r>
      <w:r w:rsidR="00CA6EE3">
        <w:t>book</w:t>
      </w:r>
      <w:r w:rsidRPr="005877EF">
        <w:t xml:space="preserve"> and will </w:t>
      </w:r>
      <w:r w:rsidRPr="004C6BD6">
        <w:rPr>
          <w:b/>
          <w:bCs/>
        </w:rPr>
        <w:t xml:space="preserve">have access to </w:t>
      </w:r>
      <w:r w:rsidRPr="005877EF">
        <w:rPr>
          <w:b/>
          <w:bCs/>
        </w:rPr>
        <w:t>[</w:t>
      </w:r>
      <w:r w:rsidR="00CA6EE3">
        <w:rPr>
          <w:b/>
          <w:bCs/>
        </w:rPr>
        <w:t>My Books</w:t>
      </w:r>
      <w:r>
        <w:rPr>
          <w:b/>
          <w:bCs/>
        </w:rPr>
        <w:t>]</w:t>
      </w:r>
      <w:r w:rsidRPr="005877EF">
        <w:t xml:space="preserve"> button, allowing them to </w:t>
      </w:r>
      <w:r w:rsidRPr="004C6BD6">
        <w:rPr>
          <w:b/>
          <w:bCs/>
        </w:rPr>
        <w:lastRenderedPageBreak/>
        <w:t xml:space="preserve">add </w:t>
      </w:r>
      <w:r w:rsidR="00CA6EE3">
        <w:rPr>
          <w:b/>
          <w:bCs/>
        </w:rPr>
        <w:t>a</w:t>
      </w:r>
      <w:r w:rsidRPr="004C6BD6">
        <w:rPr>
          <w:b/>
          <w:bCs/>
        </w:rPr>
        <w:t xml:space="preserve"> </w:t>
      </w:r>
      <w:r w:rsidR="00CA6EE3">
        <w:rPr>
          <w:b/>
          <w:bCs/>
        </w:rPr>
        <w:t>book</w:t>
      </w:r>
      <w:r w:rsidRPr="004C6BD6">
        <w:rPr>
          <w:b/>
          <w:bCs/>
        </w:rPr>
        <w:t xml:space="preserve"> to their </w:t>
      </w:r>
      <w:r w:rsidR="004C6BD6" w:rsidRPr="004C6BD6">
        <w:rPr>
          <w:b/>
          <w:bCs/>
        </w:rPr>
        <w:t xml:space="preserve">collection of favorite </w:t>
      </w:r>
      <w:r w:rsidR="00CA6EE3">
        <w:rPr>
          <w:b/>
          <w:bCs/>
        </w:rPr>
        <w:t>books</w:t>
      </w:r>
      <w:r w:rsidRPr="005877EF">
        <w:t xml:space="preserve"> (if it has not already been </w:t>
      </w:r>
      <w:r w:rsidR="003C75DB">
        <w:t>added</w:t>
      </w:r>
      <w:r w:rsidRPr="005877EF">
        <w:t xml:space="preserve">). The </w:t>
      </w:r>
      <w:r w:rsidRPr="005877EF">
        <w:rPr>
          <w:b/>
          <w:bCs/>
        </w:rPr>
        <w:t>[Edit</w:t>
      </w:r>
      <w:r>
        <w:rPr>
          <w:b/>
          <w:bCs/>
        </w:rPr>
        <w:t>]</w:t>
      </w:r>
      <w:r w:rsidRPr="005877EF">
        <w:t xml:space="preserve"> and </w:t>
      </w:r>
      <w:r w:rsidRPr="005877EF">
        <w:rPr>
          <w:b/>
          <w:bCs/>
        </w:rPr>
        <w:t>[Delete</w:t>
      </w:r>
      <w:r>
        <w:rPr>
          <w:b/>
          <w:bCs/>
        </w:rPr>
        <w:t>]</w:t>
      </w:r>
      <w:r w:rsidRPr="005877EF">
        <w:t xml:space="preserve"> buttons will not be displayed as they are </w:t>
      </w:r>
      <w:r w:rsidRPr="003C75DB">
        <w:rPr>
          <w:b/>
          <w:bCs/>
        </w:rPr>
        <w:t xml:space="preserve">not the </w:t>
      </w:r>
      <w:r w:rsidR="00CA6EE3">
        <w:rPr>
          <w:b/>
          <w:bCs/>
        </w:rPr>
        <w:t>publisher</w:t>
      </w:r>
      <w:r w:rsidRPr="005877EF">
        <w:t xml:space="preserve"> </w:t>
      </w:r>
      <w:r w:rsidR="003C75DB">
        <w:t>o</w:t>
      </w:r>
      <w:r w:rsidR="002469C8">
        <w:t>f</w:t>
      </w:r>
      <w:r w:rsidRPr="005877EF">
        <w:t xml:space="preserve"> the </w:t>
      </w:r>
      <w:r w:rsidR="00CA6EE3">
        <w:t>book</w:t>
      </w:r>
      <w:r w:rsidRPr="005877EF">
        <w:t>.</w:t>
      </w:r>
    </w:p>
    <w:p w14:paraId="4992B42A" w14:textId="590C6CF0" w:rsidR="005877EF" w:rsidRPr="005877EF" w:rsidRDefault="00CA6EE3" w:rsidP="005877EF">
      <w:pPr>
        <w:numPr>
          <w:ilvl w:val="0"/>
          <w:numId w:val="27"/>
        </w:numPr>
      </w:pPr>
      <w:r>
        <w:rPr>
          <w:b/>
          <w:bCs/>
        </w:rPr>
        <w:t>Publisher</w:t>
      </w:r>
      <w:r w:rsidR="005877EF" w:rsidRPr="005877EF">
        <w:rPr>
          <w:b/>
          <w:bCs/>
        </w:rPr>
        <w:t xml:space="preserve"> of the </w:t>
      </w:r>
      <w:r>
        <w:rPr>
          <w:b/>
          <w:bCs/>
        </w:rPr>
        <w:t>Book</w:t>
      </w:r>
      <w:r w:rsidR="005877EF" w:rsidRPr="005877EF">
        <w:t>:</w:t>
      </w:r>
      <w:r w:rsidR="005877EF" w:rsidRPr="005877EF">
        <w:br/>
        <w:t xml:space="preserve">The </w:t>
      </w:r>
      <w:r>
        <w:t>publisher</w:t>
      </w:r>
      <w:r w:rsidR="005877EF" w:rsidRPr="005877EF">
        <w:t xml:space="preserve"> will have </w:t>
      </w:r>
      <w:r w:rsidR="005877EF" w:rsidRPr="004C6BD6">
        <w:rPr>
          <w:b/>
          <w:bCs/>
        </w:rPr>
        <w:t xml:space="preserve">full access to the </w:t>
      </w:r>
      <w:r>
        <w:rPr>
          <w:b/>
          <w:bCs/>
        </w:rPr>
        <w:t>book</w:t>
      </w:r>
      <w:r w:rsidR="005877EF" w:rsidRPr="004C6BD6">
        <w:rPr>
          <w:b/>
          <w:bCs/>
        </w:rPr>
        <w:t xml:space="preserve"> details</w:t>
      </w:r>
      <w:r w:rsidR="005877EF" w:rsidRPr="005877EF">
        <w:t xml:space="preserve"> and will be able to see both the</w:t>
      </w:r>
      <w:r w:rsidR="005877EF" w:rsidRPr="005877EF">
        <w:rPr>
          <w:b/>
          <w:bCs/>
        </w:rPr>
        <w:t xml:space="preserve"> [Edit</w:t>
      </w:r>
      <w:r w:rsidR="005877EF">
        <w:rPr>
          <w:b/>
          <w:bCs/>
        </w:rPr>
        <w:t>]</w:t>
      </w:r>
      <w:r w:rsidR="005877EF" w:rsidRPr="005877EF">
        <w:t xml:space="preserve"> and </w:t>
      </w:r>
      <w:r w:rsidR="005877EF" w:rsidRPr="005877EF">
        <w:rPr>
          <w:b/>
          <w:bCs/>
        </w:rPr>
        <w:t>[Delete</w:t>
      </w:r>
      <w:r w:rsidR="005877EF">
        <w:rPr>
          <w:b/>
          <w:bCs/>
        </w:rPr>
        <w:t>]</w:t>
      </w:r>
      <w:r w:rsidR="005877EF" w:rsidRPr="005877EF">
        <w:t xml:space="preserve"> buttons. However, the </w:t>
      </w:r>
      <w:r w:rsidR="005877EF" w:rsidRPr="005877EF">
        <w:rPr>
          <w:b/>
          <w:bCs/>
        </w:rPr>
        <w:t>[</w:t>
      </w:r>
      <w:r>
        <w:rPr>
          <w:b/>
          <w:bCs/>
        </w:rPr>
        <w:t>My Book</w:t>
      </w:r>
      <w:r w:rsidR="005877EF">
        <w:rPr>
          <w:b/>
          <w:bCs/>
        </w:rPr>
        <w:t>]</w:t>
      </w:r>
      <w:r w:rsidR="005877EF" w:rsidRPr="005877EF">
        <w:t xml:space="preserve"> button will not be displayed since the </w:t>
      </w:r>
      <w:r>
        <w:t>publisher</w:t>
      </w:r>
      <w:r w:rsidR="005877EF" w:rsidRPr="005877EF">
        <w:t xml:space="preserve"> cannot </w:t>
      </w:r>
      <w:r w:rsidR="004C6BD6">
        <w:t>add</w:t>
      </w:r>
      <w:r w:rsidR="005877EF" w:rsidRPr="005877EF">
        <w:t xml:space="preserve"> their </w:t>
      </w:r>
      <w:r w:rsidR="002469C8">
        <w:t xml:space="preserve">own </w:t>
      </w:r>
      <w:r>
        <w:t>book</w:t>
      </w:r>
      <w:r w:rsidR="005877EF" w:rsidRPr="005877EF">
        <w:t>.</w:t>
      </w:r>
    </w:p>
    <w:p w14:paraId="5083D3C0" w14:textId="79544DBD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proofErr w:type="gramStart"/>
      <w:r w:rsidRPr="00EE1669">
        <w:rPr>
          <w:b/>
          <w:bCs/>
        </w:rPr>
        <w:t>all</w:t>
      </w:r>
      <w:r>
        <w:t xml:space="preserve"> of</w:t>
      </w:r>
      <w:proofErr w:type="gramEnd"/>
      <w:r>
        <w:t xml:space="preserve">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CA6EE3">
        <w:rPr>
          <w:b/>
          <w:bCs/>
        </w:rPr>
        <w:t>book</w:t>
      </w:r>
      <w:r>
        <w:t xml:space="preserve">. Users can </w:t>
      </w:r>
      <w:r w:rsidRPr="004C6BD6">
        <w:rPr>
          <w:b/>
          <w:bCs/>
        </w:rPr>
        <w:t>change this info and save it</w:t>
      </w:r>
      <w:r>
        <w:t>.</w:t>
      </w:r>
    </w:p>
    <w:p w14:paraId="7CA0004E" w14:textId="77777777" w:rsidR="0038627F" w:rsidRDefault="0038627F" w:rsidP="00EE1669">
      <w:pPr>
        <w:jc w:val="both"/>
      </w:pPr>
    </w:p>
    <w:p w14:paraId="66ED5DFE" w14:textId="32B9D1D1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CA6EE3">
        <w:rPr>
          <w:rStyle w:val="CodeChar"/>
          <w:rFonts w:cstheme="minorHAnsi"/>
        </w:rPr>
        <w:t>My Books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CA6EE3">
        <w:rPr>
          <w:rStyle w:val="CodeChar"/>
          <w:rFonts w:asciiTheme="minorHAnsi" w:hAnsiTheme="minorHAnsi" w:cstheme="minorHAnsi"/>
        </w:rPr>
        <w:t>books</w:t>
      </w:r>
      <w:r w:rsidRPr="00F54352">
        <w:rPr>
          <w:b/>
        </w:rPr>
        <w:t xml:space="preserve"> </w:t>
      </w:r>
      <w:r w:rsidR="005877EF">
        <w:t xml:space="preserve">they have selected </w:t>
      </w:r>
      <w:r w:rsidR="004C6BD6">
        <w:t xml:space="preserve">as </w:t>
      </w:r>
      <w:r w:rsidR="002469C8">
        <w:t>favorites</w:t>
      </w:r>
      <w:r w:rsidR="005877EF">
        <w:t xml:space="preserve"> are displayed</w:t>
      </w:r>
      <w:r w:rsidRPr="00F54352">
        <w:t>.</w:t>
      </w:r>
    </w:p>
    <w:p w14:paraId="3B3BB67C" w14:textId="4ED093E5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5877EF">
        <w:rPr>
          <w:rFonts w:ascii="Consolas" w:hAnsi="Consolas"/>
          <w:b/>
          <w:bCs/>
        </w:rPr>
        <w:t>Remove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014C1B">
        <w:t xml:space="preserve">selected </w:t>
      </w:r>
      <w:r w:rsidR="00CA6EE3">
        <w:rPr>
          <w:b/>
          <w:bCs/>
        </w:rPr>
        <w:t>book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 w:rsidR="00CA6EE3">
        <w:rPr>
          <w:b/>
          <w:bCs/>
        </w:rPr>
        <w:t xml:space="preserve"> my books</w:t>
      </w:r>
      <w:r>
        <w:t xml:space="preserve"> collection</w:t>
      </w:r>
      <w:r w:rsidR="00CA6EE3"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6782936C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6E62D0">
        <w:rPr>
          <w:rStyle w:val="CodeChar"/>
          <w:rFonts w:asciiTheme="minorHAnsi" w:hAnsiTheme="minorHAnsi" w:cstheme="minorHAnsi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r w:rsidR="00326F4F" w:rsidRPr="00326F4F">
        <w:rPr>
          <w:rFonts w:ascii="Consolas" w:hAnsi="Consolas"/>
          <w:b/>
          <w:bCs/>
        </w:rPr>
        <w:t>IdentityUser</w:t>
      </w:r>
      <w:r w:rsidRPr="00B35425">
        <w:t xml:space="preserve">, you should be redirected to the </w:t>
      </w:r>
      <w:r w:rsidR="00E1625E" w:rsidRPr="00B35425">
        <w:t>/</w:t>
      </w:r>
      <w:r w:rsidR="00CA6EE3">
        <w:rPr>
          <w:rStyle w:val="CodeChar"/>
        </w:rPr>
        <w:t>Book</w:t>
      </w:r>
      <w:r w:rsidR="008F1259" w:rsidRPr="00B35425">
        <w:rPr>
          <w:rStyle w:val="CodeChar"/>
        </w:rPr>
        <w:t>/</w:t>
      </w:r>
      <w:r w:rsidR="005877EF">
        <w:rPr>
          <w:rStyle w:val="CodeChar"/>
        </w:rPr>
        <w:t>Index</w:t>
      </w:r>
    </w:p>
    <w:p w14:paraId="558DCFB8" w14:textId="7D6A27C7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>successful</w:t>
      </w:r>
      <w:r w:rsidR="002469C8">
        <w:rPr>
          <w:rFonts w:cstheme="minorHAnsi"/>
        </w:rPr>
        <w:t>ly</w:t>
      </w:r>
      <w:r w:rsidRPr="006E62D0">
        <w:rPr>
          <w:rFonts w:cstheme="minorHAnsi"/>
        </w:rPr>
        <w:t xml:space="preserve"> </w:t>
      </w:r>
      <w:r w:rsidR="008B2B18">
        <w:rPr>
          <w:rStyle w:val="CodeChar"/>
          <w:rFonts w:asciiTheme="minorHAnsi" w:hAnsiTheme="minorHAnsi" w:cstheme="minorHAnsi"/>
        </w:rPr>
        <w:t>Publishing</w:t>
      </w:r>
      <w:r w:rsidR="00324241">
        <w:t xml:space="preserve"> a</w:t>
      </w:r>
      <w:r w:rsidRPr="00B35425">
        <w:t xml:space="preserve"> </w:t>
      </w:r>
      <w:r w:rsidR="00CA6EE3">
        <w:rPr>
          <w:rStyle w:val="CodeChar"/>
          <w:rFonts w:asciiTheme="minorHAnsi" w:hAnsiTheme="minorHAnsi" w:cstheme="minorHAnsi"/>
        </w:rPr>
        <w:t>Book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CA6EE3">
        <w:rPr>
          <w:rStyle w:val="CodeChar"/>
        </w:rPr>
        <w:t>Book</w:t>
      </w:r>
      <w:r w:rsidR="008F1259" w:rsidRPr="00B35425">
        <w:rPr>
          <w:rStyle w:val="CodeChar"/>
        </w:rPr>
        <w:t>/</w:t>
      </w:r>
      <w:r w:rsidR="005877EF">
        <w:rPr>
          <w:rStyle w:val="CodeChar"/>
        </w:rPr>
        <w:t>Index</w:t>
      </w:r>
    </w:p>
    <w:p w14:paraId="3C66B4ED" w14:textId="3CE27A17" w:rsidR="007F11D8" w:rsidRDefault="001F745A" w:rsidP="004370A3">
      <w:pPr>
        <w:pStyle w:val="ListParagraph"/>
        <w:numPr>
          <w:ilvl w:val="0"/>
          <w:numId w:val="12"/>
        </w:numPr>
      </w:pPr>
      <w:r w:rsidRPr="00B35425">
        <w:t xml:space="preserve">Upon </w:t>
      </w:r>
      <w:r w:rsidR="002469C8">
        <w:rPr>
          <w:rFonts w:cstheme="minorHAnsi"/>
        </w:rPr>
        <w:t>successfully</w:t>
      </w:r>
      <w:r w:rsidRPr="006E62D0">
        <w:rPr>
          <w:rFonts w:cstheme="minorHAnsi"/>
        </w:rPr>
        <w:t xml:space="preserve">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 </w:t>
      </w:r>
      <w:r w:rsidR="00524D16">
        <w:rPr>
          <w:rFonts w:cstheme="minorHAnsi"/>
          <w:b/>
          <w:bCs/>
        </w:rPr>
        <w:t>Book</w:t>
      </w:r>
      <w:r w:rsidR="006E62D0">
        <w:t xml:space="preserve"> </w:t>
      </w:r>
      <w:r w:rsidR="00F54352" w:rsidRPr="00B35425">
        <w:t xml:space="preserve">to the </w:t>
      </w:r>
      <w:r w:rsidR="00F54352" w:rsidRPr="005877EF">
        <w:rPr>
          <w:b/>
        </w:rPr>
        <w:t>User</w:t>
      </w:r>
      <w:r w:rsidR="009E7D71" w:rsidRPr="005877EF">
        <w:rPr>
          <w:rFonts w:cstheme="minorHAnsi"/>
          <w:b/>
          <w:bCs/>
        </w:rPr>
        <w:t>'</w:t>
      </w:r>
      <w:r w:rsidR="00F54352" w:rsidRPr="005877EF">
        <w:rPr>
          <w:rFonts w:cstheme="minorHAnsi"/>
          <w:b/>
          <w:bCs/>
        </w:rPr>
        <w:t xml:space="preserve">s </w:t>
      </w:r>
      <w:r w:rsidR="00524D16">
        <w:rPr>
          <w:rFonts w:cstheme="minorHAnsi"/>
          <w:b/>
          <w:bCs/>
        </w:rPr>
        <w:t>My Books</w:t>
      </w:r>
      <w:r w:rsidR="00BF37F8" w:rsidRPr="00B35425">
        <w:t>,</w:t>
      </w:r>
      <w:r w:rsidRPr="00B35425">
        <w:t xml:space="preserve"> </w:t>
      </w:r>
      <w:r w:rsidR="00524D16">
        <w:t>you</w:t>
      </w:r>
      <w:r w:rsidR="00524D16" w:rsidRPr="002E7EFA">
        <w:t xml:space="preserve"> </w:t>
      </w:r>
      <w:r w:rsidR="00524D16">
        <w:t>should</w:t>
      </w:r>
      <w:r w:rsidR="00524D16" w:rsidRPr="00A80185">
        <w:rPr>
          <w:b/>
          <w:bCs/>
        </w:rPr>
        <w:t xml:space="preserve"> remain on the current </w:t>
      </w:r>
      <w:proofErr w:type="gramStart"/>
      <w:r w:rsidR="00524D16" w:rsidRPr="00A80185">
        <w:rPr>
          <w:b/>
          <w:bCs/>
        </w:rPr>
        <w:t>page</w:t>
      </w:r>
      <w:r w:rsidR="00524D16">
        <w:t>,  (</w:t>
      </w:r>
      <w:proofErr w:type="gramEnd"/>
      <w:r w:rsidR="00524D16">
        <w:t xml:space="preserve">either </w:t>
      </w:r>
      <w:r w:rsidR="00524D16">
        <w:rPr>
          <w:b/>
          <w:bCs/>
        </w:rPr>
        <w:t>Book</w:t>
      </w:r>
      <w:r w:rsidR="00524D16" w:rsidRPr="00A80185">
        <w:rPr>
          <w:b/>
          <w:bCs/>
        </w:rPr>
        <w:t>/Index</w:t>
      </w:r>
      <w:r w:rsidR="00524D16">
        <w:t xml:space="preserve"> or </w:t>
      </w:r>
      <w:r w:rsidR="00524D16">
        <w:rPr>
          <w:b/>
          <w:bCs/>
        </w:rPr>
        <w:t>Book</w:t>
      </w:r>
      <w:r w:rsidR="00524D16" w:rsidRPr="00A80185">
        <w:rPr>
          <w:b/>
          <w:bCs/>
        </w:rPr>
        <w:t>/Details</w:t>
      </w:r>
      <w:r w:rsidR="00524D16">
        <w:t>)</w:t>
      </w:r>
    </w:p>
    <w:p w14:paraId="4F86C8C7" w14:textId="753BE476" w:rsidR="00B426FA" w:rsidRPr="00B35425" w:rsidRDefault="00B426FA" w:rsidP="004370A3">
      <w:pPr>
        <w:pStyle w:val="ListParagraph"/>
        <w:numPr>
          <w:ilvl w:val="0"/>
          <w:numId w:val="12"/>
        </w:numPr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 </w:t>
      </w:r>
      <w:r w:rsidR="00524D16">
        <w:rPr>
          <w:b/>
          <w:bCs/>
        </w:rPr>
        <w:t>Book</w:t>
      </w:r>
      <w:r w:rsidR="00C048DE">
        <w:rPr>
          <w:b/>
          <w:bCs/>
        </w:rPr>
        <w:t>,</w:t>
      </w:r>
      <w:r>
        <w:t xml:space="preserve"> you should be redirected to</w:t>
      </w:r>
      <w:r w:rsidR="004370A3">
        <w:t xml:space="preserve"> </w:t>
      </w:r>
      <w:r w:rsidRPr="00B426FA">
        <w:rPr>
          <w:rFonts w:ascii="Consolas" w:hAnsi="Consolas"/>
          <w:b/>
          <w:bCs/>
        </w:rPr>
        <w:t>/</w:t>
      </w:r>
      <w:r w:rsidR="00524D16">
        <w:rPr>
          <w:rFonts w:ascii="Consolas" w:hAnsi="Consolas"/>
          <w:b/>
          <w:bCs/>
        </w:rPr>
        <w:t>Book</w:t>
      </w:r>
      <w:r w:rsidRPr="00B426FA">
        <w:rPr>
          <w:rFonts w:ascii="Consolas" w:hAnsi="Consolas"/>
          <w:b/>
          <w:bCs/>
        </w:rPr>
        <w:t>/</w:t>
      </w:r>
      <w:proofErr w:type="gramStart"/>
      <w:r w:rsidR="005877EF">
        <w:rPr>
          <w:rFonts w:ascii="Consolas" w:hAnsi="Consolas"/>
          <w:b/>
          <w:bCs/>
        </w:rPr>
        <w:t>Details/{</w:t>
      </w:r>
      <w:proofErr w:type="spellStart"/>
      <w:proofErr w:type="gramEnd"/>
      <w:r w:rsidR="00524D16">
        <w:rPr>
          <w:rFonts w:ascii="Consolas" w:hAnsi="Consolas"/>
          <w:b/>
          <w:bCs/>
        </w:rPr>
        <w:t>bookId</w:t>
      </w:r>
      <w:proofErr w:type="spellEnd"/>
      <w:r w:rsidR="005877EF">
        <w:rPr>
          <w:rFonts w:ascii="Consolas" w:hAnsi="Consolas"/>
          <w:b/>
          <w:bCs/>
        </w:rPr>
        <w:t>}</w:t>
      </w:r>
    </w:p>
    <w:p w14:paraId="4B37B99F" w14:textId="300A9934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 </w:t>
      </w:r>
      <w:r w:rsidR="00524D16">
        <w:rPr>
          <w:b/>
          <w:bCs/>
        </w:rPr>
        <w:t>Book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="005877EF" w:rsidRPr="005877EF">
        <w:rPr>
          <w:b/>
        </w:rPr>
        <w:t>User</w:t>
      </w:r>
      <w:r w:rsidR="005877EF" w:rsidRPr="005877EF">
        <w:rPr>
          <w:rFonts w:cstheme="minorHAnsi"/>
          <w:b/>
          <w:bCs/>
        </w:rPr>
        <w:t xml:space="preserve">'s </w:t>
      </w:r>
      <w:r w:rsidR="00524D16">
        <w:rPr>
          <w:rFonts w:cstheme="minorHAnsi"/>
          <w:b/>
          <w:bCs/>
        </w:rPr>
        <w:t>My Books collection</w:t>
      </w:r>
      <w:r w:rsidRPr="00B35425">
        <w:t>, should be redirected to the /</w:t>
      </w:r>
      <w:r w:rsidR="00524D16">
        <w:rPr>
          <w:rStyle w:val="CodeChar"/>
        </w:rPr>
        <w:t>Book</w:t>
      </w:r>
      <w:r w:rsidRPr="00B35425">
        <w:rPr>
          <w:rStyle w:val="CodeChar"/>
        </w:rPr>
        <w:t>/</w:t>
      </w:r>
      <w:proofErr w:type="spellStart"/>
      <w:r w:rsidR="00524D16">
        <w:rPr>
          <w:rStyle w:val="CodeChar"/>
        </w:rPr>
        <w:t>MyBooks</w:t>
      </w:r>
      <w:proofErr w:type="spellEnd"/>
    </w:p>
    <w:p w14:paraId="33D8D437" w14:textId="4A395B5A" w:rsidR="003B5430" w:rsidRPr="0092692B" w:rsidRDefault="003B5430" w:rsidP="00F54352">
      <w:pPr>
        <w:pStyle w:val="ListParagraph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</w:t>
      </w:r>
      <w:r w:rsidR="004370A3">
        <w:rPr>
          <w:rFonts w:cstheme="minorHAnsi"/>
          <w:b/>
        </w:rPr>
        <w:t>adds</w:t>
      </w:r>
      <w:r w:rsidRPr="00DB593A">
        <w:rPr>
          <w:rFonts w:cstheme="minorHAnsi"/>
        </w:rPr>
        <w:t xml:space="preserve"> </w:t>
      </w:r>
      <w:r w:rsidR="005877EF">
        <w:rPr>
          <w:rFonts w:cstheme="minorHAnsi"/>
        </w:rPr>
        <w:t>a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="00524D16">
        <w:rPr>
          <w:rFonts w:cstheme="minorHAnsi"/>
        </w:rPr>
        <w:t>book</w:t>
      </w:r>
      <w:r w:rsidR="004370A3">
        <w:rPr>
          <w:rFonts w:cstheme="minorHAnsi"/>
        </w:rPr>
        <w:t xml:space="preserve"> to </w:t>
      </w:r>
      <w:r w:rsidR="00524D16">
        <w:rPr>
          <w:rFonts w:cstheme="minorHAnsi"/>
          <w:b/>
          <w:bCs/>
        </w:rPr>
        <w:t>My Books</w:t>
      </w:r>
      <w:r w:rsidR="004370A3">
        <w:rPr>
          <w:rFonts w:cstheme="minorHAnsi"/>
        </w:rPr>
        <w:t xml:space="preserve"> collection</w:t>
      </w:r>
      <w:r w:rsidRPr="00DB593A">
        <w:rPr>
          <w:rFonts w:cstheme="minorHAnsi"/>
        </w:rPr>
        <w:t xml:space="preserve">, </w:t>
      </w:r>
      <w:r w:rsidR="005877EF">
        <w:rPr>
          <w:rFonts w:cstheme="minorHAnsi"/>
        </w:rPr>
        <w:t xml:space="preserve">the </w:t>
      </w:r>
      <w:r w:rsidR="005877EF" w:rsidRPr="005877EF">
        <w:rPr>
          <w:rFonts w:ascii="Consolas" w:hAnsi="Consolas"/>
          <w:b/>
          <w:bCs/>
        </w:rPr>
        <w:t>[</w:t>
      </w:r>
      <w:r w:rsidR="00524D16">
        <w:rPr>
          <w:rFonts w:ascii="Consolas" w:hAnsi="Consolas"/>
          <w:b/>
          <w:bCs/>
        </w:rPr>
        <w:t>My Books</w:t>
      </w:r>
      <w:r w:rsidR="005877EF" w:rsidRPr="005877EF">
        <w:rPr>
          <w:rFonts w:ascii="Consolas" w:hAnsi="Consolas"/>
          <w:b/>
          <w:bCs/>
        </w:rPr>
        <w:t>]</w:t>
      </w:r>
      <w:r w:rsidR="005877EF">
        <w:rPr>
          <w:rFonts w:ascii="Consolas" w:hAnsi="Consolas"/>
          <w:b/>
          <w:bCs/>
        </w:rPr>
        <w:t xml:space="preserve"> </w:t>
      </w:r>
      <w:r w:rsidR="005877EF" w:rsidRPr="005877EF">
        <w:rPr>
          <w:rFonts w:cstheme="minorHAnsi"/>
        </w:rPr>
        <w:t>button</w:t>
      </w:r>
      <w:r w:rsidR="005877EF">
        <w:rPr>
          <w:rFonts w:cstheme="minorHAnsi"/>
        </w:rPr>
        <w:t xml:space="preserve"> </w:t>
      </w:r>
      <w:r w:rsidR="005877EF" w:rsidRPr="004370A3">
        <w:rPr>
          <w:rFonts w:cstheme="minorHAnsi"/>
          <w:b/>
          <w:bCs/>
        </w:rPr>
        <w:t>disappears</w:t>
      </w:r>
      <w:r w:rsidR="005877EF">
        <w:rPr>
          <w:rFonts w:cstheme="minorHAnsi"/>
        </w:rPr>
        <w:t xml:space="preserve">, and the user should not be able to duplicate </w:t>
      </w:r>
      <w:r w:rsidR="00524D16">
        <w:rPr>
          <w:rFonts w:cstheme="minorHAnsi"/>
        </w:rPr>
        <w:t>books</w:t>
      </w:r>
      <w:r w:rsidR="005877EF">
        <w:rPr>
          <w:rFonts w:cstheme="minorHAnsi"/>
        </w:rPr>
        <w:t xml:space="preserve"> in the </w:t>
      </w:r>
      <w:r w:rsidR="00524D16">
        <w:rPr>
          <w:b/>
        </w:rPr>
        <w:t>collection</w:t>
      </w:r>
      <w:r w:rsidR="005877EF">
        <w:rPr>
          <w:rFonts w:cstheme="minorHAnsi"/>
          <w:b/>
          <w:bCs/>
        </w:rPr>
        <w:t xml:space="preserve">. </w:t>
      </w:r>
    </w:p>
    <w:p w14:paraId="190C008A" w14:textId="1D00CF35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DB593A">
        <w:rPr>
          <w:rStyle w:val="CodeChar"/>
          <w:rFonts w:asciiTheme="minorHAnsi" w:hAnsiTheme="minorHAnsi" w:cstheme="minorHAnsi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="005877EF">
        <w:rPr>
          <w:rStyle w:val="CodeChar"/>
        </w:rPr>
        <w:t>Home</w:t>
      </w:r>
      <w:r w:rsidRPr="00B35425">
        <w:t xml:space="preserve"> </w:t>
      </w:r>
      <w:r w:rsidRPr="00B35425">
        <w:rPr>
          <w:rStyle w:val="CodeChar"/>
        </w:rPr>
        <w:t>Page</w:t>
      </w:r>
    </w:p>
    <w:p w14:paraId="20521873" w14:textId="14C03716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18061AEA" w14:textId="77777777" w:rsidR="0006556F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 xml:space="preserve">access requirements. </w:t>
      </w:r>
    </w:p>
    <w:p w14:paraId="59B2E082" w14:textId="155B5DF7" w:rsidR="0006556F" w:rsidRDefault="0006556F" w:rsidP="00D72B79">
      <w:pPr>
        <w:jc w:val="both"/>
      </w:pPr>
      <w:r w:rsidRPr="0006556F">
        <w:rPr>
          <w:b/>
          <w:bCs/>
        </w:rPr>
        <w:t>Users-only</w:t>
      </w:r>
      <w:r>
        <w:t xml:space="preserve"> pages (</w:t>
      </w:r>
      <w:r w:rsidR="00554F4C">
        <w:rPr>
          <w:rStyle w:val="CodeChar"/>
        </w:rPr>
        <w:t>Create</w:t>
      </w:r>
      <w:r>
        <w:t xml:space="preserve">, </w:t>
      </w:r>
      <w:r w:rsidRPr="0006556F">
        <w:rPr>
          <w:rStyle w:val="CodeChar"/>
        </w:rPr>
        <w:t>Edit</w:t>
      </w:r>
      <w:r>
        <w:t xml:space="preserve">, </w:t>
      </w:r>
      <w:r w:rsidR="00554F4C">
        <w:rPr>
          <w:rStyle w:val="CodeChar"/>
        </w:rPr>
        <w:t>MyBooks</w:t>
      </w:r>
      <w:r>
        <w:t xml:space="preserve">, </w:t>
      </w:r>
      <w:r w:rsidRPr="0006556F">
        <w:rPr>
          <w:rStyle w:val="CodeChar"/>
        </w:rPr>
        <w:t>Delete</w:t>
      </w:r>
      <w:r>
        <w:t>)</w:t>
      </w:r>
    </w:p>
    <w:p w14:paraId="4E23D1AD" w14:textId="3D44EB5D" w:rsidR="00DA4F05" w:rsidRPr="00063236" w:rsidRDefault="00DA4F05" w:rsidP="00D72B79">
      <w:pPr>
        <w:jc w:val="both"/>
      </w:pPr>
      <w:r w:rsidRPr="00063236">
        <w:t>Configurations about which users can access specific functionaliti</w:t>
      </w:r>
      <w:r w:rsidR="00D72B79" w:rsidRPr="00063236">
        <w:t>es and pages:</w:t>
      </w:r>
    </w:p>
    <w:p w14:paraId="4F2FBD94" w14:textId="7CB81AA1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</w:t>
      </w:r>
      <w:r w:rsidR="002469C8">
        <w:t>logged-in</w:t>
      </w:r>
      <w:r w:rsidRPr="00063236">
        <w:t xml:space="preserve">) users can access </w:t>
      </w:r>
      <w:r w:rsidR="00125B7B" w:rsidRPr="00063236">
        <w:t xml:space="preserve">the </w:t>
      </w:r>
      <w:r w:rsidR="00510957">
        <w:rPr>
          <w:rStyle w:val="CodeChar"/>
        </w:rPr>
        <w:t>Home</w:t>
      </w:r>
      <w:r w:rsidRPr="00063236">
        <w:t xml:space="preserve"> page</w:t>
      </w:r>
      <w:r w:rsidR="00510957">
        <w:t xml:space="preserve">, </w:t>
      </w:r>
      <w:r w:rsidR="00554F4C">
        <w:rPr>
          <w:b/>
          <w:bCs/>
        </w:rPr>
        <w:t>Book</w:t>
      </w:r>
      <w:r w:rsidR="00510957" w:rsidRPr="00510957">
        <w:rPr>
          <w:b/>
          <w:bCs/>
        </w:rPr>
        <w:t xml:space="preserve"> </w:t>
      </w:r>
      <w:r w:rsidR="00510957">
        <w:rPr>
          <w:b/>
          <w:bCs/>
        </w:rPr>
        <w:t>Index</w:t>
      </w:r>
      <w:r w:rsidR="00510957">
        <w:t xml:space="preserve"> page, </w:t>
      </w:r>
      <w:r w:rsidR="002469C8">
        <w:t xml:space="preserve">and </w:t>
      </w:r>
      <w:r w:rsidR="00554F4C">
        <w:rPr>
          <w:b/>
          <w:bCs/>
        </w:rPr>
        <w:t>Book</w:t>
      </w:r>
      <w:r w:rsidR="00510957" w:rsidRPr="00510957">
        <w:rPr>
          <w:b/>
          <w:bCs/>
        </w:rPr>
        <w:t xml:space="preserve"> Details</w:t>
      </w:r>
      <w:r w:rsidR="00510957">
        <w:t xml:space="preserve"> page</w:t>
      </w:r>
    </w:p>
    <w:p w14:paraId="7588A789" w14:textId="322C01B5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</w:t>
      </w:r>
      <w:r w:rsidR="002469C8">
        <w:t>logged-in</w:t>
      </w:r>
      <w:r w:rsidRPr="00063236">
        <w:t xml:space="preserve">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</w:t>
      </w:r>
    </w:p>
    <w:p w14:paraId="16902BA2" w14:textId="4845A086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</w:t>
      </w:r>
      <w:r w:rsidR="002469C8">
        <w:t>logged-in</w:t>
      </w:r>
      <w:r w:rsidRPr="00063236">
        <w:t xml:space="preserve">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</w:t>
      </w:r>
    </w:p>
    <w:p w14:paraId="33E698E1" w14:textId="2381DE9B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</w:t>
      </w:r>
    </w:p>
    <w:p w14:paraId="3083BDF7" w14:textId="58327A12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="00510957">
        <w:rPr>
          <w:rStyle w:val="CodeChar"/>
          <w:rFonts w:asciiTheme="minorHAnsi" w:hAnsiTheme="minorHAnsi" w:cstheme="minorHAnsi"/>
        </w:rPr>
        <w:t>Home</w:t>
      </w:r>
      <w:r w:rsidRPr="00063236">
        <w:t xml:space="preserve"> page</w:t>
      </w:r>
    </w:p>
    <w:p w14:paraId="491B787C" w14:textId="337065D5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554F4C">
        <w:rPr>
          <w:rStyle w:val="CodeChar"/>
        </w:rPr>
        <w:t>Book</w:t>
      </w:r>
      <w:r w:rsidR="005F5925">
        <w:rPr>
          <w:rStyle w:val="CodeChar"/>
        </w:rPr>
        <w:t>/</w:t>
      </w:r>
      <w:r w:rsidR="00554F4C">
        <w:rPr>
          <w:rStyle w:val="CodeChar"/>
        </w:rPr>
        <w:t>Create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</w:p>
    <w:p w14:paraId="3DE9F906" w14:textId="346324BE" w:rsidR="00DA4F05" w:rsidRPr="00063236" w:rsidRDefault="002365BF" w:rsidP="00014C1B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 w:rsidR="00554F4C">
        <w:rPr>
          <w:rStyle w:val="CodeChar"/>
        </w:rPr>
        <w:t>Book</w:t>
      </w:r>
      <w:r>
        <w:rPr>
          <w:rStyle w:val="CodeChar"/>
        </w:rPr>
        <w:t>/Edit</w:t>
      </w:r>
      <w:r w:rsidRPr="00063236">
        <w:t xml:space="preserve"> page and functionality</w:t>
      </w:r>
    </w:p>
    <w:p w14:paraId="54033C10" w14:textId="4777BC1A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>the</w:t>
      </w:r>
      <w:r w:rsidR="00923516" w:rsidRPr="00553BFF">
        <w:rPr>
          <w:rFonts w:cstheme="minorHAnsi"/>
          <w:b/>
          <w:bCs/>
        </w:rPr>
        <w:t xml:space="preserve"> </w:t>
      </w:r>
      <w:r w:rsidR="00554F4C">
        <w:rPr>
          <w:rStyle w:val="CodeChar"/>
        </w:rPr>
        <w:t>Book</w:t>
      </w:r>
      <w:r w:rsidR="004370A3">
        <w:rPr>
          <w:rFonts w:ascii="Consolas" w:hAnsi="Consolas"/>
          <w:b/>
          <w:bCs/>
        </w:rPr>
        <w:t>/</w:t>
      </w:r>
      <w:proofErr w:type="spellStart"/>
      <w:r w:rsidR="00554F4C">
        <w:rPr>
          <w:rFonts w:ascii="Consolas" w:hAnsi="Consolas"/>
          <w:b/>
          <w:bCs/>
        </w:rPr>
        <w:t>MyBooks</w:t>
      </w:r>
      <w:proofErr w:type="spellEnd"/>
      <w:r w:rsidR="004370A3">
        <w:rPr>
          <w:rFonts w:ascii="Consolas" w:hAnsi="Consolas"/>
          <w:b/>
          <w:bCs/>
        </w:rPr>
        <w:t xml:space="preserve"> </w:t>
      </w:r>
      <w:r w:rsidRPr="00063236">
        <w:t>page</w:t>
      </w:r>
    </w:p>
    <w:p w14:paraId="1B240656" w14:textId="2E2928E6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</w:t>
      </w:r>
    </w:p>
    <w:p w14:paraId="69FC5F9B" w14:textId="2A5975BF" w:rsidR="00A64FE4" w:rsidRPr="00014C1B" w:rsidRDefault="00A64FE4" w:rsidP="00D72B79">
      <w:pPr>
        <w:pStyle w:val="ListParagraph"/>
        <w:numPr>
          <w:ilvl w:val="0"/>
          <w:numId w:val="5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="00554F4C">
        <w:rPr>
          <w:rStyle w:val="CodeChar"/>
        </w:rPr>
        <w:t>Book</w:t>
      </w:r>
      <w:r w:rsidRPr="00A64FE4">
        <w:rPr>
          <w:rStyle w:val="CodeChar"/>
          <w:rFonts w:cstheme="minorHAnsi"/>
        </w:rPr>
        <w:t>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</w:t>
      </w:r>
      <w:r>
        <w:rPr>
          <w:rStyle w:val="CodeChar"/>
          <w:rFonts w:asciiTheme="minorHAnsi" w:hAnsiTheme="minorHAnsi" w:cstheme="minorHAnsi"/>
        </w:rPr>
        <w:t xml:space="preserve"> </w:t>
      </w:r>
      <w:r w:rsidR="00554F4C">
        <w:rPr>
          <w:rStyle w:val="CodeChar"/>
          <w:rFonts w:cstheme="minorHAnsi"/>
        </w:rPr>
        <w:t>book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that </w:t>
      </w:r>
      <w:r w:rsidR="002469C8">
        <w:rPr>
          <w:rStyle w:val="CodeChar"/>
          <w:rFonts w:asciiTheme="minorHAnsi" w:hAnsiTheme="minorHAnsi" w:cstheme="minorHAnsi"/>
          <w:b w:val="0"/>
          <w:bCs/>
        </w:rPr>
        <w:t>has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 another user as a </w:t>
      </w:r>
      <w:r w:rsidR="00554F4C">
        <w:rPr>
          <w:rStyle w:val="CodeChar"/>
          <w:rFonts w:asciiTheme="minorHAnsi" w:hAnsiTheme="minorHAnsi" w:cstheme="minorHAnsi"/>
          <w:b w:val="0"/>
          <w:bCs/>
        </w:rPr>
        <w:t>publisher</w:t>
      </w:r>
    </w:p>
    <w:p w14:paraId="237631BE" w14:textId="70B415DD" w:rsidR="00014C1B" w:rsidRPr="00063236" w:rsidRDefault="00014C1B" w:rsidP="00014C1B">
      <w:pPr>
        <w:pStyle w:val="ListParagraph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="00554F4C">
        <w:rPr>
          <w:rStyle w:val="CodeChar"/>
        </w:rPr>
        <w:t>Book</w:t>
      </w:r>
      <w:r w:rsidRPr="00A64FE4">
        <w:rPr>
          <w:rStyle w:val="CodeChar"/>
          <w:rFonts w:cstheme="minorHAnsi"/>
        </w:rPr>
        <w:t>/</w:t>
      </w:r>
      <w:r>
        <w:rPr>
          <w:rStyle w:val="CodeChar"/>
          <w:rFonts w:cstheme="minorHAnsi"/>
        </w:rPr>
        <w:t>Delete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</w:t>
      </w:r>
      <w:r>
        <w:rPr>
          <w:rStyle w:val="CodeChar"/>
          <w:rFonts w:asciiTheme="minorHAnsi" w:hAnsiTheme="minorHAnsi" w:cstheme="minorHAnsi"/>
        </w:rPr>
        <w:t xml:space="preserve"> </w:t>
      </w:r>
      <w:r w:rsidR="00554F4C">
        <w:rPr>
          <w:rStyle w:val="CodeChar"/>
          <w:rFonts w:cstheme="minorHAnsi"/>
        </w:rPr>
        <w:t>book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that </w:t>
      </w:r>
      <w:r>
        <w:rPr>
          <w:rStyle w:val="CodeChar"/>
          <w:rFonts w:asciiTheme="minorHAnsi" w:hAnsiTheme="minorHAnsi" w:cstheme="minorHAnsi"/>
          <w:b w:val="0"/>
          <w:bCs/>
        </w:rPr>
        <w:t>has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 another user as a </w:t>
      </w:r>
      <w:r w:rsidR="00554F4C">
        <w:rPr>
          <w:rStyle w:val="CodeChar"/>
          <w:rFonts w:asciiTheme="minorHAnsi" w:hAnsiTheme="minorHAnsi" w:cstheme="minorHAnsi"/>
          <w:b w:val="0"/>
          <w:bCs/>
        </w:rPr>
        <w:t>publisher</w:t>
      </w:r>
    </w:p>
    <w:p w14:paraId="5013C085" w14:textId="77777777" w:rsidR="00DA4F05" w:rsidRDefault="00AA7326" w:rsidP="00D72B79">
      <w:pPr>
        <w:pStyle w:val="Heading2"/>
        <w:jc w:val="both"/>
      </w:pPr>
      <w:r>
        <w:lastRenderedPageBreak/>
        <w:t>Code Quality</w:t>
      </w:r>
    </w:p>
    <w:p w14:paraId="0CD54A4B" w14:textId="77777777" w:rsidR="00EC1990" w:rsidRDefault="001E76ED" w:rsidP="00EC1990">
      <w:pPr>
        <w:pStyle w:val="ListParagraph"/>
        <w:numPr>
          <w:ilvl w:val="0"/>
          <w:numId w:val="34"/>
        </w:numPr>
        <w:jc w:val="both"/>
      </w:pPr>
      <w:r>
        <w:t xml:space="preserve">Make sure you provide the best architecture possible. Structure your code into different </w:t>
      </w:r>
      <w:proofErr w:type="gramStart"/>
      <w:r>
        <w:t xml:space="preserve">classes, </w:t>
      </w:r>
      <w:r w:rsidR="002469C8">
        <w:t>and</w:t>
      </w:r>
      <w:proofErr w:type="gramEnd"/>
      <w:r w:rsidR="002469C8">
        <w:t xml:space="preserve"> </w:t>
      </w:r>
      <w:r>
        <w:t>follow the principles of high-quality code (</w:t>
      </w:r>
      <w:r w:rsidR="00CB080E" w:rsidRPr="00EC1990">
        <w:rPr>
          <w:b/>
        </w:rPr>
        <w:t>SOLID</w:t>
      </w:r>
      <w:r>
        <w:t xml:space="preserve">). </w:t>
      </w:r>
    </w:p>
    <w:p w14:paraId="25746F9A" w14:textId="7FB73898" w:rsidR="00550D40" w:rsidRDefault="00EC1990" w:rsidP="00550D40">
      <w:pPr>
        <w:pStyle w:val="ListParagraph"/>
        <w:numPr>
          <w:ilvl w:val="0"/>
          <w:numId w:val="34"/>
        </w:numPr>
        <w:jc w:val="both"/>
      </w:pPr>
      <w:r w:rsidRPr="00EC1990">
        <w:t xml:space="preserve">All interaction with the database </w:t>
      </w:r>
      <w:r w:rsidRPr="00EC1990">
        <w:rPr>
          <w:b/>
          <w:bCs/>
        </w:rPr>
        <w:t>must go through properly implemented services</w:t>
      </w:r>
      <w:r w:rsidRPr="00EC1990">
        <w:t>.</w:t>
      </w:r>
    </w:p>
    <w:p w14:paraId="6A6CD46F" w14:textId="77F44AB9" w:rsidR="0038627F" w:rsidRDefault="001E76ED" w:rsidP="00EC1990">
      <w:pPr>
        <w:pStyle w:val="ListParagraph"/>
        <w:numPr>
          <w:ilvl w:val="0"/>
          <w:numId w:val="34"/>
        </w:numPr>
        <w:jc w:val="both"/>
      </w:pPr>
      <w:r>
        <w:t xml:space="preserve">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17CBEFB2" w14:textId="36E1E77C" w:rsidR="0038627F" w:rsidRPr="00550D40" w:rsidRDefault="0038627F" w:rsidP="0038627F">
      <w:pPr>
        <w:pStyle w:val="Heading2"/>
        <w:jc w:val="both"/>
        <w:sectPr w:rsidR="0038627F" w:rsidRPr="00550D40" w:rsidSect="00015B0E">
          <w:headerReference w:type="default" r:id="rId37"/>
          <w:footerReference w:type="default" r:id="rId38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  <w:r>
        <w:t>Scoring</w:t>
      </w:r>
    </w:p>
    <w:p w14:paraId="2C8E4796" w14:textId="597EE79C" w:rsidR="0038627F" w:rsidRPr="0038627F" w:rsidRDefault="0038627F" w:rsidP="0038627F">
      <w:pPr>
        <w:pStyle w:val="Heading3"/>
        <w:jc w:val="both"/>
        <w:rPr>
          <w:noProof/>
        </w:rPr>
      </w:pPr>
      <w:r w:rsidRPr="00A80B72">
        <w:rPr>
          <w:noProof/>
          <w:lang w:val="bg-BG"/>
        </w:rPr>
        <w:t xml:space="preserve">Identity Requirements </w:t>
      </w:r>
      <w:r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3487D18D" w14:textId="2C5A62C6" w:rsidR="0038627F" w:rsidRPr="0038627F" w:rsidRDefault="0038627F" w:rsidP="0038627F">
      <w:pPr>
        <w:pStyle w:val="Heading3"/>
        <w:jc w:val="both"/>
        <w:rPr>
          <w:noProof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48B273D6" w14:textId="480BB0C3" w:rsidR="00C1005A" w:rsidRPr="00C1005A" w:rsidRDefault="0038627F" w:rsidP="00C1005A">
      <w:pPr>
        <w:pStyle w:val="Heading3"/>
        <w:jc w:val="both"/>
        <w:rPr>
          <w:noProof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71056444" w14:textId="737FF9A8" w:rsidR="0038627F" w:rsidRPr="0038627F" w:rsidRDefault="0038627F" w:rsidP="0038627F">
      <w:pPr>
        <w:pStyle w:val="Heading3"/>
        <w:jc w:val="both"/>
        <w:rPr>
          <w:noProof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>
        <w:rPr>
          <w:noProof/>
        </w:rPr>
        <w:t>50</w:t>
      </w:r>
      <w:r w:rsidRPr="00121195">
        <w:rPr>
          <w:noProof/>
          <w:lang w:val="bg-BG"/>
        </w:rPr>
        <w:t xml:space="preserve"> points</w:t>
      </w:r>
    </w:p>
    <w:p w14:paraId="1E7116AF" w14:textId="6229F243" w:rsidR="0038627F" w:rsidRPr="0038627F" w:rsidRDefault="0038627F" w:rsidP="0038627F">
      <w:pPr>
        <w:pStyle w:val="Heading3"/>
        <w:jc w:val="both"/>
        <w:rPr>
          <w:noProof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15225BD7" w14:textId="0112C491" w:rsidR="0038627F" w:rsidRPr="00C1005A" w:rsidRDefault="0038627F" w:rsidP="00C1005A">
      <w:pPr>
        <w:pStyle w:val="Heading3"/>
        <w:jc w:val="both"/>
        <w:rPr>
          <w:noProof/>
        </w:rPr>
      </w:pPr>
      <w:r>
        <w:rPr>
          <w:noProof/>
          <w:lang w:val="en-GB"/>
        </w:rPr>
        <w:t>Code Quality</w:t>
      </w:r>
      <w:r w:rsidRPr="00121195">
        <w:rPr>
          <w:noProof/>
          <w:lang w:val="bg-BG"/>
        </w:rPr>
        <w:t xml:space="preserve"> – </w:t>
      </w:r>
      <w:r>
        <w:rPr>
          <w:noProof/>
          <w:lang w:val="en-GB"/>
        </w:rPr>
        <w:t>1</w:t>
      </w:r>
      <w:r w:rsidRPr="00121195">
        <w:rPr>
          <w:noProof/>
          <w:lang w:val="bg-BG"/>
        </w:rPr>
        <w:t>0 points</w:t>
      </w:r>
    </w:p>
    <w:p w14:paraId="05B74906" w14:textId="4753924F" w:rsidR="0038627F" w:rsidRDefault="0038627F" w:rsidP="0092692B">
      <w:pPr>
        <w:pStyle w:val="Heading3"/>
        <w:jc w:val="both"/>
        <w:sectPr w:rsidR="0038627F" w:rsidSect="00015B0E">
          <w:type w:val="continuous"/>
          <w:pgSz w:w="11909" w:h="16834" w:code="9"/>
          <w:pgMar w:top="567" w:right="737" w:bottom="1077" w:left="737" w:header="567" w:footer="794" w:gutter="0"/>
          <w:cols w:num="2" w:space="720"/>
          <w:docGrid w:linePitch="360"/>
        </w:sectPr>
      </w:pPr>
      <w:r>
        <w:t>Data Validation – 10 points</w:t>
      </w:r>
    </w:p>
    <w:p w14:paraId="7C718CBB" w14:textId="712A7409" w:rsidR="00833C10" w:rsidRPr="00833C10" w:rsidRDefault="00833C10" w:rsidP="00833C10">
      <w:pPr>
        <w:pStyle w:val="Heading3"/>
        <w:jc w:val="both"/>
      </w:pPr>
    </w:p>
    <w:sectPr w:rsidR="00833C10" w:rsidRPr="00833C10" w:rsidSect="00015B0E"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3F5631" w14:textId="77777777" w:rsidR="008B0EA4" w:rsidRDefault="008B0EA4" w:rsidP="008068A2">
      <w:pPr>
        <w:spacing w:after="0" w:line="240" w:lineRule="auto"/>
      </w:pPr>
      <w:r>
        <w:separator/>
      </w:r>
    </w:p>
  </w:endnote>
  <w:endnote w:type="continuationSeparator" w:id="0">
    <w:p w14:paraId="76957F4B" w14:textId="77777777" w:rsidR="008B0EA4" w:rsidRDefault="008B0E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C71EAD" w14:textId="77777777" w:rsidR="008B0EA4" w:rsidRDefault="008B0EA4" w:rsidP="008068A2">
      <w:pPr>
        <w:spacing w:after="0" w:line="240" w:lineRule="auto"/>
      </w:pPr>
      <w:r>
        <w:separator/>
      </w:r>
    </w:p>
  </w:footnote>
  <w:footnote w:type="continuationSeparator" w:id="0">
    <w:p w14:paraId="2ABBC67F" w14:textId="77777777" w:rsidR="008B0EA4" w:rsidRDefault="008B0E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63BAB"/>
    <w:multiLevelType w:val="hybridMultilevel"/>
    <w:tmpl w:val="98BA8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05878"/>
    <w:multiLevelType w:val="hybridMultilevel"/>
    <w:tmpl w:val="922E8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A827CD"/>
    <w:multiLevelType w:val="hybridMultilevel"/>
    <w:tmpl w:val="1F882D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E6668"/>
    <w:multiLevelType w:val="hybridMultilevel"/>
    <w:tmpl w:val="D54A1F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30F021F5"/>
    <w:multiLevelType w:val="hybridMultilevel"/>
    <w:tmpl w:val="E8128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453C94"/>
    <w:multiLevelType w:val="multilevel"/>
    <w:tmpl w:val="966C4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6E660F"/>
    <w:multiLevelType w:val="hybridMultilevel"/>
    <w:tmpl w:val="18861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866D0B"/>
    <w:multiLevelType w:val="hybridMultilevel"/>
    <w:tmpl w:val="67C43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8E53FE"/>
    <w:multiLevelType w:val="hybridMultilevel"/>
    <w:tmpl w:val="ED80F3F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592924"/>
    <w:multiLevelType w:val="hybridMultilevel"/>
    <w:tmpl w:val="6450BA6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1652975">
    <w:abstractNumId w:val="5"/>
  </w:num>
  <w:num w:numId="2" w16cid:durableId="1557857477">
    <w:abstractNumId w:val="25"/>
  </w:num>
  <w:num w:numId="3" w16cid:durableId="116484459">
    <w:abstractNumId w:val="15"/>
  </w:num>
  <w:num w:numId="4" w16cid:durableId="695934944">
    <w:abstractNumId w:val="13"/>
  </w:num>
  <w:num w:numId="5" w16cid:durableId="539438373">
    <w:abstractNumId w:val="27"/>
  </w:num>
  <w:num w:numId="6" w16cid:durableId="616638581">
    <w:abstractNumId w:val="12"/>
  </w:num>
  <w:num w:numId="7" w16cid:durableId="1235358763">
    <w:abstractNumId w:val="29"/>
  </w:num>
  <w:num w:numId="8" w16cid:durableId="1064065618">
    <w:abstractNumId w:val="21"/>
  </w:num>
  <w:num w:numId="9" w16cid:durableId="1042172371">
    <w:abstractNumId w:val="4"/>
  </w:num>
  <w:num w:numId="10" w16cid:durableId="461852617">
    <w:abstractNumId w:val="31"/>
  </w:num>
  <w:num w:numId="11" w16cid:durableId="28919136">
    <w:abstractNumId w:val="30"/>
  </w:num>
  <w:num w:numId="12" w16cid:durableId="882861739">
    <w:abstractNumId w:val="6"/>
  </w:num>
  <w:num w:numId="13" w16cid:durableId="1389576490">
    <w:abstractNumId w:val="23"/>
  </w:num>
  <w:num w:numId="14" w16cid:durableId="1219781033">
    <w:abstractNumId w:val="20"/>
  </w:num>
  <w:num w:numId="15" w16cid:durableId="547835520">
    <w:abstractNumId w:val="0"/>
  </w:num>
  <w:num w:numId="16" w16cid:durableId="1962567863">
    <w:abstractNumId w:val="32"/>
  </w:num>
  <w:num w:numId="17" w16cid:durableId="427703881">
    <w:abstractNumId w:val="19"/>
  </w:num>
  <w:num w:numId="18" w16cid:durableId="852301259">
    <w:abstractNumId w:val="26"/>
  </w:num>
  <w:num w:numId="19" w16cid:durableId="479923503">
    <w:abstractNumId w:val="14"/>
  </w:num>
  <w:num w:numId="20" w16cid:durableId="138688138">
    <w:abstractNumId w:val="9"/>
  </w:num>
  <w:num w:numId="21" w16cid:durableId="330375191">
    <w:abstractNumId w:val="31"/>
  </w:num>
  <w:num w:numId="22" w16cid:durableId="920795625">
    <w:abstractNumId w:val="1"/>
  </w:num>
  <w:num w:numId="23" w16cid:durableId="1543128499">
    <w:abstractNumId w:val="28"/>
  </w:num>
  <w:num w:numId="24" w16cid:durableId="209078258">
    <w:abstractNumId w:val="22"/>
  </w:num>
  <w:num w:numId="25" w16cid:durableId="296378636">
    <w:abstractNumId w:val="5"/>
  </w:num>
  <w:num w:numId="26" w16cid:durableId="1332021868">
    <w:abstractNumId w:val="3"/>
  </w:num>
  <w:num w:numId="27" w16cid:durableId="1812206413">
    <w:abstractNumId w:val="11"/>
  </w:num>
  <w:num w:numId="28" w16cid:durableId="1486513665">
    <w:abstractNumId w:val="2"/>
  </w:num>
  <w:num w:numId="29" w16cid:durableId="575210737">
    <w:abstractNumId w:val="17"/>
  </w:num>
  <w:num w:numId="30" w16cid:durableId="1230966685">
    <w:abstractNumId w:val="10"/>
  </w:num>
  <w:num w:numId="31" w16cid:durableId="6905546">
    <w:abstractNumId w:val="16"/>
  </w:num>
  <w:num w:numId="32" w16cid:durableId="1827554697">
    <w:abstractNumId w:val="18"/>
  </w:num>
  <w:num w:numId="33" w16cid:durableId="1404527376">
    <w:abstractNumId w:val="7"/>
  </w:num>
  <w:num w:numId="34" w16cid:durableId="1754161634">
    <w:abstractNumId w:val="24"/>
  </w:num>
  <w:num w:numId="35" w16cid:durableId="245112494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AD2"/>
    <w:rsid w:val="00004CBF"/>
    <w:rsid w:val="00006AF0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4C1B"/>
    <w:rsid w:val="00015B0E"/>
    <w:rsid w:val="00016045"/>
    <w:rsid w:val="00016D20"/>
    <w:rsid w:val="0002172F"/>
    <w:rsid w:val="00022676"/>
    <w:rsid w:val="00022D67"/>
    <w:rsid w:val="000242C6"/>
    <w:rsid w:val="000244F9"/>
    <w:rsid w:val="000249AA"/>
    <w:rsid w:val="00025F04"/>
    <w:rsid w:val="0002617E"/>
    <w:rsid w:val="00026594"/>
    <w:rsid w:val="0002690C"/>
    <w:rsid w:val="000271F9"/>
    <w:rsid w:val="000277CC"/>
    <w:rsid w:val="00027EAA"/>
    <w:rsid w:val="00031330"/>
    <w:rsid w:val="00031425"/>
    <w:rsid w:val="00031F73"/>
    <w:rsid w:val="000322C0"/>
    <w:rsid w:val="000328B6"/>
    <w:rsid w:val="0003315B"/>
    <w:rsid w:val="00034142"/>
    <w:rsid w:val="000348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15C"/>
    <w:rsid w:val="000542B1"/>
    <w:rsid w:val="000543A7"/>
    <w:rsid w:val="00054685"/>
    <w:rsid w:val="00055C0F"/>
    <w:rsid w:val="00056181"/>
    <w:rsid w:val="000573EA"/>
    <w:rsid w:val="00057C2D"/>
    <w:rsid w:val="00061BC6"/>
    <w:rsid w:val="0006222F"/>
    <w:rsid w:val="00062278"/>
    <w:rsid w:val="00063236"/>
    <w:rsid w:val="000643EF"/>
    <w:rsid w:val="0006440E"/>
    <w:rsid w:val="00064B34"/>
    <w:rsid w:val="00064D15"/>
    <w:rsid w:val="0006556F"/>
    <w:rsid w:val="000656CC"/>
    <w:rsid w:val="00065E10"/>
    <w:rsid w:val="00066C6C"/>
    <w:rsid w:val="000675C7"/>
    <w:rsid w:val="00070D47"/>
    <w:rsid w:val="00072702"/>
    <w:rsid w:val="00073504"/>
    <w:rsid w:val="000743F8"/>
    <w:rsid w:val="00076748"/>
    <w:rsid w:val="00076782"/>
    <w:rsid w:val="00076990"/>
    <w:rsid w:val="00077045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004"/>
    <w:rsid w:val="00090867"/>
    <w:rsid w:val="00090B65"/>
    <w:rsid w:val="0009270D"/>
    <w:rsid w:val="00092D2A"/>
    <w:rsid w:val="00092FB4"/>
    <w:rsid w:val="00093B61"/>
    <w:rsid w:val="000956CF"/>
    <w:rsid w:val="00095A68"/>
    <w:rsid w:val="00095D92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A7D31"/>
    <w:rsid w:val="000B19DF"/>
    <w:rsid w:val="000B39E6"/>
    <w:rsid w:val="000B56F0"/>
    <w:rsid w:val="000B5BE0"/>
    <w:rsid w:val="000B76D3"/>
    <w:rsid w:val="000C07B6"/>
    <w:rsid w:val="000C0B85"/>
    <w:rsid w:val="000C0C50"/>
    <w:rsid w:val="000C16DC"/>
    <w:rsid w:val="000C17EB"/>
    <w:rsid w:val="000C1D68"/>
    <w:rsid w:val="000C20BA"/>
    <w:rsid w:val="000C2457"/>
    <w:rsid w:val="000C32B5"/>
    <w:rsid w:val="000C35D2"/>
    <w:rsid w:val="000C42C6"/>
    <w:rsid w:val="000C5C40"/>
    <w:rsid w:val="000C5CB3"/>
    <w:rsid w:val="000C61FF"/>
    <w:rsid w:val="000C7FB9"/>
    <w:rsid w:val="000D062A"/>
    <w:rsid w:val="000D15AE"/>
    <w:rsid w:val="000D164D"/>
    <w:rsid w:val="000D1E62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0C62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4AF"/>
    <w:rsid w:val="000F49DE"/>
    <w:rsid w:val="000F560F"/>
    <w:rsid w:val="000F6DFE"/>
    <w:rsid w:val="000F7E65"/>
    <w:rsid w:val="001036FE"/>
    <w:rsid w:val="00103906"/>
    <w:rsid w:val="00103934"/>
    <w:rsid w:val="00103A0D"/>
    <w:rsid w:val="00103A2B"/>
    <w:rsid w:val="00105B75"/>
    <w:rsid w:val="00105C3E"/>
    <w:rsid w:val="001068EF"/>
    <w:rsid w:val="00106D3B"/>
    <w:rsid w:val="00107497"/>
    <w:rsid w:val="00107EAC"/>
    <w:rsid w:val="00107F3C"/>
    <w:rsid w:val="00110989"/>
    <w:rsid w:val="00110C9C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6F8D"/>
    <w:rsid w:val="00147B16"/>
    <w:rsid w:val="00151185"/>
    <w:rsid w:val="00151283"/>
    <w:rsid w:val="0015154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448"/>
    <w:rsid w:val="0017778B"/>
    <w:rsid w:val="00177975"/>
    <w:rsid w:val="001807CA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6F95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7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234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2E9F"/>
    <w:rsid w:val="001E37F1"/>
    <w:rsid w:val="001E3AC3"/>
    <w:rsid w:val="001E3FEF"/>
    <w:rsid w:val="001E4939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392F"/>
    <w:rsid w:val="001F4224"/>
    <w:rsid w:val="001F484B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0F0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756"/>
    <w:rsid w:val="002338B4"/>
    <w:rsid w:val="00234188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69C8"/>
    <w:rsid w:val="00247062"/>
    <w:rsid w:val="002470AE"/>
    <w:rsid w:val="002503FD"/>
    <w:rsid w:val="00250650"/>
    <w:rsid w:val="002511C0"/>
    <w:rsid w:val="00251B91"/>
    <w:rsid w:val="00252EC0"/>
    <w:rsid w:val="002530D9"/>
    <w:rsid w:val="002535B5"/>
    <w:rsid w:val="00253D6D"/>
    <w:rsid w:val="0025652F"/>
    <w:rsid w:val="002608DF"/>
    <w:rsid w:val="002614C7"/>
    <w:rsid w:val="00261931"/>
    <w:rsid w:val="002619C3"/>
    <w:rsid w:val="00261ABB"/>
    <w:rsid w:val="00261DBA"/>
    <w:rsid w:val="002633A1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85D"/>
    <w:rsid w:val="00273AB6"/>
    <w:rsid w:val="0027423A"/>
    <w:rsid w:val="00274400"/>
    <w:rsid w:val="00274EE2"/>
    <w:rsid w:val="0027601D"/>
    <w:rsid w:val="00276B6A"/>
    <w:rsid w:val="0028004B"/>
    <w:rsid w:val="002803A3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2DA0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24F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1359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1C3"/>
    <w:rsid w:val="002D7771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E7EFA"/>
    <w:rsid w:val="002F01BF"/>
    <w:rsid w:val="002F16B3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0A92"/>
    <w:rsid w:val="003229F2"/>
    <w:rsid w:val="00322F38"/>
    <w:rsid w:val="00323721"/>
    <w:rsid w:val="003241DE"/>
    <w:rsid w:val="00324241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37F5B"/>
    <w:rsid w:val="0034019E"/>
    <w:rsid w:val="00340F31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1C6D"/>
    <w:rsid w:val="00352173"/>
    <w:rsid w:val="00352847"/>
    <w:rsid w:val="00353A30"/>
    <w:rsid w:val="003541B5"/>
    <w:rsid w:val="00354320"/>
    <w:rsid w:val="00354BD5"/>
    <w:rsid w:val="0035583C"/>
    <w:rsid w:val="00355C07"/>
    <w:rsid w:val="003568DD"/>
    <w:rsid w:val="003573A6"/>
    <w:rsid w:val="0035745F"/>
    <w:rsid w:val="00357517"/>
    <w:rsid w:val="003578C4"/>
    <w:rsid w:val="00360085"/>
    <w:rsid w:val="0036032D"/>
    <w:rsid w:val="00361559"/>
    <w:rsid w:val="00362680"/>
    <w:rsid w:val="00362F7C"/>
    <w:rsid w:val="00363A65"/>
    <w:rsid w:val="00364BA6"/>
    <w:rsid w:val="00364C7A"/>
    <w:rsid w:val="00365DA2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27F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B73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C75DB"/>
    <w:rsid w:val="003D0AD7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D705F"/>
    <w:rsid w:val="003D7ADF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7A6F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4B6A"/>
    <w:rsid w:val="00436259"/>
    <w:rsid w:val="004365BE"/>
    <w:rsid w:val="0043661F"/>
    <w:rsid w:val="00436809"/>
    <w:rsid w:val="00436E13"/>
    <w:rsid w:val="004370A3"/>
    <w:rsid w:val="0043766A"/>
    <w:rsid w:val="0044026E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1736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2E5"/>
    <w:rsid w:val="00496556"/>
    <w:rsid w:val="004965BE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C44"/>
    <w:rsid w:val="004A7E77"/>
    <w:rsid w:val="004B05F5"/>
    <w:rsid w:val="004B118D"/>
    <w:rsid w:val="004B36A7"/>
    <w:rsid w:val="004B3B11"/>
    <w:rsid w:val="004B4CB7"/>
    <w:rsid w:val="004B519A"/>
    <w:rsid w:val="004B5D52"/>
    <w:rsid w:val="004B741F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BD6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5355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07BD6"/>
    <w:rsid w:val="00510168"/>
    <w:rsid w:val="00510957"/>
    <w:rsid w:val="0051156F"/>
    <w:rsid w:val="00512152"/>
    <w:rsid w:val="005122D3"/>
    <w:rsid w:val="0051299E"/>
    <w:rsid w:val="00512D57"/>
    <w:rsid w:val="0051311D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16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37B7B"/>
    <w:rsid w:val="005410DB"/>
    <w:rsid w:val="00541840"/>
    <w:rsid w:val="005420C4"/>
    <w:rsid w:val="00543217"/>
    <w:rsid w:val="00545C3C"/>
    <w:rsid w:val="00546584"/>
    <w:rsid w:val="005466F1"/>
    <w:rsid w:val="0054691B"/>
    <w:rsid w:val="00546BB8"/>
    <w:rsid w:val="00546DE5"/>
    <w:rsid w:val="00547797"/>
    <w:rsid w:val="00550AE5"/>
    <w:rsid w:val="00550D40"/>
    <w:rsid w:val="00551CFF"/>
    <w:rsid w:val="00552359"/>
    <w:rsid w:val="005526CD"/>
    <w:rsid w:val="00553BFF"/>
    <w:rsid w:val="00553CCB"/>
    <w:rsid w:val="00554F4C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546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4FF6"/>
    <w:rsid w:val="00586BB9"/>
    <w:rsid w:val="005870D5"/>
    <w:rsid w:val="0058723E"/>
    <w:rsid w:val="005877EF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6D9"/>
    <w:rsid w:val="005A1798"/>
    <w:rsid w:val="005A1DD3"/>
    <w:rsid w:val="005A230D"/>
    <w:rsid w:val="005A3E08"/>
    <w:rsid w:val="005A40FD"/>
    <w:rsid w:val="005A445C"/>
    <w:rsid w:val="005A543A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C4C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6D01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2B7D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A7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099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3B87"/>
    <w:rsid w:val="006248F9"/>
    <w:rsid w:val="00624DCF"/>
    <w:rsid w:val="00624DE0"/>
    <w:rsid w:val="006251C3"/>
    <w:rsid w:val="00625656"/>
    <w:rsid w:val="00625A36"/>
    <w:rsid w:val="00626995"/>
    <w:rsid w:val="00626BEB"/>
    <w:rsid w:val="006302A2"/>
    <w:rsid w:val="00630D2D"/>
    <w:rsid w:val="006326D0"/>
    <w:rsid w:val="0063342B"/>
    <w:rsid w:val="0063372C"/>
    <w:rsid w:val="006355AF"/>
    <w:rsid w:val="006365FC"/>
    <w:rsid w:val="006374C8"/>
    <w:rsid w:val="0063754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49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ABF"/>
    <w:rsid w:val="00681DBB"/>
    <w:rsid w:val="006824D8"/>
    <w:rsid w:val="006828D5"/>
    <w:rsid w:val="00683A0D"/>
    <w:rsid w:val="00683CE4"/>
    <w:rsid w:val="0068404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A7DDD"/>
    <w:rsid w:val="006B198D"/>
    <w:rsid w:val="006B39FC"/>
    <w:rsid w:val="006B49B8"/>
    <w:rsid w:val="006B4CC2"/>
    <w:rsid w:val="006B5234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DFF"/>
    <w:rsid w:val="006C744B"/>
    <w:rsid w:val="006C78EF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18F"/>
    <w:rsid w:val="006D640C"/>
    <w:rsid w:val="006D6F47"/>
    <w:rsid w:val="006D71EA"/>
    <w:rsid w:val="006E008E"/>
    <w:rsid w:val="006E0534"/>
    <w:rsid w:val="006E0942"/>
    <w:rsid w:val="006E1CFA"/>
    <w:rsid w:val="006E203B"/>
    <w:rsid w:val="006E2245"/>
    <w:rsid w:val="006E2670"/>
    <w:rsid w:val="006E28A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7D3"/>
    <w:rsid w:val="006E6F1B"/>
    <w:rsid w:val="006E7E50"/>
    <w:rsid w:val="006F0B0F"/>
    <w:rsid w:val="006F143B"/>
    <w:rsid w:val="006F2352"/>
    <w:rsid w:val="006F29F3"/>
    <w:rsid w:val="006F38E5"/>
    <w:rsid w:val="006F3C72"/>
    <w:rsid w:val="006F3CDC"/>
    <w:rsid w:val="006F429B"/>
    <w:rsid w:val="006F45B9"/>
    <w:rsid w:val="006F5154"/>
    <w:rsid w:val="006F5F0F"/>
    <w:rsid w:val="006F60C9"/>
    <w:rsid w:val="006F631C"/>
    <w:rsid w:val="006F66A0"/>
    <w:rsid w:val="006F6E5C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A96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392F"/>
    <w:rsid w:val="00724DA4"/>
    <w:rsid w:val="00725878"/>
    <w:rsid w:val="00725C21"/>
    <w:rsid w:val="00726261"/>
    <w:rsid w:val="007270D4"/>
    <w:rsid w:val="0072757B"/>
    <w:rsid w:val="00727AE5"/>
    <w:rsid w:val="007301DC"/>
    <w:rsid w:val="00730335"/>
    <w:rsid w:val="00730367"/>
    <w:rsid w:val="00730903"/>
    <w:rsid w:val="0073124F"/>
    <w:rsid w:val="007325E5"/>
    <w:rsid w:val="00732749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763"/>
    <w:rsid w:val="00743C18"/>
    <w:rsid w:val="00745649"/>
    <w:rsid w:val="00745A37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0952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68E9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9EB"/>
    <w:rsid w:val="00790CC3"/>
    <w:rsid w:val="00790CF1"/>
    <w:rsid w:val="00790D88"/>
    <w:rsid w:val="00790D9A"/>
    <w:rsid w:val="00791E53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2B85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6D"/>
    <w:rsid w:val="007C1DF0"/>
    <w:rsid w:val="007C2902"/>
    <w:rsid w:val="007C2C37"/>
    <w:rsid w:val="007C3065"/>
    <w:rsid w:val="007C3321"/>
    <w:rsid w:val="007C3E26"/>
    <w:rsid w:val="007C3E81"/>
    <w:rsid w:val="007C3F1A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1597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09D"/>
    <w:rsid w:val="007F11D8"/>
    <w:rsid w:val="007F1549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05B1"/>
    <w:rsid w:val="00822676"/>
    <w:rsid w:val="00822BD9"/>
    <w:rsid w:val="00823E02"/>
    <w:rsid w:val="008240DB"/>
    <w:rsid w:val="0082532E"/>
    <w:rsid w:val="00826091"/>
    <w:rsid w:val="0082761A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47E3A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0F"/>
    <w:rsid w:val="00861625"/>
    <w:rsid w:val="008617B5"/>
    <w:rsid w:val="00862300"/>
    <w:rsid w:val="00863C18"/>
    <w:rsid w:val="00865262"/>
    <w:rsid w:val="00870028"/>
    <w:rsid w:val="0087027E"/>
    <w:rsid w:val="0087054E"/>
    <w:rsid w:val="00870828"/>
    <w:rsid w:val="008719A9"/>
    <w:rsid w:val="00872658"/>
    <w:rsid w:val="00872677"/>
    <w:rsid w:val="00872DBB"/>
    <w:rsid w:val="008749F9"/>
    <w:rsid w:val="008756C8"/>
    <w:rsid w:val="008765C2"/>
    <w:rsid w:val="00877545"/>
    <w:rsid w:val="008779F2"/>
    <w:rsid w:val="00880166"/>
    <w:rsid w:val="00880329"/>
    <w:rsid w:val="0088080B"/>
    <w:rsid w:val="00880C11"/>
    <w:rsid w:val="00881115"/>
    <w:rsid w:val="0088289A"/>
    <w:rsid w:val="008829E1"/>
    <w:rsid w:val="00883332"/>
    <w:rsid w:val="00883A4B"/>
    <w:rsid w:val="00884081"/>
    <w:rsid w:val="00884621"/>
    <w:rsid w:val="00884AD6"/>
    <w:rsid w:val="00885C3B"/>
    <w:rsid w:val="00887414"/>
    <w:rsid w:val="00887D01"/>
    <w:rsid w:val="0089002E"/>
    <w:rsid w:val="008906E3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4516"/>
    <w:rsid w:val="0089544E"/>
    <w:rsid w:val="00895F06"/>
    <w:rsid w:val="00896330"/>
    <w:rsid w:val="00896356"/>
    <w:rsid w:val="0089655B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A4"/>
    <w:rsid w:val="008B15B0"/>
    <w:rsid w:val="008B2B18"/>
    <w:rsid w:val="008B3276"/>
    <w:rsid w:val="008B38C9"/>
    <w:rsid w:val="008B4B47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31DA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143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0AC6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2B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5341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E3C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5CB6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9770C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4EAF"/>
    <w:rsid w:val="009B5179"/>
    <w:rsid w:val="009B55CA"/>
    <w:rsid w:val="009B6713"/>
    <w:rsid w:val="009B69EC"/>
    <w:rsid w:val="009B69FC"/>
    <w:rsid w:val="009B7B90"/>
    <w:rsid w:val="009B7CF4"/>
    <w:rsid w:val="009C099E"/>
    <w:rsid w:val="009C0C39"/>
    <w:rsid w:val="009C113E"/>
    <w:rsid w:val="009C11C3"/>
    <w:rsid w:val="009C15D9"/>
    <w:rsid w:val="009C15DD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C76F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1B14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A0B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185"/>
    <w:rsid w:val="00A805C9"/>
    <w:rsid w:val="00A80B72"/>
    <w:rsid w:val="00A8134D"/>
    <w:rsid w:val="00A8148C"/>
    <w:rsid w:val="00A82522"/>
    <w:rsid w:val="00A826E2"/>
    <w:rsid w:val="00A83DD4"/>
    <w:rsid w:val="00A84DCB"/>
    <w:rsid w:val="00A86019"/>
    <w:rsid w:val="00A87315"/>
    <w:rsid w:val="00A91D0D"/>
    <w:rsid w:val="00A936EE"/>
    <w:rsid w:val="00A93BDD"/>
    <w:rsid w:val="00A9782E"/>
    <w:rsid w:val="00AA044C"/>
    <w:rsid w:val="00AA104F"/>
    <w:rsid w:val="00AA25FE"/>
    <w:rsid w:val="00AA2C39"/>
    <w:rsid w:val="00AA2E81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500F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3C1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143"/>
    <w:rsid w:val="00B1246C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504"/>
    <w:rsid w:val="00B25A46"/>
    <w:rsid w:val="00B2651A"/>
    <w:rsid w:val="00B27D0F"/>
    <w:rsid w:val="00B27EC0"/>
    <w:rsid w:val="00B33272"/>
    <w:rsid w:val="00B3396F"/>
    <w:rsid w:val="00B3505A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04A"/>
    <w:rsid w:val="00B438DD"/>
    <w:rsid w:val="00B43E85"/>
    <w:rsid w:val="00B43F79"/>
    <w:rsid w:val="00B441F2"/>
    <w:rsid w:val="00B44380"/>
    <w:rsid w:val="00B44501"/>
    <w:rsid w:val="00B455AD"/>
    <w:rsid w:val="00B45A4C"/>
    <w:rsid w:val="00B46495"/>
    <w:rsid w:val="00B46736"/>
    <w:rsid w:val="00B47895"/>
    <w:rsid w:val="00B47DF7"/>
    <w:rsid w:val="00B510B8"/>
    <w:rsid w:val="00B513C0"/>
    <w:rsid w:val="00B51F3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9EE"/>
    <w:rsid w:val="00B73BC5"/>
    <w:rsid w:val="00B7418A"/>
    <w:rsid w:val="00B76E7D"/>
    <w:rsid w:val="00B805C0"/>
    <w:rsid w:val="00B80ECC"/>
    <w:rsid w:val="00B84C9D"/>
    <w:rsid w:val="00B871E2"/>
    <w:rsid w:val="00B87A08"/>
    <w:rsid w:val="00B90C57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348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1A0"/>
    <w:rsid w:val="00BC7B81"/>
    <w:rsid w:val="00BD0465"/>
    <w:rsid w:val="00BD2BCE"/>
    <w:rsid w:val="00BD2C47"/>
    <w:rsid w:val="00BD2D13"/>
    <w:rsid w:val="00BD350C"/>
    <w:rsid w:val="00BD48CF"/>
    <w:rsid w:val="00BD50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080B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5A5"/>
    <w:rsid w:val="00C06A06"/>
    <w:rsid w:val="00C06FBA"/>
    <w:rsid w:val="00C07904"/>
    <w:rsid w:val="00C1005A"/>
    <w:rsid w:val="00C11320"/>
    <w:rsid w:val="00C1152F"/>
    <w:rsid w:val="00C12006"/>
    <w:rsid w:val="00C12AEC"/>
    <w:rsid w:val="00C13384"/>
    <w:rsid w:val="00C14014"/>
    <w:rsid w:val="00C14C80"/>
    <w:rsid w:val="00C14E45"/>
    <w:rsid w:val="00C16C18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08DA"/>
    <w:rsid w:val="00C3194B"/>
    <w:rsid w:val="00C3271C"/>
    <w:rsid w:val="00C32DAE"/>
    <w:rsid w:val="00C34E40"/>
    <w:rsid w:val="00C34F46"/>
    <w:rsid w:val="00C355A5"/>
    <w:rsid w:val="00C3635C"/>
    <w:rsid w:val="00C406E2"/>
    <w:rsid w:val="00C415F8"/>
    <w:rsid w:val="00C41BAB"/>
    <w:rsid w:val="00C41E4D"/>
    <w:rsid w:val="00C42156"/>
    <w:rsid w:val="00C4215F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6B7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5D8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004C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255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6EE3"/>
    <w:rsid w:val="00CA787E"/>
    <w:rsid w:val="00CB080E"/>
    <w:rsid w:val="00CB11CC"/>
    <w:rsid w:val="00CB159C"/>
    <w:rsid w:val="00CB1A83"/>
    <w:rsid w:val="00CB1F06"/>
    <w:rsid w:val="00CB2024"/>
    <w:rsid w:val="00CB27FE"/>
    <w:rsid w:val="00CB2F6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A8F"/>
    <w:rsid w:val="00CC4E96"/>
    <w:rsid w:val="00CC5958"/>
    <w:rsid w:val="00CC5C30"/>
    <w:rsid w:val="00CC5F81"/>
    <w:rsid w:val="00CC651F"/>
    <w:rsid w:val="00CC6B29"/>
    <w:rsid w:val="00CC6C8E"/>
    <w:rsid w:val="00CC7178"/>
    <w:rsid w:val="00CC78E9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239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089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2193"/>
    <w:rsid w:val="00D434A2"/>
    <w:rsid w:val="00D4354E"/>
    <w:rsid w:val="00D435AA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4EE1"/>
    <w:rsid w:val="00D551AB"/>
    <w:rsid w:val="00D55609"/>
    <w:rsid w:val="00D55E33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77410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47D3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B7E99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6A8D"/>
    <w:rsid w:val="00E17D4A"/>
    <w:rsid w:val="00E17DB9"/>
    <w:rsid w:val="00E20323"/>
    <w:rsid w:val="00E2139C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0D2C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D13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1990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26D"/>
    <w:rsid w:val="00EE064B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45D"/>
    <w:rsid w:val="00EF7862"/>
    <w:rsid w:val="00F014F5"/>
    <w:rsid w:val="00F019D9"/>
    <w:rsid w:val="00F01B82"/>
    <w:rsid w:val="00F02715"/>
    <w:rsid w:val="00F035DD"/>
    <w:rsid w:val="00F03954"/>
    <w:rsid w:val="00F03FEF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2976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16"/>
    <w:rsid w:val="00F46DDE"/>
    <w:rsid w:val="00F46E0B"/>
    <w:rsid w:val="00F47E94"/>
    <w:rsid w:val="00F50556"/>
    <w:rsid w:val="00F505A3"/>
    <w:rsid w:val="00F51C6F"/>
    <w:rsid w:val="00F51CAE"/>
    <w:rsid w:val="00F51CDC"/>
    <w:rsid w:val="00F522A0"/>
    <w:rsid w:val="00F522B5"/>
    <w:rsid w:val="00F53B3D"/>
    <w:rsid w:val="00F54352"/>
    <w:rsid w:val="00F54CA0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4E43"/>
    <w:rsid w:val="00F65641"/>
    <w:rsid w:val="00F67E6A"/>
    <w:rsid w:val="00F70092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4BF7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1C6"/>
    <w:rsid w:val="00F92B8C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52A"/>
    <w:rsid w:val="00FC4DAE"/>
    <w:rsid w:val="00FC4FDF"/>
    <w:rsid w:val="00FC52F0"/>
    <w:rsid w:val="00FC565A"/>
    <w:rsid w:val="00FC5787"/>
    <w:rsid w:val="00FC6423"/>
    <w:rsid w:val="00FC6F8D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B75"/>
    <w:rsid w:val="00FE4E34"/>
    <w:rsid w:val="00FE703F"/>
    <w:rsid w:val="00FF0156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19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5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ntTable" Target="fontTable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hyperlink" Target="http://svn.softuni.org/admin/svn/csharp-web/trunk/May-2025/ASP.NET-Fundamentals/10-Exam-Preparation/Horizons-Skeleton.zip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6.png"/><Relationship Id="rId3" Type="http://schemas.openxmlformats.org/officeDocument/2006/relationships/image" Target="media/image2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1.png"/><Relationship Id="rId12" Type="http://schemas.openxmlformats.org/officeDocument/2006/relationships/image" Target="media/image3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5.png"/><Relationship Id="rId20" Type="http://schemas.openxmlformats.org/officeDocument/2006/relationships/image" Target="media/image3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2.png"/><Relationship Id="rId14" Type="http://schemas.openxmlformats.org/officeDocument/2006/relationships/image" Target="media/image34.png"/><Relationship Id="rId22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3</TotalTime>
  <Pages>16</Pages>
  <Words>1898</Words>
  <Characters>1082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1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Tsanev</cp:lastModifiedBy>
  <cp:revision>33</cp:revision>
  <cp:lastPrinted>2023-04-27T23:39:00Z</cp:lastPrinted>
  <dcterms:created xsi:type="dcterms:W3CDTF">2025-06-16T08:38:00Z</dcterms:created>
  <dcterms:modified xsi:type="dcterms:W3CDTF">2025-08-11T00:22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4c840fe4d12990a1b1907a3824728d03d8c07d2d7a7a1956d98a5aea41dbe</vt:lpwstr>
  </property>
</Properties>
</file>